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31104" w14:textId="297DF25A" w:rsidR="00E32AE4" w:rsidRPr="007639B3" w:rsidRDefault="00E32AE4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639B3">
        <w:rPr>
          <w:rFonts w:ascii="Times New Roman" w:hAnsi="Times New Roman" w:cs="Times New Roman"/>
          <w:b/>
          <w:sz w:val="28"/>
          <w:szCs w:val="28"/>
          <w:u w:val="single"/>
        </w:rPr>
        <w:t>Form-</w:t>
      </w:r>
      <w:r w:rsidR="00B86B62" w:rsidRPr="007639B3">
        <w:rPr>
          <w:rFonts w:ascii="Times New Roman" w:hAnsi="Times New Roman" w:cs="Times New Roman"/>
          <w:b/>
          <w:sz w:val="28"/>
          <w:szCs w:val="28"/>
          <w:u w:val="single"/>
        </w:rPr>
        <w:t>12</w:t>
      </w:r>
    </w:p>
    <w:p w14:paraId="3DA086F8" w14:textId="77777777" w:rsidR="00E32AE4" w:rsidRPr="007639B3" w:rsidRDefault="00E32AE4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14"/>
          <w:szCs w:val="24"/>
          <w:u w:val="single"/>
        </w:rPr>
      </w:pPr>
    </w:p>
    <w:p w14:paraId="52669AA1" w14:textId="4DDEAEBD" w:rsidR="00E32AE4" w:rsidRPr="007639B3" w:rsidRDefault="00B83EE8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639B3">
        <w:rPr>
          <w:rFonts w:ascii="Times New Roman" w:hAnsi="Times New Roman" w:cs="Times New Roman"/>
          <w:b/>
          <w:sz w:val="28"/>
          <w:szCs w:val="28"/>
          <w:u w:val="single"/>
        </w:rPr>
        <w:t>Application</w:t>
      </w:r>
      <w:r w:rsidR="00E32AE4" w:rsidRPr="007639B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905501" w:rsidRPr="007639B3">
        <w:rPr>
          <w:rFonts w:ascii="Times New Roman" w:hAnsi="Times New Roman" w:cs="Times New Roman"/>
          <w:b/>
          <w:sz w:val="28"/>
          <w:szCs w:val="28"/>
          <w:u w:val="single"/>
        </w:rPr>
        <w:t>for</w:t>
      </w:r>
      <w:r w:rsidR="00E32AE4" w:rsidRPr="007639B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111CB6" w:rsidRPr="007639B3">
        <w:rPr>
          <w:rFonts w:ascii="Times New Roman" w:hAnsi="Times New Roman" w:cs="Times New Roman"/>
          <w:b/>
          <w:sz w:val="28"/>
          <w:szCs w:val="28"/>
          <w:u w:val="single"/>
        </w:rPr>
        <w:t>Splitting</w:t>
      </w:r>
      <w:r w:rsidR="00F457CD" w:rsidRPr="007639B3">
        <w:rPr>
          <w:rFonts w:ascii="Times New Roman" w:hAnsi="Times New Roman" w:cs="Times New Roman"/>
          <w:b/>
          <w:sz w:val="28"/>
          <w:szCs w:val="28"/>
          <w:u w:val="single"/>
        </w:rPr>
        <w:t xml:space="preserve"> of </w:t>
      </w:r>
      <w:r w:rsidR="005B497E" w:rsidRPr="007639B3">
        <w:rPr>
          <w:rFonts w:ascii="Times New Roman" w:hAnsi="Times New Roman" w:cs="Times New Roman"/>
          <w:b/>
          <w:sz w:val="28"/>
          <w:szCs w:val="28"/>
          <w:u w:val="single"/>
        </w:rPr>
        <w:t>Environmental Clearance</w:t>
      </w:r>
    </w:p>
    <w:p w14:paraId="2832EF50" w14:textId="5FC72688" w:rsidR="002851B0" w:rsidRPr="007639B3" w:rsidRDefault="002851B0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7639B3">
        <w:rPr>
          <w:rFonts w:ascii="Times New Roman" w:hAnsi="Times New Roman" w:cs="Times New Roman"/>
          <w:bCs/>
          <w:sz w:val="28"/>
          <w:szCs w:val="28"/>
        </w:rPr>
        <w:t xml:space="preserve">[For </w:t>
      </w:r>
      <w:r w:rsidR="00CE404A" w:rsidRPr="007639B3">
        <w:rPr>
          <w:rFonts w:ascii="Times New Roman" w:hAnsi="Times New Roman" w:cs="Times New Roman"/>
          <w:bCs/>
          <w:sz w:val="28"/>
          <w:szCs w:val="28"/>
        </w:rPr>
        <w:t>splitting of EC to multiple proposals]</w:t>
      </w:r>
    </w:p>
    <w:p w14:paraId="5D32F367" w14:textId="4ACED943" w:rsidR="001849AA" w:rsidRPr="007639B3" w:rsidRDefault="00BE62FD" w:rsidP="00D824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7639B3">
        <w:rPr>
          <w:rFonts w:ascii="Times New Roman" w:hAnsi="Times New Roman" w:cs="Times New Roman"/>
          <w:b/>
          <w:sz w:val="28"/>
          <w:szCs w:val="28"/>
        </w:rPr>
        <w:t>Eg</w:t>
      </w:r>
      <w:proofErr w:type="spellEnd"/>
      <w:r w:rsidRPr="007639B3">
        <w:rPr>
          <w:rFonts w:ascii="Times New Roman" w:hAnsi="Times New Roman" w:cs="Times New Roman"/>
          <w:b/>
          <w:sz w:val="28"/>
          <w:szCs w:val="28"/>
        </w:rPr>
        <w:t>:</w:t>
      </w:r>
      <w:r w:rsidRPr="007639B3">
        <w:rPr>
          <w:rFonts w:ascii="Times New Roman" w:hAnsi="Times New Roman" w:cs="Times New Roman"/>
          <w:bCs/>
          <w:sz w:val="28"/>
          <w:szCs w:val="28"/>
        </w:rPr>
        <w:t xml:space="preserve"> In case of </w:t>
      </w:r>
      <w:r w:rsidR="0012339C" w:rsidRPr="007639B3">
        <w:rPr>
          <w:rFonts w:ascii="Times New Roman" w:hAnsi="Times New Roman" w:cs="Times New Roman"/>
          <w:bCs/>
          <w:sz w:val="28"/>
          <w:szCs w:val="28"/>
        </w:rPr>
        <w:t>‘</w:t>
      </w:r>
      <w:r w:rsidR="00CA3BB7" w:rsidRPr="007639B3">
        <w:rPr>
          <w:rFonts w:ascii="Times New Roman" w:hAnsi="Times New Roman" w:cs="Times New Roman"/>
          <w:bCs/>
          <w:sz w:val="28"/>
          <w:szCs w:val="28"/>
        </w:rPr>
        <w:t>P</w:t>
      </w:r>
      <w:r w:rsidRPr="007639B3">
        <w:rPr>
          <w:rFonts w:ascii="Times New Roman" w:hAnsi="Times New Roman" w:cs="Times New Roman"/>
          <w:bCs/>
          <w:sz w:val="28"/>
          <w:szCs w:val="28"/>
        </w:rPr>
        <w:t>roject A</w:t>
      </w:r>
      <w:r w:rsidR="0012339C" w:rsidRPr="007639B3">
        <w:rPr>
          <w:rFonts w:ascii="Times New Roman" w:hAnsi="Times New Roman" w:cs="Times New Roman"/>
          <w:bCs/>
          <w:sz w:val="28"/>
          <w:szCs w:val="28"/>
        </w:rPr>
        <w:t xml:space="preserve">’ would like to split into multiple parts as </w:t>
      </w:r>
      <w:r w:rsidR="00D62C64" w:rsidRPr="007639B3">
        <w:rPr>
          <w:rFonts w:ascii="Times New Roman" w:hAnsi="Times New Roman" w:cs="Times New Roman"/>
          <w:bCs/>
          <w:sz w:val="28"/>
          <w:szCs w:val="28"/>
        </w:rPr>
        <w:t>‘P</w:t>
      </w:r>
      <w:r w:rsidR="0012339C" w:rsidRPr="007639B3">
        <w:rPr>
          <w:rFonts w:ascii="Times New Roman" w:hAnsi="Times New Roman" w:cs="Times New Roman"/>
          <w:bCs/>
          <w:sz w:val="28"/>
          <w:szCs w:val="28"/>
        </w:rPr>
        <w:t>roject</w:t>
      </w:r>
      <w:r w:rsidR="00D62C64" w:rsidRPr="007639B3">
        <w:rPr>
          <w:rFonts w:ascii="Times New Roman" w:hAnsi="Times New Roman" w:cs="Times New Roman"/>
          <w:bCs/>
          <w:sz w:val="28"/>
          <w:szCs w:val="28"/>
        </w:rPr>
        <w:t xml:space="preserve"> X; Project Y; Project Z</w:t>
      </w:r>
      <w:r w:rsidR="00D824E8" w:rsidRPr="007639B3">
        <w:rPr>
          <w:rFonts w:ascii="Times New Roman" w:hAnsi="Times New Roman" w:cs="Times New Roman"/>
          <w:bCs/>
          <w:sz w:val="28"/>
          <w:szCs w:val="28"/>
        </w:rPr>
        <w:t>…</w:t>
      </w:r>
    </w:p>
    <w:p w14:paraId="6601FA2B" w14:textId="77777777" w:rsidR="007639B3" w:rsidRPr="007639B3" w:rsidRDefault="007639B3" w:rsidP="00D824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tbl>
      <w:tblPr>
        <w:tblW w:w="1060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6"/>
        <w:gridCol w:w="575"/>
        <w:gridCol w:w="242"/>
        <w:gridCol w:w="468"/>
        <w:gridCol w:w="241"/>
        <w:gridCol w:w="253"/>
        <w:gridCol w:w="497"/>
        <w:gridCol w:w="4712"/>
        <w:gridCol w:w="287"/>
        <w:gridCol w:w="20"/>
        <w:gridCol w:w="2780"/>
      </w:tblGrid>
      <w:tr w:rsidR="007639B3" w:rsidRPr="007639B3" w14:paraId="2352BBFC" w14:textId="77777777" w:rsidTr="001B3FEB">
        <w:tc>
          <w:tcPr>
            <w:tcW w:w="526" w:type="dxa"/>
            <w:vMerge w:val="restart"/>
            <w:shd w:val="clear" w:color="auto" w:fill="auto"/>
          </w:tcPr>
          <w:p w14:paraId="663210FC" w14:textId="77777777" w:rsidR="00945EF8" w:rsidRPr="007639B3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29C27016" w14:textId="1060B166" w:rsidR="00945EF8" w:rsidRPr="007639B3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ails of Project</w:t>
            </w:r>
          </w:p>
        </w:tc>
      </w:tr>
      <w:tr w:rsidR="007639B3" w:rsidRPr="007639B3" w14:paraId="615904D5" w14:textId="77777777" w:rsidTr="008B3E8C">
        <w:tc>
          <w:tcPr>
            <w:tcW w:w="526" w:type="dxa"/>
            <w:vMerge/>
            <w:shd w:val="clear" w:color="auto" w:fill="auto"/>
          </w:tcPr>
          <w:p w14:paraId="38026AAB" w14:textId="77777777" w:rsidR="007149C0" w:rsidRPr="007639B3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4FC2FDD5" w14:textId="77777777" w:rsidR="007149C0" w:rsidRPr="007639B3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0690BACF" w14:textId="15AEDB29" w:rsidR="007149C0" w:rsidRPr="007639B3" w:rsidRDefault="000B2597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287" w:type="dxa"/>
            <w:shd w:val="clear" w:color="auto" w:fill="auto"/>
          </w:tcPr>
          <w:p w14:paraId="795B5649" w14:textId="77777777" w:rsidR="007149C0" w:rsidRPr="007639B3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400A2C79" w14:textId="57A1936F" w:rsidR="007149C0" w:rsidRPr="007639B3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/ Search</w:t>
            </w:r>
          </w:p>
        </w:tc>
      </w:tr>
      <w:tr w:rsidR="007639B3" w:rsidRPr="007639B3" w14:paraId="303E87F4" w14:textId="77777777" w:rsidTr="008B3E8C">
        <w:tc>
          <w:tcPr>
            <w:tcW w:w="526" w:type="dxa"/>
            <w:vMerge/>
            <w:shd w:val="clear" w:color="auto" w:fill="auto"/>
          </w:tcPr>
          <w:p w14:paraId="615BFDC2" w14:textId="77777777" w:rsidR="00945EF8" w:rsidRPr="007639B3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2122ECB2" w14:textId="57726D0B" w:rsidR="00945EF8" w:rsidRPr="007639B3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213B0" w:rsidRPr="007639B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53DF2DBF" w14:textId="3ED2BF78" w:rsidR="00945EF8" w:rsidRPr="007639B3" w:rsidRDefault="007149C0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 of the Project</w:t>
            </w:r>
          </w:p>
        </w:tc>
        <w:tc>
          <w:tcPr>
            <w:tcW w:w="287" w:type="dxa"/>
            <w:shd w:val="clear" w:color="auto" w:fill="auto"/>
          </w:tcPr>
          <w:p w14:paraId="33EAE45C" w14:textId="77777777" w:rsidR="00945EF8" w:rsidRPr="007639B3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5476D72" w14:textId="4355374D" w:rsidR="00945EF8" w:rsidRPr="007639B3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EC06EE" w:rsidRPr="007639B3">
              <w:rPr>
                <w:rFonts w:ascii="Times New Roman" w:hAnsi="Times New Roman" w:cs="Times New Roman"/>
                <w:sz w:val="24"/>
                <w:szCs w:val="24"/>
              </w:rPr>
              <w:t>Auto Fetch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7639B3" w:rsidRPr="007639B3" w14:paraId="6E3A6C0E" w14:textId="77777777" w:rsidTr="001B3FEB">
        <w:tc>
          <w:tcPr>
            <w:tcW w:w="526" w:type="dxa"/>
            <w:vMerge w:val="restart"/>
            <w:shd w:val="clear" w:color="auto" w:fill="auto"/>
          </w:tcPr>
          <w:p w14:paraId="69F277CD" w14:textId="77777777" w:rsidR="00945EF8" w:rsidRPr="007639B3" w:rsidRDefault="00945EF8" w:rsidP="001B3F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15EADD59" w14:textId="49C48CD7" w:rsidR="00BE62FD" w:rsidRPr="007639B3" w:rsidRDefault="00945EF8" w:rsidP="00BE62F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mpany/Organization/User Agenc</w:t>
            </w:r>
            <w:r w:rsidR="006C401E"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</w:tr>
      <w:tr w:rsidR="007639B3" w:rsidRPr="007639B3" w14:paraId="63178F14" w14:textId="77777777" w:rsidTr="008B3E8C">
        <w:tc>
          <w:tcPr>
            <w:tcW w:w="526" w:type="dxa"/>
            <w:vMerge/>
            <w:shd w:val="clear" w:color="auto" w:fill="auto"/>
          </w:tcPr>
          <w:p w14:paraId="3E050363" w14:textId="77777777" w:rsidR="001C6198" w:rsidRPr="007639B3" w:rsidRDefault="001C6198" w:rsidP="001C61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615FC5D4" w14:textId="66C7D5D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6413" w:type="dxa"/>
            <w:gridSpan w:val="6"/>
            <w:shd w:val="clear" w:color="auto" w:fill="auto"/>
          </w:tcPr>
          <w:p w14:paraId="32354031" w14:textId="69902EFC" w:rsidR="001C6198" w:rsidRPr="007639B3" w:rsidRDefault="007155D1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etails of Earlier Project Proponent</w:t>
            </w:r>
            <w:r w:rsidR="00987E2C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6198" w:rsidRPr="007639B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16624" w:rsidRPr="007639B3">
              <w:rPr>
                <w:rFonts w:ascii="Times New Roman" w:hAnsi="Times New Roman" w:cs="Times New Roman"/>
                <w:sz w:val="24"/>
                <w:szCs w:val="24"/>
              </w:rPr>
              <w:t>i.e.,</w:t>
            </w:r>
            <w:r w:rsidR="00166370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6198" w:rsidRPr="007639B3">
              <w:rPr>
                <w:rFonts w:ascii="Times New Roman" w:hAnsi="Times New Roman" w:cs="Times New Roman"/>
                <w:sz w:val="24"/>
                <w:szCs w:val="24"/>
              </w:rPr>
              <w:t>Holder of EC</w:t>
            </w:r>
            <w:r w:rsidR="008F3B2D" w:rsidRPr="007639B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7" w:type="dxa"/>
            <w:shd w:val="clear" w:color="auto" w:fill="auto"/>
          </w:tcPr>
          <w:p w14:paraId="3FEC5A0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6946FAF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35D6EDAA" w14:textId="77777777" w:rsidTr="008B3E8C">
        <w:tc>
          <w:tcPr>
            <w:tcW w:w="526" w:type="dxa"/>
            <w:vMerge/>
            <w:shd w:val="clear" w:color="auto" w:fill="auto"/>
          </w:tcPr>
          <w:p w14:paraId="5250554A" w14:textId="77777777" w:rsidR="001C6198" w:rsidRPr="007639B3" w:rsidRDefault="001C6198" w:rsidP="001C61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6EE4C9A1" w14:textId="5CFB277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6B93680E" w14:textId="07963C2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1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5A1805D8" w14:textId="2A2BC0E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shd w:val="clear" w:color="auto" w:fill="auto"/>
          </w:tcPr>
          <w:p w14:paraId="66A5201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7CCC60E" w14:textId="1632C7A9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5407DD4D" w14:textId="77777777" w:rsidTr="008B3E8C">
        <w:tc>
          <w:tcPr>
            <w:tcW w:w="526" w:type="dxa"/>
            <w:vMerge/>
            <w:shd w:val="clear" w:color="auto" w:fill="auto"/>
          </w:tcPr>
          <w:p w14:paraId="11685FC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 w:val="restart"/>
            <w:shd w:val="clear" w:color="auto" w:fill="auto"/>
          </w:tcPr>
          <w:p w14:paraId="6C2F715E" w14:textId="0D5AD53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</w:tcPr>
          <w:p w14:paraId="2B42BE46" w14:textId="48B61BF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731D0AB2" w14:textId="38FF0A8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shd w:val="clear" w:color="auto" w:fill="auto"/>
          </w:tcPr>
          <w:p w14:paraId="3C30501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247C6A5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0EAC547B" w14:textId="77777777" w:rsidTr="008B3E8C">
        <w:tc>
          <w:tcPr>
            <w:tcW w:w="526" w:type="dxa"/>
            <w:vMerge/>
            <w:shd w:val="clear" w:color="auto" w:fill="auto"/>
          </w:tcPr>
          <w:p w14:paraId="4CC1A31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3B99CA0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491F17B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15E90667" w14:textId="57E4AC5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1</w:t>
            </w:r>
          </w:p>
        </w:tc>
        <w:tc>
          <w:tcPr>
            <w:tcW w:w="4712" w:type="dxa"/>
            <w:shd w:val="clear" w:color="auto" w:fill="auto"/>
          </w:tcPr>
          <w:p w14:paraId="27A7614E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shd w:val="clear" w:color="auto" w:fill="auto"/>
          </w:tcPr>
          <w:p w14:paraId="5B4CB68A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2903B7BB" w14:textId="1B248418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7462F88A" w14:textId="77777777" w:rsidTr="008B3E8C">
        <w:tc>
          <w:tcPr>
            <w:tcW w:w="526" w:type="dxa"/>
            <w:vMerge/>
            <w:shd w:val="clear" w:color="auto" w:fill="auto"/>
          </w:tcPr>
          <w:p w14:paraId="0431BA7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02CB418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354C466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A9D606F" w14:textId="7B2D7FF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2</w:t>
            </w:r>
          </w:p>
        </w:tc>
        <w:tc>
          <w:tcPr>
            <w:tcW w:w="4712" w:type="dxa"/>
            <w:shd w:val="clear" w:color="auto" w:fill="auto"/>
          </w:tcPr>
          <w:p w14:paraId="1289695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shd w:val="clear" w:color="auto" w:fill="auto"/>
          </w:tcPr>
          <w:p w14:paraId="3C9B892C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35EA30E8" w14:textId="1F5E6DB2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23AE8351" w14:textId="77777777" w:rsidTr="008B3E8C">
        <w:tc>
          <w:tcPr>
            <w:tcW w:w="526" w:type="dxa"/>
            <w:vMerge/>
            <w:shd w:val="clear" w:color="auto" w:fill="auto"/>
          </w:tcPr>
          <w:p w14:paraId="13E5B22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6DF165D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20859DE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60DD3F8C" w14:textId="0B0C8CF6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3</w:t>
            </w:r>
          </w:p>
        </w:tc>
        <w:tc>
          <w:tcPr>
            <w:tcW w:w="4712" w:type="dxa"/>
            <w:shd w:val="clear" w:color="auto" w:fill="auto"/>
          </w:tcPr>
          <w:p w14:paraId="22DBD8A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shd w:val="clear" w:color="auto" w:fill="auto"/>
          </w:tcPr>
          <w:p w14:paraId="6713E6CB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189EF50" w14:textId="7EDA421B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0C4B10C9" w14:textId="77777777" w:rsidTr="008B3E8C">
        <w:tc>
          <w:tcPr>
            <w:tcW w:w="526" w:type="dxa"/>
            <w:vMerge/>
            <w:shd w:val="clear" w:color="auto" w:fill="auto"/>
          </w:tcPr>
          <w:p w14:paraId="78F0773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3C19840E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39816D2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39EBE8E0" w14:textId="3C62850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4</w:t>
            </w:r>
          </w:p>
        </w:tc>
        <w:tc>
          <w:tcPr>
            <w:tcW w:w="4712" w:type="dxa"/>
            <w:shd w:val="clear" w:color="auto" w:fill="auto"/>
          </w:tcPr>
          <w:p w14:paraId="2A51A06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shd w:val="clear" w:color="auto" w:fill="auto"/>
          </w:tcPr>
          <w:p w14:paraId="1883971E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B490B81" w14:textId="6EA91AAB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7DD926BE" w14:textId="77777777" w:rsidTr="008B3E8C">
        <w:tc>
          <w:tcPr>
            <w:tcW w:w="526" w:type="dxa"/>
            <w:vMerge/>
            <w:shd w:val="clear" w:color="auto" w:fill="auto"/>
          </w:tcPr>
          <w:p w14:paraId="36CF95F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54B9A96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49226ABE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71A4D1D8" w14:textId="027C3B3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5</w:t>
            </w:r>
          </w:p>
        </w:tc>
        <w:tc>
          <w:tcPr>
            <w:tcW w:w="4712" w:type="dxa"/>
            <w:shd w:val="clear" w:color="auto" w:fill="auto"/>
          </w:tcPr>
          <w:p w14:paraId="5B134E3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shd w:val="clear" w:color="auto" w:fill="auto"/>
          </w:tcPr>
          <w:p w14:paraId="0EAC92D6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D89E314" w14:textId="50919D3F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53FBBCE1" w14:textId="77777777" w:rsidTr="008B3E8C">
        <w:tc>
          <w:tcPr>
            <w:tcW w:w="526" w:type="dxa"/>
            <w:vMerge/>
            <w:shd w:val="clear" w:color="auto" w:fill="auto"/>
          </w:tcPr>
          <w:p w14:paraId="0EB034D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18E90D9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50A49BF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3FBAB3F1" w14:textId="1BBBC03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6</w:t>
            </w:r>
          </w:p>
        </w:tc>
        <w:tc>
          <w:tcPr>
            <w:tcW w:w="4712" w:type="dxa"/>
            <w:shd w:val="clear" w:color="auto" w:fill="auto"/>
          </w:tcPr>
          <w:p w14:paraId="789601D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shd w:val="clear" w:color="auto" w:fill="auto"/>
          </w:tcPr>
          <w:p w14:paraId="2DD14E0D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1AC245C" w14:textId="2915E5C0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4887DC56" w14:textId="77777777" w:rsidTr="008B3E8C">
        <w:tc>
          <w:tcPr>
            <w:tcW w:w="526" w:type="dxa"/>
            <w:vMerge/>
            <w:shd w:val="clear" w:color="auto" w:fill="auto"/>
          </w:tcPr>
          <w:p w14:paraId="7B89ED4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7561ED4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681CB2B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8D8A71E" w14:textId="4535FA8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7</w:t>
            </w:r>
          </w:p>
        </w:tc>
        <w:tc>
          <w:tcPr>
            <w:tcW w:w="4712" w:type="dxa"/>
            <w:shd w:val="clear" w:color="auto" w:fill="auto"/>
          </w:tcPr>
          <w:p w14:paraId="3A8FFA2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shd w:val="clear" w:color="auto" w:fill="auto"/>
          </w:tcPr>
          <w:p w14:paraId="407C4BE3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B781343" w14:textId="6BFBDB19" w:rsidR="001C6198" w:rsidRPr="007639B3" w:rsidRDefault="001C6198" w:rsidP="001C61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4ECCB992" w14:textId="77777777" w:rsidTr="008B3E8C">
        <w:tc>
          <w:tcPr>
            <w:tcW w:w="526" w:type="dxa"/>
            <w:vMerge/>
            <w:shd w:val="clear" w:color="auto" w:fill="auto"/>
          </w:tcPr>
          <w:p w14:paraId="1F1CB7C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2BC2C2F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3B970B9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69BDE1EE" w14:textId="7BB56DF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8</w:t>
            </w:r>
          </w:p>
        </w:tc>
        <w:tc>
          <w:tcPr>
            <w:tcW w:w="4712" w:type="dxa"/>
            <w:shd w:val="clear" w:color="auto" w:fill="auto"/>
          </w:tcPr>
          <w:p w14:paraId="349158C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shd w:val="clear" w:color="auto" w:fill="auto"/>
          </w:tcPr>
          <w:p w14:paraId="4706B02A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6A1231B" w14:textId="077FC01A" w:rsidR="001C6198" w:rsidRPr="007639B3" w:rsidRDefault="001C6198" w:rsidP="001C61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0BB2FD58" w14:textId="77777777" w:rsidTr="008B3E8C">
        <w:tc>
          <w:tcPr>
            <w:tcW w:w="526" w:type="dxa"/>
            <w:vMerge/>
            <w:shd w:val="clear" w:color="auto" w:fill="auto"/>
          </w:tcPr>
          <w:p w14:paraId="1EF7EC0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vMerge/>
            <w:shd w:val="clear" w:color="auto" w:fill="auto"/>
          </w:tcPr>
          <w:p w14:paraId="2827C30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</w:tcPr>
          <w:p w14:paraId="2E00BE5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1870E91D" w14:textId="2FEF712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2.9</w:t>
            </w:r>
          </w:p>
        </w:tc>
        <w:tc>
          <w:tcPr>
            <w:tcW w:w="4712" w:type="dxa"/>
            <w:shd w:val="clear" w:color="auto" w:fill="auto"/>
          </w:tcPr>
          <w:p w14:paraId="3EABB8A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shd w:val="clear" w:color="auto" w:fill="auto"/>
          </w:tcPr>
          <w:p w14:paraId="5CD7C492" w14:textId="77777777" w:rsidR="001C6198" w:rsidRPr="007639B3" w:rsidRDefault="001C6198" w:rsidP="001C6198">
            <w:pPr>
              <w:spacing w:after="0" w:line="240" w:lineRule="auto"/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C9CF013" w14:textId="5C4DB677" w:rsidR="001C6198" w:rsidRPr="007639B3" w:rsidRDefault="001C6198" w:rsidP="001C61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0B0203A3" w14:textId="77777777" w:rsidTr="008B3E8C">
        <w:tc>
          <w:tcPr>
            <w:tcW w:w="526" w:type="dxa"/>
            <w:vMerge/>
            <w:shd w:val="clear" w:color="auto" w:fill="auto"/>
          </w:tcPr>
          <w:p w14:paraId="6CADD6C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6415B13D" w14:textId="081D234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7479F33B" w14:textId="6E95E91E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1.3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2F3D514B" w14:textId="11C2AD2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Company/Organization/User Agency [Central Govt., State Govt., Central PSU, State PSU, Joint Venture (</w:t>
            </w:r>
            <w:proofErr w:type="spellStart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vt.+Govt</w:t>
            </w:r>
            <w:proofErr w:type="spellEnd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), Joint Venture (Govt. + Govt.), Joint Venture (</w:t>
            </w:r>
            <w:proofErr w:type="spellStart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vt+Pvt</w:t>
            </w:r>
            <w:proofErr w:type="spellEnd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), Private, Limited, LLP, Individual]</w:t>
            </w:r>
          </w:p>
        </w:tc>
        <w:tc>
          <w:tcPr>
            <w:tcW w:w="287" w:type="dxa"/>
            <w:shd w:val="clear" w:color="auto" w:fill="auto"/>
          </w:tcPr>
          <w:p w14:paraId="5E6485C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16E2EB0" w14:textId="02D670B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45AAB731" w14:textId="77777777" w:rsidTr="008B3E8C">
        <w:tc>
          <w:tcPr>
            <w:tcW w:w="526" w:type="dxa"/>
            <w:shd w:val="clear" w:color="auto" w:fill="auto"/>
          </w:tcPr>
          <w:p w14:paraId="5F9F164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17247807"/>
          </w:p>
        </w:tc>
        <w:tc>
          <w:tcPr>
            <w:tcW w:w="575" w:type="dxa"/>
            <w:shd w:val="clear" w:color="auto" w:fill="auto"/>
          </w:tcPr>
          <w:p w14:paraId="7526B5EC" w14:textId="21E25EC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413" w:type="dxa"/>
            <w:gridSpan w:val="6"/>
            <w:shd w:val="clear" w:color="auto" w:fill="auto"/>
          </w:tcPr>
          <w:p w14:paraId="4E58E71C" w14:textId="573771AB" w:rsidR="001C6198" w:rsidRPr="007639B3" w:rsidRDefault="00CA25B9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etails of new project proponents</w:t>
            </w:r>
            <w:r w:rsidR="001C6198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66370" w:rsidRPr="007639B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1C6198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o whom the </w:t>
            </w:r>
            <w:r w:rsidR="00680101" w:rsidRPr="007639B3">
              <w:rPr>
                <w:rFonts w:ascii="Times New Roman" w:hAnsi="Times New Roman" w:cs="Times New Roman"/>
                <w:sz w:val="24"/>
                <w:szCs w:val="24"/>
              </w:rPr>
              <w:t>splitting</w:t>
            </w:r>
            <w:r w:rsidR="001C6198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of EC is being sought</w:t>
            </w:r>
          </w:p>
          <w:p w14:paraId="442E0801" w14:textId="54CC821A" w:rsidR="00B66539" w:rsidRPr="007639B3" w:rsidRDefault="00B66539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8"/>
                <w:szCs w:val="28"/>
              </w:rPr>
              <w:t>Note:</w:t>
            </w:r>
            <w:r w:rsidRPr="007639B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Please </w:t>
            </w:r>
            <w:r w:rsidR="000E787B" w:rsidRPr="007639B3">
              <w:rPr>
                <w:rFonts w:ascii="Times New Roman" w:hAnsi="Times New Roman" w:cs="Times New Roman"/>
                <w:bCs/>
                <w:sz w:val="28"/>
                <w:szCs w:val="28"/>
              </w:rPr>
              <w:t>use add row option for entering details of multiple proponents</w:t>
            </w:r>
          </w:p>
        </w:tc>
        <w:tc>
          <w:tcPr>
            <w:tcW w:w="287" w:type="dxa"/>
            <w:shd w:val="clear" w:color="auto" w:fill="auto"/>
          </w:tcPr>
          <w:p w14:paraId="34F5F38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5A8BF108" w14:textId="5674FA35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713A8823" w14:textId="77777777" w:rsidTr="008B3E8C">
        <w:tc>
          <w:tcPr>
            <w:tcW w:w="526" w:type="dxa"/>
            <w:shd w:val="clear" w:color="auto" w:fill="auto"/>
          </w:tcPr>
          <w:p w14:paraId="753D595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4D9A011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282924D4" w14:textId="0712724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1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6104D27E" w14:textId="652C18F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shd w:val="clear" w:color="auto" w:fill="auto"/>
          </w:tcPr>
          <w:p w14:paraId="4D769F73" w14:textId="67C5C8B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ACFCEB9" w14:textId="1DDAC9B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25E66B07" w14:textId="77777777" w:rsidTr="008B3E8C">
        <w:tc>
          <w:tcPr>
            <w:tcW w:w="526" w:type="dxa"/>
            <w:shd w:val="clear" w:color="auto" w:fill="auto"/>
          </w:tcPr>
          <w:p w14:paraId="63ADB21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1995ECC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27A87E22" w14:textId="7F5B21C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69EEAD0D" w14:textId="683DAD16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shd w:val="clear" w:color="auto" w:fill="auto"/>
          </w:tcPr>
          <w:p w14:paraId="05FBA5E9" w14:textId="2126161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2218A10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21B2EAB7" w14:textId="77777777" w:rsidTr="00384362">
        <w:tc>
          <w:tcPr>
            <w:tcW w:w="526" w:type="dxa"/>
            <w:shd w:val="clear" w:color="auto" w:fill="auto"/>
          </w:tcPr>
          <w:p w14:paraId="1C37EE7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8C4BE0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1EB9CD4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59042CD9" w14:textId="29DDC403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1</w:t>
            </w:r>
          </w:p>
        </w:tc>
        <w:tc>
          <w:tcPr>
            <w:tcW w:w="4712" w:type="dxa"/>
            <w:shd w:val="clear" w:color="auto" w:fill="auto"/>
          </w:tcPr>
          <w:p w14:paraId="0542F580" w14:textId="70A4B68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shd w:val="clear" w:color="auto" w:fill="auto"/>
          </w:tcPr>
          <w:p w14:paraId="103972CD" w14:textId="79FB799C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6F5E084" w14:textId="75C4B17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1FAB1493" w14:textId="77777777" w:rsidTr="00384362">
        <w:tc>
          <w:tcPr>
            <w:tcW w:w="526" w:type="dxa"/>
            <w:shd w:val="clear" w:color="auto" w:fill="auto"/>
          </w:tcPr>
          <w:p w14:paraId="2FF56D7E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7576366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531270D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057F3349" w14:textId="38FB4BD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2</w:t>
            </w:r>
          </w:p>
        </w:tc>
        <w:tc>
          <w:tcPr>
            <w:tcW w:w="4712" w:type="dxa"/>
            <w:shd w:val="clear" w:color="auto" w:fill="auto"/>
          </w:tcPr>
          <w:p w14:paraId="7BDF28D2" w14:textId="17CCD33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shd w:val="clear" w:color="auto" w:fill="auto"/>
          </w:tcPr>
          <w:p w14:paraId="3B2DEE0F" w14:textId="27CEADA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C129355" w14:textId="579D639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186E14F1" w14:textId="77777777" w:rsidTr="00384362">
        <w:tc>
          <w:tcPr>
            <w:tcW w:w="526" w:type="dxa"/>
            <w:shd w:val="clear" w:color="auto" w:fill="auto"/>
          </w:tcPr>
          <w:p w14:paraId="0141061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3692C2F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374F7E0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7FA31CEC" w14:textId="789D156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3</w:t>
            </w:r>
          </w:p>
        </w:tc>
        <w:tc>
          <w:tcPr>
            <w:tcW w:w="4712" w:type="dxa"/>
            <w:shd w:val="clear" w:color="auto" w:fill="auto"/>
          </w:tcPr>
          <w:p w14:paraId="2F997B07" w14:textId="1087C26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shd w:val="clear" w:color="auto" w:fill="auto"/>
          </w:tcPr>
          <w:p w14:paraId="2E118799" w14:textId="433A42C9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18BBA11" w14:textId="2554ED19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50FD49D3" w14:textId="77777777" w:rsidTr="00384362">
        <w:tc>
          <w:tcPr>
            <w:tcW w:w="526" w:type="dxa"/>
            <w:shd w:val="clear" w:color="auto" w:fill="auto"/>
          </w:tcPr>
          <w:p w14:paraId="5226114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1971C5A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3CB98BD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35367299" w14:textId="2370A90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4</w:t>
            </w:r>
          </w:p>
        </w:tc>
        <w:tc>
          <w:tcPr>
            <w:tcW w:w="4712" w:type="dxa"/>
            <w:shd w:val="clear" w:color="auto" w:fill="auto"/>
          </w:tcPr>
          <w:p w14:paraId="04D739F8" w14:textId="3B9CD50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shd w:val="clear" w:color="auto" w:fill="auto"/>
          </w:tcPr>
          <w:p w14:paraId="4FD77F2A" w14:textId="0AA4239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9363E36" w14:textId="3C435E59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77EBF220" w14:textId="77777777" w:rsidTr="00384362">
        <w:tc>
          <w:tcPr>
            <w:tcW w:w="526" w:type="dxa"/>
            <w:shd w:val="clear" w:color="auto" w:fill="auto"/>
          </w:tcPr>
          <w:p w14:paraId="200603F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1D1D15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09582D6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16D29080" w14:textId="0291C61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5</w:t>
            </w:r>
          </w:p>
        </w:tc>
        <w:tc>
          <w:tcPr>
            <w:tcW w:w="4712" w:type="dxa"/>
            <w:shd w:val="clear" w:color="auto" w:fill="auto"/>
          </w:tcPr>
          <w:p w14:paraId="26FE4E4D" w14:textId="6E263AF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shd w:val="clear" w:color="auto" w:fill="auto"/>
          </w:tcPr>
          <w:p w14:paraId="050EA49C" w14:textId="4BB00CD6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DCDB6D6" w14:textId="03B4622C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162B9CC5" w14:textId="77777777" w:rsidTr="00384362">
        <w:tc>
          <w:tcPr>
            <w:tcW w:w="526" w:type="dxa"/>
            <w:shd w:val="clear" w:color="auto" w:fill="auto"/>
          </w:tcPr>
          <w:p w14:paraId="31B4B34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7C4E9C2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6EC9A3E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8A22BBD" w14:textId="32758C3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6</w:t>
            </w:r>
          </w:p>
        </w:tc>
        <w:tc>
          <w:tcPr>
            <w:tcW w:w="4712" w:type="dxa"/>
            <w:shd w:val="clear" w:color="auto" w:fill="auto"/>
          </w:tcPr>
          <w:p w14:paraId="1074C283" w14:textId="002BC8C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shd w:val="clear" w:color="auto" w:fill="auto"/>
          </w:tcPr>
          <w:p w14:paraId="6A56CEB0" w14:textId="2AC25F73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F44317F" w14:textId="014EF0C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35E29EC8" w14:textId="77777777" w:rsidTr="00384362">
        <w:tc>
          <w:tcPr>
            <w:tcW w:w="526" w:type="dxa"/>
            <w:shd w:val="clear" w:color="auto" w:fill="auto"/>
          </w:tcPr>
          <w:p w14:paraId="2229FDE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3FFEFDB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3458D53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4EF85022" w14:textId="58F2C24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7</w:t>
            </w:r>
          </w:p>
        </w:tc>
        <w:tc>
          <w:tcPr>
            <w:tcW w:w="4712" w:type="dxa"/>
            <w:shd w:val="clear" w:color="auto" w:fill="auto"/>
          </w:tcPr>
          <w:p w14:paraId="27270830" w14:textId="15FE39B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shd w:val="clear" w:color="auto" w:fill="auto"/>
          </w:tcPr>
          <w:p w14:paraId="1F71D921" w14:textId="54FA18D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DA38999" w14:textId="183FC82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0201C757" w14:textId="77777777" w:rsidTr="00384362">
        <w:tc>
          <w:tcPr>
            <w:tcW w:w="526" w:type="dxa"/>
            <w:shd w:val="clear" w:color="auto" w:fill="auto"/>
          </w:tcPr>
          <w:p w14:paraId="021C530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13A9A0E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6D8DF58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7A118E23" w14:textId="4553745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8</w:t>
            </w:r>
          </w:p>
        </w:tc>
        <w:tc>
          <w:tcPr>
            <w:tcW w:w="4712" w:type="dxa"/>
            <w:shd w:val="clear" w:color="auto" w:fill="auto"/>
          </w:tcPr>
          <w:p w14:paraId="0E86E135" w14:textId="190628F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shd w:val="clear" w:color="auto" w:fill="auto"/>
          </w:tcPr>
          <w:p w14:paraId="677A77E8" w14:textId="1C5D9DE3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056EE53" w14:textId="643268E6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18C0CCF9" w14:textId="77777777" w:rsidTr="000C442C">
        <w:tc>
          <w:tcPr>
            <w:tcW w:w="526" w:type="dxa"/>
            <w:shd w:val="clear" w:color="auto" w:fill="auto"/>
          </w:tcPr>
          <w:p w14:paraId="51E04A7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494892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715F38B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1" w:type="dxa"/>
            <w:gridSpan w:val="3"/>
            <w:shd w:val="clear" w:color="auto" w:fill="auto"/>
          </w:tcPr>
          <w:p w14:paraId="6D0EEB17" w14:textId="61F9F6B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2.9</w:t>
            </w:r>
          </w:p>
        </w:tc>
        <w:tc>
          <w:tcPr>
            <w:tcW w:w="4712" w:type="dxa"/>
            <w:shd w:val="clear" w:color="auto" w:fill="auto"/>
          </w:tcPr>
          <w:p w14:paraId="705DB6E1" w14:textId="5D465B1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shd w:val="clear" w:color="auto" w:fill="auto"/>
          </w:tcPr>
          <w:p w14:paraId="563DDABC" w14:textId="6F20F29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DFD4806" w14:textId="7BEA66A5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784A8528" w14:textId="77777777" w:rsidTr="00487F0E">
        <w:tc>
          <w:tcPr>
            <w:tcW w:w="526" w:type="dxa"/>
            <w:shd w:val="clear" w:color="auto" w:fill="auto"/>
          </w:tcPr>
          <w:p w14:paraId="11BAF32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4C0DBF0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46677FA4" w14:textId="1C68298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.2.3</w:t>
            </w:r>
          </w:p>
        </w:tc>
        <w:tc>
          <w:tcPr>
            <w:tcW w:w="5703" w:type="dxa"/>
            <w:gridSpan w:val="4"/>
            <w:shd w:val="clear" w:color="auto" w:fill="auto"/>
          </w:tcPr>
          <w:p w14:paraId="77DD7F8C" w14:textId="57D74C1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pany/Organization/User Agency [Central Govt., State Govt., Central PSU, State PSU, </w:t>
            </w: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Joint Venture (</w:t>
            </w:r>
            <w:proofErr w:type="spellStart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vt.+Govt</w:t>
            </w:r>
            <w:proofErr w:type="spellEnd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), Joint Venture (Govt. + Govt.), Joint Venture (</w:t>
            </w:r>
            <w:proofErr w:type="spellStart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vt+Pvt</w:t>
            </w:r>
            <w:proofErr w:type="spellEnd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), Private, Limited, LLP, Individual]</w:t>
            </w:r>
          </w:p>
        </w:tc>
        <w:tc>
          <w:tcPr>
            <w:tcW w:w="287" w:type="dxa"/>
            <w:shd w:val="clear" w:color="auto" w:fill="auto"/>
          </w:tcPr>
          <w:p w14:paraId="07731899" w14:textId="798E3B1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5834713" w14:textId="023416C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7639B3" w:rsidRPr="007639B3" w14:paraId="0D7A65EC" w14:textId="77777777" w:rsidTr="00487F0E">
        <w:tc>
          <w:tcPr>
            <w:tcW w:w="526" w:type="dxa"/>
            <w:shd w:val="clear" w:color="auto" w:fill="auto"/>
          </w:tcPr>
          <w:p w14:paraId="05F8822F" w14:textId="77777777" w:rsidR="00680101" w:rsidRPr="007639B3" w:rsidRDefault="00680101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auto"/>
          </w:tcPr>
          <w:p w14:paraId="29A6E6DE" w14:textId="77777777" w:rsidR="00680101" w:rsidRPr="007639B3" w:rsidRDefault="00680101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2"/>
            <w:shd w:val="clear" w:color="auto" w:fill="auto"/>
          </w:tcPr>
          <w:p w14:paraId="02F3A96B" w14:textId="77777777" w:rsidR="00680101" w:rsidRPr="007639B3" w:rsidRDefault="00680101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3" w:type="dxa"/>
            <w:gridSpan w:val="4"/>
            <w:shd w:val="clear" w:color="auto" w:fill="auto"/>
          </w:tcPr>
          <w:p w14:paraId="58B72E62" w14:textId="77777777" w:rsidR="00680101" w:rsidRPr="007639B3" w:rsidRDefault="00680101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" w:type="dxa"/>
            <w:shd w:val="clear" w:color="auto" w:fill="auto"/>
          </w:tcPr>
          <w:p w14:paraId="067B4E82" w14:textId="77777777" w:rsidR="00680101" w:rsidRPr="007639B3" w:rsidRDefault="00680101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437F80BB" w14:textId="7E6172B6" w:rsidR="00680101" w:rsidRPr="007639B3" w:rsidRDefault="00B66539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bookmarkEnd w:id="0"/>
      <w:tr w:rsidR="007639B3" w:rsidRPr="007639B3" w14:paraId="6F8E6838" w14:textId="77777777" w:rsidTr="001B3FEB">
        <w:tc>
          <w:tcPr>
            <w:tcW w:w="526" w:type="dxa"/>
            <w:vMerge w:val="restart"/>
            <w:shd w:val="clear" w:color="auto" w:fill="auto"/>
          </w:tcPr>
          <w:p w14:paraId="675234B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57BC582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person making application</w:t>
            </w:r>
          </w:p>
        </w:tc>
      </w:tr>
      <w:tr w:rsidR="007639B3" w:rsidRPr="007639B3" w14:paraId="214F0E9C" w14:textId="77777777" w:rsidTr="008B3E8C">
        <w:tc>
          <w:tcPr>
            <w:tcW w:w="526" w:type="dxa"/>
            <w:vMerge/>
            <w:shd w:val="clear" w:color="auto" w:fill="auto"/>
          </w:tcPr>
          <w:p w14:paraId="454111F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6C5A567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60B30B9C" w14:textId="02A5347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 of the applicant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4FD1428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9F118BF" w14:textId="3372F9C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73897FD3" w14:textId="77777777" w:rsidTr="008B3E8C">
        <w:tc>
          <w:tcPr>
            <w:tcW w:w="526" w:type="dxa"/>
            <w:vMerge/>
            <w:shd w:val="clear" w:color="auto" w:fill="auto"/>
          </w:tcPr>
          <w:p w14:paraId="70F04B7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4D8CEBE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3243C42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esignation 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CC8087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50F8CAD0" w14:textId="390747B6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247DD3F0" w14:textId="77777777" w:rsidTr="008B3E8C">
        <w:tc>
          <w:tcPr>
            <w:tcW w:w="526" w:type="dxa"/>
            <w:vMerge/>
            <w:shd w:val="clear" w:color="auto" w:fill="auto"/>
          </w:tcPr>
          <w:p w14:paraId="7CF9C1E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1491A01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31B7DAC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orrespondence Address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75514CF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4B01F0C0" w14:textId="0D1603F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275EFB56" w14:textId="77777777" w:rsidTr="008B3E8C">
        <w:tc>
          <w:tcPr>
            <w:tcW w:w="526" w:type="dxa"/>
            <w:vMerge/>
            <w:shd w:val="clear" w:color="auto" w:fill="auto"/>
          </w:tcPr>
          <w:p w14:paraId="0A385E0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2F7C031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38F6D4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1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7061556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 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115305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04ED86F4" w14:textId="71399C7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437D8FA8" w14:textId="77777777" w:rsidTr="008B3E8C">
        <w:tc>
          <w:tcPr>
            <w:tcW w:w="526" w:type="dxa"/>
            <w:vMerge/>
            <w:shd w:val="clear" w:color="auto" w:fill="auto"/>
          </w:tcPr>
          <w:p w14:paraId="01DCCAA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E57ACF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5493EF2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2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4A499C9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0508C09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3BD05C9C" w14:textId="333D7ED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2D43A89D" w14:textId="77777777" w:rsidTr="008B3E8C">
        <w:tc>
          <w:tcPr>
            <w:tcW w:w="526" w:type="dxa"/>
            <w:vMerge/>
            <w:shd w:val="clear" w:color="auto" w:fill="auto"/>
          </w:tcPr>
          <w:p w14:paraId="42FD08B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043D81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5C5465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3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3C275D1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4D2BA83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1EE0B31A" w14:textId="2F4CB6B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2236E4BD" w14:textId="77777777" w:rsidTr="008B3E8C">
        <w:tc>
          <w:tcPr>
            <w:tcW w:w="526" w:type="dxa"/>
            <w:vMerge/>
            <w:shd w:val="clear" w:color="auto" w:fill="auto"/>
          </w:tcPr>
          <w:p w14:paraId="17A8636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31FA547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6B8812B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4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5E43692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5B26A3B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74635814" w14:textId="5D0001D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409663A1" w14:textId="77777777" w:rsidTr="008B3E8C">
        <w:tc>
          <w:tcPr>
            <w:tcW w:w="526" w:type="dxa"/>
            <w:vMerge/>
            <w:shd w:val="clear" w:color="auto" w:fill="auto"/>
          </w:tcPr>
          <w:p w14:paraId="2EF1E8A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1177E94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03DE82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5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21FF9D9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64EAFD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73BD4F41" w14:textId="1706E81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54E8AB1C" w14:textId="77777777" w:rsidTr="008B3E8C">
        <w:tc>
          <w:tcPr>
            <w:tcW w:w="526" w:type="dxa"/>
            <w:vMerge/>
            <w:shd w:val="clear" w:color="auto" w:fill="auto"/>
          </w:tcPr>
          <w:p w14:paraId="6478EA6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DC6811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1352FDE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6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71E2BF9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22DCBA5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08E50475" w14:textId="3D9B2A2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44267A32" w14:textId="77777777" w:rsidTr="008B3E8C">
        <w:tc>
          <w:tcPr>
            <w:tcW w:w="526" w:type="dxa"/>
            <w:vMerge/>
            <w:shd w:val="clear" w:color="auto" w:fill="auto"/>
          </w:tcPr>
          <w:p w14:paraId="7CF92A4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DD7250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41B5665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7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672348B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4FA9175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4F0C79C" w14:textId="2914A54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4CB4BDF7" w14:textId="77777777" w:rsidTr="008B3E8C">
        <w:tc>
          <w:tcPr>
            <w:tcW w:w="526" w:type="dxa"/>
            <w:vMerge/>
            <w:shd w:val="clear" w:color="auto" w:fill="auto"/>
          </w:tcPr>
          <w:p w14:paraId="132AB7C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68D9A23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0031E08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8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147FFAE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0CCA4C6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47E23915" w14:textId="29146004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33827B2F" w14:textId="77777777" w:rsidTr="008B3E8C">
        <w:tc>
          <w:tcPr>
            <w:tcW w:w="526" w:type="dxa"/>
            <w:vMerge/>
            <w:shd w:val="clear" w:color="auto" w:fill="auto"/>
          </w:tcPr>
          <w:p w14:paraId="4CE888E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FD87CB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3"/>
            <w:shd w:val="clear" w:color="auto" w:fill="auto"/>
          </w:tcPr>
          <w:p w14:paraId="7F34D21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.3.9</w:t>
            </w:r>
          </w:p>
        </w:tc>
        <w:tc>
          <w:tcPr>
            <w:tcW w:w="5209" w:type="dxa"/>
            <w:gridSpan w:val="2"/>
            <w:shd w:val="clear" w:color="auto" w:fill="auto"/>
          </w:tcPr>
          <w:p w14:paraId="286DA2B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1108FE6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114BC24" w14:textId="575CD36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2358BF9C" w14:textId="77777777" w:rsidTr="001B3FEB">
        <w:tc>
          <w:tcPr>
            <w:tcW w:w="526" w:type="dxa"/>
            <w:vMerge w:val="restart"/>
            <w:shd w:val="clear" w:color="auto" w:fill="auto"/>
          </w:tcPr>
          <w:p w14:paraId="2FBC863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075" w:type="dxa"/>
            <w:gridSpan w:val="10"/>
            <w:shd w:val="clear" w:color="auto" w:fill="auto"/>
          </w:tcPr>
          <w:p w14:paraId="6E75415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 of the Project or Activity</w:t>
            </w:r>
          </w:p>
        </w:tc>
      </w:tr>
      <w:tr w:rsidR="007639B3" w:rsidRPr="007639B3" w14:paraId="792F7B65" w14:textId="77777777" w:rsidTr="008B3E8C">
        <w:tc>
          <w:tcPr>
            <w:tcW w:w="526" w:type="dxa"/>
            <w:vMerge/>
            <w:shd w:val="clear" w:color="auto" w:fill="auto"/>
          </w:tcPr>
          <w:p w14:paraId="1EBB9A3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1E1801F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1A0FBC8B" w14:textId="7DE6E81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Project location</w:t>
            </w:r>
            <w:r w:rsidR="00A9779E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0D71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A9779E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Parent </w:t>
            </w:r>
            <w:r w:rsidR="00FD5A58" w:rsidRPr="007639B3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8C0DE3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0" w:type="dxa"/>
            <w:shd w:val="clear" w:color="auto" w:fill="auto"/>
          </w:tcPr>
          <w:p w14:paraId="4A1A976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40E4A722" w14:textId="77777777" w:rsidTr="008B3E8C">
        <w:tc>
          <w:tcPr>
            <w:tcW w:w="526" w:type="dxa"/>
            <w:vMerge/>
            <w:shd w:val="clear" w:color="auto" w:fill="auto"/>
          </w:tcPr>
          <w:p w14:paraId="2D9DD33E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1ABDCD9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E85BC9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1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6BA04A9C" w14:textId="3245CEC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Upload KML</w:t>
            </w:r>
            <w:r w:rsidRPr="007639B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7F5B429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6B15DDA3" w14:textId="6E6C5158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  <w:r w:rsidR="00FD5A58" w:rsidRPr="007639B3">
              <w:rPr>
                <w:rFonts w:ascii="Times New Roman" w:hAnsi="Times New Roman" w:cs="Times New Roman"/>
                <w:sz w:val="24"/>
                <w:szCs w:val="24"/>
              </w:rPr>
              <w:t>/ Manual</w:t>
            </w:r>
          </w:p>
        </w:tc>
      </w:tr>
      <w:tr w:rsidR="007639B3" w:rsidRPr="007639B3" w14:paraId="35A7D71E" w14:textId="77777777" w:rsidTr="008B3E8C">
        <w:tc>
          <w:tcPr>
            <w:tcW w:w="526" w:type="dxa"/>
            <w:vMerge/>
            <w:shd w:val="clear" w:color="auto" w:fill="auto"/>
          </w:tcPr>
          <w:p w14:paraId="1EEC9301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4D0440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4CFE43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2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6672FA0E" w14:textId="5FDCD8A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lot / Survey / </w:t>
            </w:r>
            <w:proofErr w:type="spellStart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Khasra</w:t>
            </w:r>
            <w:proofErr w:type="spellEnd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3EFD07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021D35DB" w14:textId="07E5561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1D6CA024" w14:textId="77777777" w:rsidTr="008B3E8C">
        <w:tc>
          <w:tcPr>
            <w:tcW w:w="526" w:type="dxa"/>
            <w:vMerge/>
            <w:shd w:val="clear" w:color="auto" w:fill="auto"/>
          </w:tcPr>
          <w:p w14:paraId="02F47B7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831150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0E00084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3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24B7E9D" w14:textId="3DA20BC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Village(s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1545248E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1898150F" w14:textId="2835C880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7BF98D4F" w14:textId="77777777" w:rsidTr="008B3E8C">
        <w:tc>
          <w:tcPr>
            <w:tcW w:w="526" w:type="dxa"/>
            <w:vMerge/>
            <w:shd w:val="clear" w:color="auto" w:fill="auto"/>
          </w:tcPr>
          <w:p w14:paraId="6B4847B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EF3172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5ECB584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4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A068F55" w14:textId="37ABA03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Sub-District(s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28B58D2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57F56391" w14:textId="3989D25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0E53B79C" w14:textId="77777777" w:rsidTr="008B3E8C">
        <w:tc>
          <w:tcPr>
            <w:tcW w:w="526" w:type="dxa"/>
            <w:vMerge/>
            <w:shd w:val="clear" w:color="auto" w:fill="auto"/>
          </w:tcPr>
          <w:p w14:paraId="2FAF158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6AD9790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340559C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5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4C525640" w14:textId="71ACC3C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District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0DC3B41D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7E16E5D" w14:textId="74E21A0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72B04EF5" w14:textId="77777777" w:rsidTr="008B3E8C">
        <w:tc>
          <w:tcPr>
            <w:tcW w:w="526" w:type="dxa"/>
            <w:vMerge/>
            <w:shd w:val="clear" w:color="auto" w:fill="auto"/>
          </w:tcPr>
          <w:p w14:paraId="3CB79CA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6B00DF3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1B7F740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6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03931BEB" w14:textId="40C3D3DE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Stat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3DA2C50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286CD83C" w14:textId="1E2032F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42F6E8B1" w14:textId="77777777" w:rsidTr="008B3E8C">
        <w:tc>
          <w:tcPr>
            <w:tcW w:w="526" w:type="dxa"/>
            <w:vMerge/>
            <w:shd w:val="clear" w:color="auto" w:fill="auto"/>
          </w:tcPr>
          <w:p w14:paraId="70D2130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631B1EA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B832FE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7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72D19F36" w14:textId="2DE1B251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ED5C2D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19A0A56C" w14:textId="7EB49BC3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1DA9D7E2" w14:textId="77777777" w:rsidTr="008B3E8C">
        <w:trPr>
          <w:trHeight w:val="410"/>
        </w:trPr>
        <w:tc>
          <w:tcPr>
            <w:tcW w:w="526" w:type="dxa"/>
            <w:vMerge/>
            <w:shd w:val="clear" w:color="auto" w:fill="auto"/>
          </w:tcPr>
          <w:p w14:paraId="15499A9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3BBF62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 w:val="restart"/>
            <w:shd w:val="clear" w:color="auto" w:fill="auto"/>
          </w:tcPr>
          <w:p w14:paraId="1CDF46EF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1.8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CB0EF9A" w14:textId="18D1417F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Bounded Latitudes (North)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6AE4CA4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0" w:type="dxa"/>
            <w:shd w:val="clear" w:color="auto" w:fill="auto"/>
          </w:tcPr>
          <w:p w14:paraId="6631C04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6E5D8C86" w14:textId="77777777" w:rsidTr="008B3E8C">
        <w:trPr>
          <w:trHeight w:val="276"/>
        </w:trPr>
        <w:tc>
          <w:tcPr>
            <w:tcW w:w="526" w:type="dxa"/>
            <w:vMerge/>
            <w:shd w:val="clear" w:color="auto" w:fill="auto"/>
          </w:tcPr>
          <w:p w14:paraId="17CBB12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C57D38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505B8C68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63265702" w14:textId="25515E3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307" w:type="dxa"/>
            <w:gridSpan w:val="2"/>
            <w:shd w:val="clear" w:color="auto" w:fill="auto"/>
          </w:tcPr>
          <w:p w14:paraId="50E4D0C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shd w:val="clear" w:color="auto" w:fill="auto"/>
          </w:tcPr>
          <w:p w14:paraId="752A2F17" w14:textId="4934445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7639B3" w:rsidRPr="007639B3" w14:paraId="7F6B57E3" w14:textId="77777777" w:rsidTr="008B3E8C">
        <w:trPr>
          <w:trHeight w:val="39"/>
        </w:trPr>
        <w:tc>
          <w:tcPr>
            <w:tcW w:w="526" w:type="dxa"/>
            <w:vMerge/>
            <w:shd w:val="clear" w:color="auto" w:fill="auto"/>
          </w:tcPr>
          <w:p w14:paraId="15E4E49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922751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09F19220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137F88A7" w14:textId="12636BAA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shd w:val="clear" w:color="auto" w:fill="auto"/>
          </w:tcPr>
          <w:p w14:paraId="1EAA3CE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3EEE8F3" w14:textId="1A4EE13D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7639B3" w:rsidRPr="007639B3" w14:paraId="45B8615F" w14:textId="77777777" w:rsidTr="008B3E8C">
        <w:tc>
          <w:tcPr>
            <w:tcW w:w="526" w:type="dxa"/>
            <w:vMerge/>
            <w:shd w:val="clear" w:color="auto" w:fill="auto"/>
          </w:tcPr>
          <w:p w14:paraId="5417A6B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2A6368B6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42B4EABB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319DCEE4" w14:textId="5098A9F9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Bounded Longitudes (East)</w:t>
            </w:r>
          </w:p>
        </w:tc>
        <w:tc>
          <w:tcPr>
            <w:tcW w:w="287" w:type="dxa"/>
            <w:shd w:val="clear" w:color="auto" w:fill="auto"/>
          </w:tcPr>
          <w:p w14:paraId="0E16DB32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1DE3C2E4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14B83981" w14:textId="77777777" w:rsidTr="008B3E8C">
        <w:tc>
          <w:tcPr>
            <w:tcW w:w="526" w:type="dxa"/>
            <w:vMerge/>
            <w:shd w:val="clear" w:color="auto" w:fill="auto"/>
          </w:tcPr>
          <w:p w14:paraId="4D7C4A5C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343D84E3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371FCDA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5A219406" w14:textId="03237D4B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287" w:type="dxa"/>
            <w:shd w:val="clear" w:color="auto" w:fill="auto"/>
          </w:tcPr>
          <w:p w14:paraId="55389CE5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7E7DA8D" w14:textId="57AA0C05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7639B3" w:rsidRPr="007639B3" w14:paraId="2232B11C" w14:textId="77777777" w:rsidTr="008B3E8C">
        <w:tc>
          <w:tcPr>
            <w:tcW w:w="526" w:type="dxa"/>
            <w:vMerge/>
            <w:shd w:val="clear" w:color="auto" w:fill="auto"/>
          </w:tcPr>
          <w:p w14:paraId="7A82BB1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4504829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16ED087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1E6A8038" w14:textId="6CCF0952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shd w:val="clear" w:color="auto" w:fill="auto"/>
          </w:tcPr>
          <w:p w14:paraId="76C5A6A7" w14:textId="77777777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7974B5B" w14:textId="4A95D863" w:rsidR="001C6198" w:rsidRPr="007639B3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 </w:t>
            </w:r>
          </w:p>
        </w:tc>
      </w:tr>
      <w:tr w:rsidR="007639B3" w:rsidRPr="007639B3" w14:paraId="7CB19CD3" w14:textId="77777777" w:rsidTr="000C52DD">
        <w:tc>
          <w:tcPr>
            <w:tcW w:w="526" w:type="dxa"/>
            <w:shd w:val="clear" w:color="auto" w:fill="auto"/>
          </w:tcPr>
          <w:p w14:paraId="0FF736AE" w14:textId="77777777" w:rsidR="00D22458" w:rsidRPr="007639B3" w:rsidRDefault="00D22458" w:rsidP="009F319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 w:val="restart"/>
            <w:shd w:val="clear" w:color="auto" w:fill="auto"/>
          </w:tcPr>
          <w:p w14:paraId="19F974CD" w14:textId="0151573A" w:rsidR="00D22458" w:rsidRPr="007639B3" w:rsidRDefault="00D22458" w:rsidP="009F319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6171" w:type="dxa"/>
            <w:gridSpan w:val="5"/>
            <w:shd w:val="clear" w:color="auto" w:fill="auto"/>
          </w:tcPr>
          <w:p w14:paraId="32CF7360" w14:textId="77777777" w:rsidR="00D22458" w:rsidRPr="007639B3" w:rsidRDefault="00D22458" w:rsidP="009F31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Project location </w:t>
            </w:r>
            <w:r w:rsidR="00FC0D71" w:rsidRPr="007639B3">
              <w:rPr>
                <w:rFonts w:ascii="Times New Roman" w:hAnsi="Times New Roman" w:cs="Times New Roman"/>
                <w:sz w:val="24"/>
                <w:szCs w:val="24"/>
              </w:rPr>
              <w:t>of Splitted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Project</w:t>
            </w:r>
            <w:r w:rsidR="00FC0D71" w:rsidRPr="007639B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  <w:p w14:paraId="066D798F" w14:textId="4263D192" w:rsidR="00316624" w:rsidRPr="007639B3" w:rsidRDefault="00316624" w:rsidP="009F31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8"/>
                <w:szCs w:val="28"/>
              </w:rPr>
              <w:t>Note:</w:t>
            </w:r>
            <w:r w:rsidRPr="007639B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Please use add row option for entering details of </w:t>
            </w:r>
            <w:r w:rsidR="00ED1FA2" w:rsidRPr="007639B3">
              <w:rPr>
                <w:rFonts w:ascii="Times New Roman" w:hAnsi="Times New Roman" w:cs="Times New Roman"/>
                <w:bCs/>
                <w:sz w:val="28"/>
                <w:szCs w:val="28"/>
              </w:rPr>
              <w:t>individual boundaries</w:t>
            </w:r>
          </w:p>
        </w:tc>
        <w:tc>
          <w:tcPr>
            <w:tcW w:w="287" w:type="dxa"/>
            <w:shd w:val="clear" w:color="auto" w:fill="auto"/>
          </w:tcPr>
          <w:p w14:paraId="30DD0EA2" w14:textId="77777777" w:rsidR="00D22458" w:rsidRPr="007639B3" w:rsidRDefault="00D22458" w:rsidP="009F319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2B8732B9" w14:textId="77777777" w:rsidR="00D22458" w:rsidRPr="007639B3" w:rsidRDefault="00D22458" w:rsidP="009F319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39CD5859" w14:textId="77777777" w:rsidTr="000C442C">
        <w:tc>
          <w:tcPr>
            <w:tcW w:w="526" w:type="dxa"/>
            <w:shd w:val="clear" w:color="auto" w:fill="auto"/>
          </w:tcPr>
          <w:p w14:paraId="44DA3EA4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3A1FA51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80C95A4" w14:textId="00BAEE9C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1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15D5B8D4" w14:textId="4070BE2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Upload KML</w:t>
            </w:r>
            <w:r w:rsidRPr="007639B3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287" w:type="dxa"/>
            <w:shd w:val="clear" w:color="auto" w:fill="auto"/>
          </w:tcPr>
          <w:p w14:paraId="4320676B" w14:textId="403BA93F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4D2C5BDF" w14:textId="48F6537C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GIS- CAF / 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CED88B3" wp14:editId="2FA20DE6">
                  <wp:extent cx="145390" cy="145390"/>
                  <wp:effectExtent l="0" t="0" r="7620" b="7620"/>
                  <wp:docPr id="186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519B45B7" w14:textId="77777777" w:rsidTr="000C442C">
        <w:tc>
          <w:tcPr>
            <w:tcW w:w="526" w:type="dxa"/>
            <w:shd w:val="clear" w:color="auto" w:fill="auto"/>
          </w:tcPr>
          <w:p w14:paraId="15C31C1C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91A2679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B42FB05" w14:textId="7ABD0D29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2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53A4F3D0" w14:textId="7705ABB1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lot / Survey / </w:t>
            </w:r>
            <w:proofErr w:type="spellStart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Khasra</w:t>
            </w:r>
            <w:proofErr w:type="spellEnd"/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287" w:type="dxa"/>
            <w:shd w:val="clear" w:color="auto" w:fill="auto"/>
          </w:tcPr>
          <w:p w14:paraId="7A2A5C48" w14:textId="2F989AA4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462341AC" w14:textId="3D8C5D59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3EF4799A" w14:textId="77777777" w:rsidTr="000C442C">
        <w:tc>
          <w:tcPr>
            <w:tcW w:w="526" w:type="dxa"/>
            <w:shd w:val="clear" w:color="auto" w:fill="auto"/>
          </w:tcPr>
          <w:p w14:paraId="4CCE5C57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23B94DCC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16EA5CEF" w14:textId="6D13C0B9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3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37FBFDCA" w14:textId="791BA57F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Village(s)</w:t>
            </w:r>
          </w:p>
        </w:tc>
        <w:tc>
          <w:tcPr>
            <w:tcW w:w="287" w:type="dxa"/>
            <w:shd w:val="clear" w:color="auto" w:fill="auto"/>
          </w:tcPr>
          <w:p w14:paraId="5943F45D" w14:textId="34A8F7FE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F0286A7" w14:textId="2C5E6CA0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/ #Free Text#</w:t>
            </w:r>
          </w:p>
        </w:tc>
      </w:tr>
      <w:tr w:rsidR="007639B3" w:rsidRPr="007639B3" w14:paraId="4430D6BA" w14:textId="77777777" w:rsidTr="000C442C">
        <w:tc>
          <w:tcPr>
            <w:tcW w:w="526" w:type="dxa"/>
            <w:shd w:val="clear" w:color="auto" w:fill="auto"/>
          </w:tcPr>
          <w:p w14:paraId="43E9E6FB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F4F0372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15442B92" w14:textId="78C89A8D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4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73483CF4" w14:textId="29E3D88B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Sub-District(s)</w:t>
            </w:r>
          </w:p>
        </w:tc>
        <w:tc>
          <w:tcPr>
            <w:tcW w:w="287" w:type="dxa"/>
            <w:shd w:val="clear" w:color="auto" w:fill="auto"/>
          </w:tcPr>
          <w:p w14:paraId="35575055" w14:textId="24F70B4A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1B191BC" w14:textId="0C67A390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 (Multiple)</w:t>
            </w:r>
          </w:p>
        </w:tc>
      </w:tr>
      <w:tr w:rsidR="007639B3" w:rsidRPr="007639B3" w14:paraId="61F8E6EE" w14:textId="77777777" w:rsidTr="000C442C">
        <w:tc>
          <w:tcPr>
            <w:tcW w:w="526" w:type="dxa"/>
            <w:shd w:val="clear" w:color="auto" w:fill="auto"/>
          </w:tcPr>
          <w:p w14:paraId="20AA7A1C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471B4429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C12B760" w14:textId="5E429B68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5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7511DFF3" w14:textId="1F391215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District</w:t>
            </w:r>
          </w:p>
        </w:tc>
        <w:tc>
          <w:tcPr>
            <w:tcW w:w="287" w:type="dxa"/>
            <w:shd w:val="clear" w:color="auto" w:fill="auto"/>
          </w:tcPr>
          <w:p w14:paraId="49C953B4" w14:textId="6B7780B3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4B9D05EB" w14:textId="6E03B8D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 (Multiple)</w:t>
            </w:r>
          </w:p>
        </w:tc>
      </w:tr>
      <w:tr w:rsidR="007639B3" w:rsidRPr="007639B3" w14:paraId="01E3C980" w14:textId="77777777" w:rsidTr="008B3E8C">
        <w:tc>
          <w:tcPr>
            <w:tcW w:w="526" w:type="dxa"/>
            <w:shd w:val="clear" w:color="auto" w:fill="auto"/>
          </w:tcPr>
          <w:p w14:paraId="4241DDF6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3ED0765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6741B682" w14:textId="03E6A652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6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5F038D24" w14:textId="3EF2E31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State</w:t>
            </w:r>
          </w:p>
        </w:tc>
        <w:tc>
          <w:tcPr>
            <w:tcW w:w="287" w:type="dxa"/>
            <w:shd w:val="clear" w:color="auto" w:fill="auto"/>
          </w:tcPr>
          <w:p w14:paraId="264A77D8" w14:textId="06FECD63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11E4642D" w14:textId="181AFE24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 (Multiple)</w:t>
            </w:r>
          </w:p>
        </w:tc>
      </w:tr>
      <w:tr w:rsidR="007639B3" w:rsidRPr="007639B3" w14:paraId="16D12A8A" w14:textId="77777777" w:rsidTr="000C442C">
        <w:tc>
          <w:tcPr>
            <w:tcW w:w="526" w:type="dxa"/>
            <w:shd w:val="clear" w:color="auto" w:fill="auto"/>
          </w:tcPr>
          <w:p w14:paraId="04969646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200FAE4F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149ECCFE" w14:textId="5C4816E6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7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2B2AD9E8" w14:textId="7C66B739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in Code</w:t>
            </w:r>
          </w:p>
        </w:tc>
        <w:tc>
          <w:tcPr>
            <w:tcW w:w="287" w:type="dxa"/>
            <w:shd w:val="clear" w:color="auto" w:fill="auto"/>
          </w:tcPr>
          <w:p w14:paraId="25F66483" w14:textId="0B901293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787AB726" w14:textId="7C63E61C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F7FB42A" wp14:editId="012F69A2">
                  <wp:extent cx="146304" cy="146304"/>
                  <wp:effectExtent l="0" t="0" r="6350" b="6350"/>
                  <wp:docPr id="186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(Multiple)</w:t>
            </w:r>
          </w:p>
        </w:tc>
      </w:tr>
      <w:tr w:rsidR="007639B3" w:rsidRPr="007639B3" w14:paraId="6F626127" w14:textId="77777777" w:rsidTr="000C442C">
        <w:tc>
          <w:tcPr>
            <w:tcW w:w="526" w:type="dxa"/>
            <w:shd w:val="clear" w:color="auto" w:fill="auto"/>
          </w:tcPr>
          <w:p w14:paraId="71599BD0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15BB76CC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 w:val="restart"/>
            <w:shd w:val="clear" w:color="auto" w:fill="auto"/>
          </w:tcPr>
          <w:p w14:paraId="53C929E1" w14:textId="19D0345B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4.2.8</w:t>
            </w:r>
          </w:p>
        </w:tc>
        <w:tc>
          <w:tcPr>
            <w:tcW w:w="5462" w:type="dxa"/>
            <w:gridSpan w:val="3"/>
            <w:shd w:val="clear" w:color="auto" w:fill="auto"/>
          </w:tcPr>
          <w:p w14:paraId="6758784C" w14:textId="50D22D2F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Bounded Latitudes (North)</w:t>
            </w:r>
          </w:p>
        </w:tc>
        <w:tc>
          <w:tcPr>
            <w:tcW w:w="287" w:type="dxa"/>
            <w:shd w:val="clear" w:color="auto" w:fill="auto"/>
          </w:tcPr>
          <w:p w14:paraId="480BFA76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0E946E91" w14:textId="77777777" w:rsidR="000054DC" w:rsidRPr="007639B3" w:rsidRDefault="000054DC" w:rsidP="000054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0B5F4306" w14:textId="77777777" w:rsidTr="008B3E8C">
        <w:tc>
          <w:tcPr>
            <w:tcW w:w="526" w:type="dxa"/>
            <w:shd w:val="clear" w:color="auto" w:fill="auto"/>
          </w:tcPr>
          <w:p w14:paraId="673D49D0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35458C47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48233FDB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0B559A04" w14:textId="2A1C5332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287" w:type="dxa"/>
            <w:shd w:val="clear" w:color="auto" w:fill="auto"/>
          </w:tcPr>
          <w:p w14:paraId="6E023CAE" w14:textId="1BB066F4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66DEC603" w14:textId="533BD63D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639B3" w:rsidRPr="007639B3" w14:paraId="1BD4B02E" w14:textId="77777777" w:rsidTr="000C442C">
        <w:tc>
          <w:tcPr>
            <w:tcW w:w="526" w:type="dxa"/>
            <w:shd w:val="clear" w:color="auto" w:fill="auto"/>
          </w:tcPr>
          <w:p w14:paraId="312359C8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34381164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66000AF5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2AB14CD8" w14:textId="61A03AC1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shd w:val="clear" w:color="auto" w:fill="auto"/>
          </w:tcPr>
          <w:p w14:paraId="6EDDCD43" w14:textId="5AFAED88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4E187887" w14:textId="6732B81C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639B3" w:rsidRPr="007639B3" w14:paraId="4D6DD290" w14:textId="77777777" w:rsidTr="000C442C">
        <w:tc>
          <w:tcPr>
            <w:tcW w:w="526" w:type="dxa"/>
            <w:shd w:val="clear" w:color="auto" w:fill="auto"/>
          </w:tcPr>
          <w:p w14:paraId="4977A615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0E2B5783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2FC8F4F0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4B696571" w14:textId="687A5FF6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Bounded Longitudes (East)</w:t>
            </w:r>
          </w:p>
        </w:tc>
        <w:tc>
          <w:tcPr>
            <w:tcW w:w="287" w:type="dxa"/>
            <w:shd w:val="clear" w:color="auto" w:fill="auto"/>
          </w:tcPr>
          <w:p w14:paraId="25657A1E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410A911D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08699E6F" w14:textId="77777777" w:rsidTr="000C442C">
        <w:tc>
          <w:tcPr>
            <w:tcW w:w="526" w:type="dxa"/>
            <w:shd w:val="clear" w:color="auto" w:fill="auto"/>
          </w:tcPr>
          <w:p w14:paraId="0933ADAA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1E9A13F3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17FC05CE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3A776FFA" w14:textId="39C04DC3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287" w:type="dxa"/>
            <w:shd w:val="clear" w:color="auto" w:fill="auto"/>
          </w:tcPr>
          <w:p w14:paraId="130F8FE2" w14:textId="2174132D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570F7E35" w14:textId="3AD06052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639B3" w:rsidRPr="007639B3" w14:paraId="4405D709" w14:textId="77777777" w:rsidTr="008B3E8C">
        <w:tc>
          <w:tcPr>
            <w:tcW w:w="526" w:type="dxa"/>
            <w:shd w:val="clear" w:color="auto" w:fill="auto"/>
          </w:tcPr>
          <w:p w14:paraId="044C3E07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vMerge/>
            <w:shd w:val="clear" w:color="auto" w:fill="auto"/>
          </w:tcPr>
          <w:p w14:paraId="7BF43814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14:paraId="6318578B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37E34823" w14:textId="76E48B8E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shd w:val="clear" w:color="auto" w:fill="auto"/>
          </w:tcPr>
          <w:p w14:paraId="25533BFC" w14:textId="38CABA5A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2"/>
            <w:shd w:val="clear" w:color="auto" w:fill="auto"/>
          </w:tcPr>
          <w:p w14:paraId="05310127" w14:textId="51253DFB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639B3" w:rsidRPr="007639B3" w14:paraId="71A91862" w14:textId="77777777" w:rsidTr="008B3E8C">
        <w:tc>
          <w:tcPr>
            <w:tcW w:w="526" w:type="dxa"/>
            <w:shd w:val="clear" w:color="auto" w:fill="auto"/>
          </w:tcPr>
          <w:p w14:paraId="28B63105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shd w:val="clear" w:color="auto" w:fill="auto"/>
          </w:tcPr>
          <w:p w14:paraId="70834A2E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14:paraId="77C1BDD8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2" w:type="dxa"/>
            <w:gridSpan w:val="3"/>
            <w:shd w:val="clear" w:color="auto" w:fill="auto"/>
          </w:tcPr>
          <w:p w14:paraId="5E9D007A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87" w:type="dxa"/>
            <w:shd w:val="clear" w:color="auto" w:fill="auto"/>
          </w:tcPr>
          <w:p w14:paraId="48282FA5" w14:textId="77777777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shd w:val="clear" w:color="auto" w:fill="auto"/>
          </w:tcPr>
          <w:p w14:paraId="48B8B94A" w14:textId="07017279" w:rsidR="00EB3DDA" w:rsidRPr="007639B3" w:rsidRDefault="00EB3DDA" w:rsidP="00EB3D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 Sl. No. 4.2</w:t>
            </w:r>
            <w:r w:rsidR="00BA5DDD"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onwards</w:t>
            </w:r>
          </w:p>
        </w:tc>
      </w:tr>
    </w:tbl>
    <w:p w14:paraId="1A13B0DB" w14:textId="77777777" w:rsidR="00DB6A74" w:rsidRPr="007639B3" w:rsidRDefault="00DB6A7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05000A" w14:textId="024CAF55" w:rsidR="00AB0B9B" w:rsidRPr="007639B3" w:rsidRDefault="00AB0B9B" w:rsidP="00BE7E38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6"/>
        <w:gridCol w:w="590"/>
        <w:gridCol w:w="122"/>
        <w:gridCol w:w="7"/>
        <w:gridCol w:w="150"/>
        <w:gridCol w:w="773"/>
        <w:gridCol w:w="20"/>
        <w:gridCol w:w="187"/>
        <w:gridCol w:w="20"/>
        <w:gridCol w:w="683"/>
        <w:gridCol w:w="10"/>
        <w:gridCol w:w="348"/>
        <w:gridCol w:w="59"/>
        <w:gridCol w:w="30"/>
        <w:gridCol w:w="2229"/>
        <w:gridCol w:w="1537"/>
        <w:gridCol w:w="13"/>
        <w:gridCol w:w="20"/>
        <w:gridCol w:w="334"/>
        <w:gridCol w:w="76"/>
        <w:gridCol w:w="23"/>
        <w:gridCol w:w="116"/>
        <w:gridCol w:w="1069"/>
        <w:gridCol w:w="91"/>
        <w:gridCol w:w="1110"/>
      </w:tblGrid>
      <w:tr w:rsidR="007639B3" w:rsidRPr="007639B3" w14:paraId="66CFD9CC" w14:textId="77777777" w:rsidTr="00C96D6E">
        <w:tc>
          <w:tcPr>
            <w:tcW w:w="556" w:type="dxa"/>
            <w:shd w:val="clear" w:color="auto" w:fill="auto"/>
          </w:tcPr>
          <w:p w14:paraId="7BB3961C" w14:textId="21E91341" w:rsidR="000E101E" w:rsidRPr="007639B3" w:rsidRDefault="000E101E" w:rsidP="000E10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798" w:type="dxa"/>
            <w:gridSpan w:val="17"/>
            <w:shd w:val="clear" w:color="auto" w:fill="auto"/>
          </w:tcPr>
          <w:p w14:paraId="53202AED" w14:textId="43E3392F" w:rsidR="000E101E" w:rsidRPr="007639B3" w:rsidRDefault="000E101E" w:rsidP="000E101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of the Project/Activity</w:t>
            </w:r>
            <w:r w:rsidR="00ED1FA2"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ED1FA2" w:rsidRPr="007639B3">
              <w:rPr>
                <w:rFonts w:ascii="Times New Roman" w:hAnsi="Times New Roman" w:cs="Times New Roman"/>
                <w:sz w:val="24"/>
                <w:szCs w:val="24"/>
              </w:rPr>
              <w:t>parent project)</w:t>
            </w:r>
          </w:p>
          <w:p w14:paraId="3392B146" w14:textId="141BA329" w:rsidR="000E101E" w:rsidRPr="007639B3" w:rsidRDefault="000E101E" w:rsidP="000E10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 fetch below mentioned details</w:t>
            </w:r>
          </w:p>
        </w:tc>
        <w:tc>
          <w:tcPr>
            <w:tcW w:w="334" w:type="dxa"/>
            <w:shd w:val="clear" w:color="auto" w:fill="auto"/>
          </w:tcPr>
          <w:p w14:paraId="1DA7A313" w14:textId="77777777" w:rsidR="000E101E" w:rsidRPr="007639B3" w:rsidRDefault="000E101E" w:rsidP="000E10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4327BECF" w14:textId="77777777" w:rsidR="000E101E" w:rsidRPr="007639B3" w:rsidRDefault="000E101E" w:rsidP="000E101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75DFE7AC" w14:textId="77777777" w:rsidTr="00C96D6E">
        <w:tc>
          <w:tcPr>
            <w:tcW w:w="556" w:type="dxa"/>
            <w:shd w:val="clear" w:color="auto" w:fill="auto"/>
          </w:tcPr>
          <w:p w14:paraId="162ECCAD" w14:textId="77777777" w:rsidR="003678B9" w:rsidRPr="007639B3" w:rsidRDefault="003678B9" w:rsidP="00A308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1C6EC1F2" w14:textId="324282A4" w:rsidR="003678B9" w:rsidRPr="007639B3" w:rsidRDefault="003678B9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5929" w:type="dxa"/>
            <w:gridSpan w:val="13"/>
            <w:shd w:val="clear" w:color="auto" w:fill="auto"/>
          </w:tcPr>
          <w:p w14:paraId="4A093490" w14:textId="77777777" w:rsidR="003678B9" w:rsidRPr="007639B3" w:rsidRDefault="003678B9" w:rsidP="00A3087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 for Major Activity</w:t>
            </w:r>
          </w:p>
          <w:p w14:paraId="7B3C406D" w14:textId="5E3249C2" w:rsidR="003678B9" w:rsidRPr="007639B3" w:rsidRDefault="003678B9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7639B3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7639B3">
              <w:rPr>
                <w:rFonts w:ascii="Times New Roman" w:hAnsi="Times New Roman" w:cs="Times New Roman"/>
                <w:sz w:val="16"/>
                <w:szCs w:val="24"/>
              </w:rPr>
              <w:t xml:space="preserve"> Item No.: 3(a); Activity: Metallurgical industries (ferrous &amp; nonferrous); Sub-activity: Integrated Steel Plant]</w:t>
            </w:r>
          </w:p>
        </w:tc>
        <w:tc>
          <w:tcPr>
            <w:tcW w:w="334" w:type="dxa"/>
            <w:shd w:val="clear" w:color="auto" w:fill="auto"/>
          </w:tcPr>
          <w:p w14:paraId="51808C22" w14:textId="414884BE" w:rsidR="003678B9" w:rsidRPr="007639B3" w:rsidRDefault="003678B9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4B8CDBFA" w14:textId="6078D835" w:rsidR="003678B9" w:rsidRPr="007639B3" w:rsidRDefault="003678B9" w:rsidP="00A308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/ 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70B6197" wp14:editId="2AABACC2">
                  <wp:extent cx="146304" cy="146304"/>
                  <wp:effectExtent l="0" t="0" r="6350" b="6350"/>
                  <wp:docPr id="70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(Multiple sub-activity)</w:t>
            </w:r>
          </w:p>
        </w:tc>
      </w:tr>
      <w:tr w:rsidR="007639B3" w:rsidRPr="007639B3" w14:paraId="5736D23B" w14:textId="77777777" w:rsidTr="00C96D6E">
        <w:tc>
          <w:tcPr>
            <w:tcW w:w="556" w:type="dxa"/>
            <w:shd w:val="clear" w:color="auto" w:fill="auto"/>
          </w:tcPr>
          <w:p w14:paraId="29C7BA3B" w14:textId="77777777" w:rsidR="003678B9" w:rsidRPr="007639B3" w:rsidRDefault="003678B9" w:rsidP="003E7C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6E402FF0" w14:textId="77777777" w:rsidR="003678B9" w:rsidRPr="007639B3" w:rsidRDefault="003678B9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0" w:type="dxa"/>
            <w:gridSpan w:val="9"/>
            <w:shd w:val="clear" w:color="auto" w:fill="auto"/>
          </w:tcPr>
          <w:p w14:paraId="4437550B" w14:textId="5E82D7A0" w:rsidR="003678B9" w:rsidRPr="007639B3" w:rsidRDefault="003678B9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1.1</w:t>
            </w:r>
          </w:p>
        </w:tc>
        <w:tc>
          <w:tcPr>
            <w:tcW w:w="3799" w:type="dxa"/>
            <w:gridSpan w:val="4"/>
            <w:shd w:val="clear" w:color="auto" w:fill="auto"/>
          </w:tcPr>
          <w:p w14:paraId="19C667A8" w14:textId="2462E176" w:rsidR="003678B9" w:rsidRPr="007639B3" w:rsidRDefault="003678B9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334" w:type="dxa"/>
            <w:shd w:val="clear" w:color="auto" w:fill="auto"/>
          </w:tcPr>
          <w:p w14:paraId="6B8357A5" w14:textId="77777777" w:rsidR="003678B9" w:rsidRPr="007639B3" w:rsidRDefault="003678B9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28C636F3" w14:textId="6886439B" w:rsidR="003678B9" w:rsidRPr="007639B3" w:rsidRDefault="003678B9" w:rsidP="003E7CA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/ Auto selection will be done for Unit based on DSS activity</w:t>
            </w:r>
          </w:p>
        </w:tc>
      </w:tr>
      <w:tr w:rsidR="007639B3" w:rsidRPr="007639B3" w14:paraId="31B91F95" w14:textId="77777777" w:rsidTr="00C96D6E">
        <w:tc>
          <w:tcPr>
            <w:tcW w:w="556" w:type="dxa"/>
            <w:shd w:val="clear" w:color="auto" w:fill="auto"/>
          </w:tcPr>
          <w:p w14:paraId="5D13902F" w14:textId="77777777" w:rsidR="00122E0F" w:rsidRPr="007639B3" w:rsidRDefault="00122E0F" w:rsidP="00993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528F459F" w14:textId="60685239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5929" w:type="dxa"/>
            <w:gridSpan w:val="13"/>
            <w:shd w:val="clear" w:color="auto" w:fill="auto"/>
          </w:tcPr>
          <w:p w14:paraId="4BA84F97" w14:textId="3255C70F" w:rsidR="00122E0F" w:rsidRPr="007639B3" w:rsidRDefault="00122E0F" w:rsidP="00993F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Item No. as per schedule to EIA Notification, 2006 for Minor Activity</w:t>
            </w:r>
            <w:r w:rsidR="002E1F33" w:rsidRPr="007639B3">
              <w:rPr>
                <w:rFonts w:ascii="Times New Roman" w:hAnsi="Times New Roman" w:cs="Times New Roman"/>
                <w:sz w:val="24"/>
                <w:szCs w:val="24"/>
              </w:rPr>
              <w:t>, if any</w:t>
            </w:r>
          </w:p>
          <w:p w14:paraId="3F1515FE" w14:textId="77777777" w:rsidR="00ED1FA2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24"/>
              </w:rPr>
            </w:pPr>
            <w:r w:rsidRPr="007639B3">
              <w:rPr>
                <w:rFonts w:ascii="Times New Roman" w:hAnsi="Times New Roman" w:cs="Times New Roman"/>
                <w:sz w:val="16"/>
                <w:szCs w:val="24"/>
              </w:rPr>
              <w:t>[</w:t>
            </w:r>
            <w:proofErr w:type="spellStart"/>
            <w:r w:rsidRPr="007639B3">
              <w:rPr>
                <w:rFonts w:ascii="Times New Roman" w:hAnsi="Times New Roman" w:cs="Times New Roman"/>
                <w:sz w:val="16"/>
                <w:szCs w:val="24"/>
              </w:rPr>
              <w:t>eg.</w:t>
            </w:r>
            <w:proofErr w:type="spellEnd"/>
            <w:r w:rsidRPr="007639B3">
              <w:rPr>
                <w:rFonts w:ascii="Times New Roman" w:hAnsi="Times New Roman" w:cs="Times New Roman"/>
                <w:sz w:val="16"/>
                <w:szCs w:val="24"/>
              </w:rPr>
              <w:t xml:space="preserve"> Item No.: 1(d); Activity: Thermal Power Plants; Sub-activity: Coal-based plant]</w:t>
            </w:r>
          </w:p>
          <w:p w14:paraId="48A7F163" w14:textId="0BCFD515" w:rsidR="00953894" w:rsidRPr="007639B3" w:rsidRDefault="00953894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16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Cs w:val="36"/>
              </w:rPr>
              <w:t>Note:</w:t>
            </w:r>
            <w:r w:rsidRPr="007639B3">
              <w:rPr>
                <w:rFonts w:ascii="Times New Roman" w:hAnsi="Times New Roman" w:cs="Times New Roman"/>
                <w:szCs w:val="36"/>
              </w:rPr>
              <w:t xml:space="preserve"> Please use add rows for multiple components</w:t>
            </w:r>
          </w:p>
        </w:tc>
        <w:tc>
          <w:tcPr>
            <w:tcW w:w="334" w:type="dxa"/>
            <w:shd w:val="clear" w:color="auto" w:fill="auto"/>
          </w:tcPr>
          <w:p w14:paraId="6DE44318" w14:textId="0CBD5931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1BF16605" w14:textId="77777777" w:rsidR="00122E0F" w:rsidRPr="007639B3" w:rsidRDefault="00122E0F" w:rsidP="00993FA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/ 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6D6CA6F" wp14:editId="7920C6B5">
                  <wp:extent cx="146304" cy="146304"/>
                  <wp:effectExtent l="0" t="0" r="6350" b="6350"/>
                  <wp:docPr id="14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39D9E" w14:textId="77777777" w:rsidR="00122E0F" w:rsidRPr="007639B3" w:rsidRDefault="00122E0F" w:rsidP="00993FA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EEF1A4" w14:textId="35227B09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 (Only for Minor activity)</w:t>
            </w:r>
          </w:p>
        </w:tc>
      </w:tr>
      <w:tr w:rsidR="007639B3" w:rsidRPr="007639B3" w14:paraId="27875763" w14:textId="77777777" w:rsidTr="00C96D6E">
        <w:tc>
          <w:tcPr>
            <w:tcW w:w="556" w:type="dxa"/>
            <w:shd w:val="clear" w:color="auto" w:fill="auto"/>
          </w:tcPr>
          <w:p w14:paraId="6EFC7307" w14:textId="77777777" w:rsidR="00122E0F" w:rsidRPr="007639B3" w:rsidRDefault="00122E0F" w:rsidP="00993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65D5B6F9" w14:textId="77777777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0" w:type="dxa"/>
            <w:gridSpan w:val="9"/>
            <w:shd w:val="clear" w:color="auto" w:fill="auto"/>
          </w:tcPr>
          <w:p w14:paraId="74F0DAB1" w14:textId="28473226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A541C2" w:rsidRPr="007639B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3799" w:type="dxa"/>
            <w:gridSpan w:val="4"/>
            <w:shd w:val="clear" w:color="auto" w:fill="auto"/>
          </w:tcPr>
          <w:p w14:paraId="5702B25C" w14:textId="4754DF17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334" w:type="dxa"/>
            <w:shd w:val="clear" w:color="auto" w:fill="auto"/>
          </w:tcPr>
          <w:p w14:paraId="1D814938" w14:textId="77777777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03E29C00" w14:textId="26D1547F" w:rsidR="00122E0F" w:rsidRPr="007639B3" w:rsidRDefault="00122E0F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69C6230" wp14:editId="186FB696">
                  <wp:extent cx="146304" cy="146304"/>
                  <wp:effectExtent l="0" t="0" r="6350" b="6350"/>
                  <wp:docPr id="15" name="Picture 15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/ #Auto Fetch#</w:t>
            </w:r>
          </w:p>
        </w:tc>
      </w:tr>
      <w:tr w:rsidR="007639B3" w:rsidRPr="007639B3" w14:paraId="2FCBAD64" w14:textId="77777777" w:rsidTr="00C96D6E">
        <w:tc>
          <w:tcPr>
            <w:tcW w:w="556" w:type="dxa"/>
            <w:shd w:val="clear" w:color="auto" w:fill="auto"/>
          </w:tcPr>
          <w:p w14:paraId="6CF31B1F" w14:textId="77777777" w:rsidR="004D4F44" w:rsidRPr="007639B3" w:rsidRDefault="004D4F44" w:rsidP="00993F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45645FDC" w14:textId="2C632E80" w:rsidR="004D4F44" w:rsidRPr="007639B3" w:rsidRDefault="004D4F44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A541C2" w:rsidRPr="007639B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29" w:type="dxa"/>
            <w:gridSpan w:val="13"/>
            <w:shd w:val="clear" w:color="auto" w:fill="auto"/>
          </w:tcPr>
          <w:p w14:paraId="333B522A" w14:textId="6C61E11C" w:rsidR="004D4F44" w:rsidRPr="007639B3" w:rsidRDefault="00445573" w:rsidP="0044557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Category of the project as per EIA Notification, 2006 [A/B1/B2] </w:t>
            </w:r>
          </w:p>
        </w:tc>
        <w:tc>
          <w:tcPr>
            <w:tcW w:w="334" w:type="dxa"/>
            <w:shd w:val="clear" w:color="auto" w:fill="auto"/>
          </w:tcPr>
          <w:p w14:paraId="05CBEA61" w14:textId="77777777" w:rsidR="004D4F44" w:rsidRPr="007639B3" w:rsidRDefault="004D4F44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AEB4BE6" w14:textId="364AC359" w:rsidR="004D4F44" w:rsidRPr="007639B3" w:rsidRDefault="00BB26E3" w:rsidP="00993FA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</w:t>
            </w:r>
            <w:r w:rsidR="002E7A45" w:rsidRPr="007639B3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7639B3" w:rsidRPr="007639B3" w14:paraId="170D5AC7" w14:textId="77777777" w:rsidTr="00C96D6E">
        <w:tc>
          <w:tcPr>
            <w:tcW w:w="556" w:type="dxa"/>
            <w:shd w:val="clear" w:color="auto" w:fill="auto"/>
          </w:tcPr>
          <w:p w14:paraId="18BB7ABA" w14:textId="77777777" w:rsidR="002E7A45" w:rsidRPr="007639B3" w:rsidRDefault="002E7A45" w:rsidP="002E7A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6B5FE7F7" w14:textId="77777777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gridSpan w:val="3"/>
            <w:shd w:val="clear" w:color="auto" w:fill="auto"/>
          </w:tcPr>
          <w:p w14:paraId="5952E9FC" w14:textId="16C59AB3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3.1</w:t>
            </w:r>
          </w:p>
        </w:tc>
        <w:tc>
          <w:tcPr>
            <w:tcW w:w="4949" w:type="dxa"/>
            <w:gridSpan w:val="10"/>
            <w:shd w:val="clear" w:color="auto" w:fill="auto"/>
          </w:tcPr>
          <w:p w14:paraId="3C6370A8" w14:textId="771DBE1C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Whether proposal is required to be appraised at Central level? [Yes/No] If yes then</w:t>
            </w:r>
          </w:p>
        </w:tc>
        <w:tc>
          <w:tcPr>
            <w:tcW w:w="334" w:type="dxa"/>
            <w:shd w:val="clear" w:color="auto" w:fill="auto"/>
          </w:tcPr>
          <w:p w14:paraId="5CE7611B" w14:textId="68090075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33852C9D" w14:textId="107AEE6D" w:rsidR="002E7A45" w:rsidRPr="007639B3" w:rsidRDefault="002E7A45" w:rsidP="002E7A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20A25625" w14:textId="77777777" w:rsidTr="00C96D6E">
        <w:tc>
          <w:tcPr>
            <w:tcW w:w="556" w:type="dxa"/>
            <w:shd w:val="clear" w:color="auto" w:fill="auto"/>
          </w:tcPr>
          <w:p w14:paraId="2F1D2397" w14:textId="77777777" w:rsidR="002E7A45" w:rsidRPr="007639B3" w:rsidRDefault="002E7A45" w:rsidP="002E7A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9" w:type="dxa"/>
            <w:gridSpan w:val="4"/>
            <w:shd w:val="clear" w:color="auto" w:fill="auto"/>
          </w:tcPr>
          <w:p w14:paraId="0BEB2D0D" w14:textId="77777777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gridSpan w:val="4"/>
            <w:shd w:val="clear" w:color="auto" w:fill="auto"/>
          </w:tcPr>
          <w:p w14:paraId="582C135A" w14:textId="77777777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gridSpan w:val="4"/>
            <w:shd w:val="clear" w:color="auto" w:fill="auto"/>
          </w:tcPr>
          <w:p w14:paraId="7CEC00FA" w14:textId="042B9104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.3.1.1</w:t>
            </w:r>
          </w:p>
        </w:tc>
        <w:tc>
          <w:tcPr>
            <w:tcW w:w="3829" w:type="dxa"/>
            <w:gridSpan w:val="5"/>
            <w:shd w:val="clear" w:color="auto" w:fill="auto"/>
          </w:tcPr>
          <w:p w14:paraId="50110864" w14:textId="7EC4FF3B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ason for application at Central Level [No existence of SEIAA/ General Condition/ Proposal under central scheme (</w:t>
            </w:r>
            <w:proofErr w:type="spell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g.</w:t>
            </w:r>
            <w:proofErr w:type="spellEnd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EBP) / Others (Specify)]</w:t>
            </w:r>
          </w:p>
        </w:tc>
        <w:tc>
          <w:tcPr>
            <w:tcW w:w="334" w:type="dxa"/>
            <w:shd w:val="clear" w:color="auto" w:fill="auto"/>
          </w:tcPr>
          <w:p w14:paraId="2DEF5669" w14:textId="416EBB37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51D2D781" w14:textId="6BA9F0CC" w:rsidR="002E7A45" w:rsidRPr="007639B3" w:rsidRDefault="002E7A45" w:rsidP="002E7A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2714C57A" w14:textId="61AA76F0" w:rsidTr="00C96D6E">
        <w:tc>
          <w:tcPr>
            <w:tcW w:w="556" w:type="dxa"/>
            <w:shd w:val="clear" w:color="auto" w:fill="auto"/>
          </w:tcPr>
          <w:p w14:paraId="77F425D4" w14:textId="3377CD18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798" w:type="dxa"/>
            <w:gridSpan w:val="17"/>
            <w:shd w:val="clear" w:color="auto" w:fill="auto"/>
          </w:tcPr>
          <w:p w14:paraId="5038078E" w14:textId="32E92BA3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ails of Prior environmental clearance</w:t>
            </w:r>
            <w:r w:rsidR="0019747C"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parent project)</w:t>
            </w:r>
          </w:p>
          <w:p w14:paraId="1327829D" w14:textId="1086B26C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Auto fetch below mentioned details if available else user </w:t>
            </w:r>
            <w:proofErr w:type="gramStart"/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 to</w:t>
            </w:r>
            <w:proofErr w:type="gramEnd"/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ill the details</w:t>
            </w:r>
          </w:p>
        </w:tc>
        <w:tc>
          <w:tcPr>
            <w:tcW w:w="334" w:type="dxa"/>
            <w:shd w:val="clear" w:color="auto" w:fill="auto"/>
          </w:tcPr>
          <w:p w14:paraId="6861FC93" w14:textId="3745FDD4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3A1AE20" w14:textId="77777777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738A86EF" w14:textId="77777777" w:rsidTr="00C96D6E">
        <w:tc>
          <w:tcPr>
            <w:tcW w:w="556" w:type="dxa"/>
            <w:shd w:val="clear" w:color="auto" w:fill="auto"/>
          </w:tcPr>
          <w:p w14:paraId="0DE4081E" w14:textId="77777777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01814C2" w14:textId="2E28ED5E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36E1103F" w14:textId="5D844BF1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MoEF&amp;CC</w:t>
            </w:r>
            <w:proofErr w:type="spellEnd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/ SEIAA File No.</w:t>
            </w:r>
          </w:p>
        </w:tc>
        <w:tc>
          <w:tcPr>
            <w:tcW w:w="334" w:type="dxa"/>
            <w:shd w:val="clear" w:color="auto" w:fill="auto"/>
          </w:tcPr>
          <w:p w14:paraId="73391C73" w14:textId="77777777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1054DE7" w14:textId="5045CF8C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/ Search</w:t>
            </w:r>
          </w:p>
        </w:tc>
      </w:tr>
      <w:tr w:rsidR="007639B3" w:rsidRPr="007639B3" w14:paraId="72A9595D" w14:textId="77777777" w:rsidTr="00C96D6E">
        <w:tc>
          <w:tcPr>
            <w:tcW w:w="556" w:type="dxa"/>
            <w:shd w:val="clear" w:color="auto" w:fill="auto"/>
          </w:tcPr>
          <w:p w14:paraId="5E042FF8" w14:textId="77777777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1B129D0" w14:textId="3729D647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3A430A9F" w14:textId="7F975829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 of issue of Prior environmental clearance</w:t>
            </w:r>
          </w:p>
        </w:tc>
        <w:tc>
          <w:tcPr>
            <w:tcW w:w="334" w:type="dxa"/>
            <w:shd w:val="clear" w:color="auto" w:fill="auto"/>
          </w:tcPr>
          <w:p w14:paraId="649DFFE7" w14:textId="7C7F49E7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1C6F3DFA" w14:textId="57133F13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/ #Date#</w:t>
            </w:r>
          </w:p>
        </w:tc>
      </w:tr>
      <w:tr w:rsidR="007639B3" w:rsidRPr="007639B3" w14:paraId="1FE6E997" w14:textId="77777777" w:rsidTr="00C96D6E">
        <w:tc>
          <w:tcPr>
            <w:tcW w:w="556" w:type="dxa"/>
            <w:shd w:val="clear" w:color="auto" w:fill="auto"/>
          </w:tcPr>
          <w:p w14:paraId="31840C90" w14:textId="77777777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31E2C56F" w14:textId="4CA800CC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64103ADE" w14:textId="59896474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opy of EC letter</w:t>
            </w:r>
          </w:p>
        </w:tc>
        <w:tc>
          <w:tcPr>
            <w:tcW w:w="334" w:type="dxa"/>
            <w:shd w:val="clear" w:color="auto" w:fill="auto"/>
          </w:tcPr>
          <w:p w14:paraId="63BCF3FC" w14:textId="28807B8B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2E90162" w14:textId="497B23AA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#Auto Fetch#/ 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4141D7B" wp14:editId="62BBC0A9">
                  <wp:extent cx="145390" cy="145390"/>
                  <wp:effectExtent l="0" t="0" r="7620" b="7620"/>
                  <wp:docPr id="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6F48A4EA" w14:textId="77777777" w:rsidTr="00C96D6E">
        <w:tc>
          <w:tcPr>
            <w:tcW w:w="556" w:type="dxa"/>
            <w:shd w:val="clear" w:color="auto" w:fill="auto"/>
          </w:tcPr>
          <w:p w14:paraId="177A9D95" w14:textId="77777777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55FC243C" w14:textId="2611404F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506FA19" w14:textId="435E35E4" w:rsidR="008B5A06" w:rsidRPr="007639B3" w:rsidRDefault="008B5A06" w:rsidP="008B5A0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Whether any amendment/corrigendum/transfer to the earlier EC has been obtained? [Yes/No] 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f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br/>
              <w:t>auto fetch below mentioned details else user has to fill it</w:t>
            </w:r>
          </w:p>
        </w:tc>
        <w:tc>
          <w:tcPr>
            <w:tcW w:w="334" w:type="dxa"/>
            <w:shd w:val="clear" w:color="auto" w:fill="auto"/>
          </w:tcPr>
          <w:p w14:paraId="37B564ED" w14:textId="7D59FD12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44EDBBC1" w14:textId="5FC87BA7" w:rsidR="008B5A06" w:rsidRPr="007639B3" w:rsidRDefault="008B5A06" w:rsidP="008B5A0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93C9B93" wp14:editId="15291977">
                  <wp:extent cx="146304" cy="146304"/>
                  <wp:effectExtent l="0" t="0" r="6350" b="6350"/>
                  <wp:docPr id="172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17A70501" w14:textId="77777777" w:rsidTr="00C96D6E">
        <w:tc>
          <w:tcPr>
            <w:tcW w:w="556" w:type="dxa"/>
            <w:shd w:val="clear" w:color="auto" w:fill="auto"/>
          </w:tcPr>
          <w:p w14:paraId="546ABE9C" w14:textId="77777777" w:rsidR="007B0747" w:rsidRPr="007639B3" w:rsidRDefault="007B0747" w:rsidP="007B074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1E1F4802" w14:textId="77777777" w:rsidR="007B0747" w:rsidRPr="007639B3" w:rsidRDefault="007B0747" w:rsidP="007B074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4"/>
            <w:shd w:val="clear" w:color="auto" w:fill="auto"/>
          </w:tcPr>
          <w:p w14:paraId="311A2655" w14:textId="50D4BCA8" w:rsidR="007B0747" w:rsidRPr="007639B3" w:rsidRDefault="007B0747" w:rsidP="007B074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4.1</w:t>
            </w:r>
          </w:p>
        </w:tc>
        <w:tc>
          <w:tcPr>
            <w:tcW w:w="5136" w:type="dxa"/>
            <w:gridSpan w:val="11"/>
            <w:shd w:val="clear" w:color="auto" w:fill="auto"/>
          </w:tcPr>
          <w:p w14:paraId="533D47CB" w14:textId="2A85A514" w:rsidR="007B0747" w:rsidRPr="007639B3" w:rsidRDefault="007B0747" w:rsidP="007B074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elect [Amendment / Corrigendum / Transfer]</w:t>
            </w:r>
          </w:p>
        </w:tc>
        <w:tc>
          <w:tcPr>
            <w:tcW w:w="334" w:type="dxa"/>
            <w:shd w:val="clear" w:color="auto" w:fill="auto"/>
          </w:tcPr>
          <w:p w14:paraId="70F82A6F" w14:textId="77777777" w:rsidR="007B0747" w:rsidRPr="007639B3" w:rsidRDefault="007B0747" w:rsidP="007B074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B80CF8B" w14:textId="7E7D4837" w:rsidR="007B0747" w:rsidRPr="007639B3" w:rsidRDefault="007B0747" w:rsidP="007B074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74869EE" wp14:editId="2014A45B">
                  <wp:extent cx="146304" cy="146304"/>
                  <wp:effectExtent l="0" t="0" r="6350" b="6350"/>
                  <wp:docPr id="1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08EB26CE" w14:textId="77777777" w:rsidTr="00C96D6E">
        <w:tc>
          <w:tcPr>
            <w:tcW w:w="556" w:type="dxa"/>
            <w:shd w:val="clear" w:color="auto" w:fill="auto"/>
          </w:tcPr>
          <w:p w14:paraId="50EBA1FD" w14:textId="77777777" w:rsidR="00153C56" w:rsidRPr="007639B3" w:rsidRDefault="00153C56" w:rsidP="00153C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7AB23FD9" w14:textId="77777777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4"/>
            <w:shd w:val="clear" w:color="auto" w:fill="auto"/>
          </w:tcPr>
          <w:p w14:paraId="234858FA" w14:textId="293FE6AC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dxa"/>
            <w:gridSpan w:val="3"/>
            <w:shd w:val="clear" w:color="auto" w:fill="auto"/>
          </w:tcPr>
          <w:p w14:paraId="04E3ADFF" w14:textId="37C73CDF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4.1.1</w:t>
            </w:r>
          </w:p>
        </w:tc>
        <w:tc>
          <w:tcPr>
            <w:tcW w:w="4246" w:type="dxa"/>
            <w:gridSpan w:val="8"/>
            <w:shd w:val="clear" w:color="auto" w:fill="auto"/>
          </w:tcPr>
          <w:p w14:paraId="7A796197" w14:textId="27FAD938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 of amendment / corrigendum / transfer</w:t>
            </w:r>
          </w:p>
        </w:tc>
        <w:tc>
          <w:tcPr>
            <w:tcW w:w="334" w:type="dxa"/>
            <w:shd w:val="clear" w:color="auto" w:fill="auto"/>
          </w:tcPr>
          <w:p w14:paraId="298A2D16" w14:textId="2E3320AD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34F07CA9" w14:textId="0B43CE0F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7639B3" w:rsidRPr="007639B3" w14:paraId="6F87B91B" w14:textId="77777777" w:rsidTr="00C96D6E">
        <w:tc>
          <w:tcPr>
            <w:tcW w:w="556" w:type="dxa"/>
            <w:shd w:val="clear" w:color="auto" w:fill="auto"/>
          </w:tcPr>
          <w:p w14:paraId="403C6448" w14:textId="77777777" w:rsidR="00153C56" w:rsidRPr="007639B3" w:rsidRDefault="00153C56" w:rsidP="00153C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7E007E1" w14:textId="77777777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4"/>
            <w:shd w:val="clear" w:color="auto" w:fill="auto"/>
          </w:tcPr>
          <w:p w14:paraId="189B27E5" w14:textId="13810E55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dxa"/>
            <w:gridSpan w:val="3"/>
            <w:shd w:val="clear" w:color="auto" w:fill="auto"/>
          </w:tcPr>
          <w:p w14:paraId="5B74E3E8" w14:textId="510ADFFE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4.1.2</w:t>
            </w:r>
          </w:p>
        </w:tc>
        <w:tc>
          <w:tcPr>
            <w:tcW w:w="4246" w:type="dxa"/>
            <w:gridSpan w:val="8"/>
            <w:shd w:val="clear" w:color="auto" w:fill="auto"/>
          </w:tcPr>
          <w:p w14:paraId="63B54F2B" w14:textId="5D6C1342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amendment / corrigendum / transfer to the earlier EC</w:t>
            </w:r>
          </w:p>
        </w:tc>
        <w:tc>
          <w:tcPr>
            <w:tcW w:w="334" w:type="dxa"/>
            <w:shd w:val="clear" w:color="auto" w:fill="auto"/>
          </w:tcPr>
          <w:p w14:paraId="135637EA" w14:textId="053880E4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6DABB691" w14:textId="078ED25E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D29259C" wp14:editId="7E9493C1">
                  <wp:extent cx="145390" cy="145390"/>
                  <wp:effectExtent l="0" t="0" r="7620" b="7620"/>
                  <wp:docPr id="172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5DDBDF01" w14:textId="77777777" w:rsidTr="00C96D6E">
        <w:tc>
          <w:tcPr>
            <w:tcW w:w="556" w:type="dxa"/>
            <w:shd w:val="clear" w:color="auto" w:fill="auto"/>
          </w:tcPr>
          <w:p w14:paraId="44D53852" w14:textId="77777777" w:rsidR="00153C56" w:rsidRPr="007639B3" w:rsidRDefault="00153C56" w:rsidP="00153C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42DE70D7" w14:textId="77777777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6" w:type="dxa"/>
            <w:gridSpan w:val="15"/>
            <w:shd w:val="clear" w:color="auto" w:fill="auto"/>
          </w:tcPr>
          <w:p w14:paraId="6A9BB3C8" w14:textId="77777777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" w:type="dxa"/>
            <w:shd w:val="clear" w:color="auto" w:fill="auto"/>
          </w:tcPr>
          <w:p w14:paraId="724CEB07" w14:textId="77777777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0BE1508D" w14:textId="18A82158" w:rsidR="00153C56" w:rsidRPr="007639B3" w:rsidRDefault="00153C56" w:rsidP="00153C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 for multiple amendments</w:t>
            </w:r>
          </w:p>
        </w:tc>
      </w:tr>
      <w:tr w:rsidR="007639B3" w:rsidRPr="007639B3" w14:paraId="660AE102" w14:textId="77777777" w:rsidTr="00C96D6E">
        <w:tc>
          <w:tcPr>
            <w:tcW w:w="556" w:type="dxa"/>
            <w:shd w:val="clear" w:color="auto" w:fill="auto"/>
          </w:tcPr>
          <w:p w14:paraId="34B93A2F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40F9F245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0" w:type="dxa"/>
            <w:gridSpan w:val="3"/>
            <w:shd w:val="clear" w:color="auto" w:fill="auto"/>
          </w:tcPr>
          <w:p w14:paraId="4FD008B2" w14:textId="57B00EA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0" w:type="dxa"/>
            <w:gridSpan w:val="5"/>
            <w:shd w:val="clear" w:color="auto" w:fill="auto"/>
          </w:tcPr>
          <w:p w14:paraId="27FF8590" w14:textId="353331DE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6.4.1.3</w:t>
            </w:r>
          </w:p>
        </w:tc>
        <w:tc>
          <w:tcPr>
            <w:tcW w:w="4236" w:type="dxa"/>
            <w:gridSpan w:val="7"/>
            <w:shd w:val="clear" w:color="auto" w:fill="auto"/>
          </w:tcPr>
          <w:p w14:paraId="5D810825" w14:textId="209D0BBA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Brief note on the chronology of the clearances and subsequent amendments/corrigendum/transfers, if any.</w:t>
            </w:r>
          </w:p>
        </w:tc>
        <w:tc>
          <w:tcPr>
            <w:tcW w:w="334" w:type="dxa"/>
            <w:shd w:val="clear" w:color="auto" w:fill="auto"/>
          </w:tcPr>
          <w:p w14:paraId="7AEA8760" w14:textId="4EE90C13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1258719A" w14:textId="5D270C8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3E19A54A" wp14:editId="78E6CB77">
                  <wp:extent cx="145390" cy="145390"/>
                  <wp:effectExtent l="0" t="0" r="7620" b="7620"/>
                  <wp:docPr id="1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658D6EB2" w14:textId="77777777" w:rsidTr="00C96D6E">
        <w:tc>
          <w:tcPr>
            <w:tcW w:w="556" w:type="dxa"/>
            <w:shd w:val="clear" w:color="auto" w:fill="auto"/>
          </w:tcPr>
          <w:p w14:paraId="3B09EBCB" w14:textId="7540998A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6798" w:type="dxa"/>
            <w:gridSpan w:val="17"/>
            <w:shd w:val="clear" w:color="auto" w:fill="auto"/>
          </w:tcPr>
          <w:p w14:paraId="68849F53" w14:textId="77777777" w:rsidR="00FE50B9" w:rsidRPr="007639B3" w:rsidRDefault="00FE50B9" w:rsidP="00FE50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 of Implementation of Project or Activity</w:t>
            </w:r>
          </w:p>
          <w:p w14:paraId="06A7A916" w14:textId="42E12113" w:rsidR="00FE50B9" w:rsidRPr="007639B3" w:rsidRDefault="00FE50B9" w:rsidP="00FE50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uto fetch below mentioned details if available else user </w:t>
            </w:r>
            <w:proofErr w:type="gramStart"/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 to</w:t>
            </w:r>
            <w:proofErr w:type="gramEnd"/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ill the details</w:t>
            </w:r>
          </w:p>
        </w:tc>
        <w:tc>
          <w:tcPr>
            <w:tcW w:w="334" w:type="dxa"/>
            <w:shd w:val="clear" w:color="auto" w:fill="auto"/>
          </w:tcPr>
          <w:p w14:paraId="690E5867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6625616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5A50F90E" w14:textId="77777777" w:rsidTr="00C96D6E">
        <w:tc>
          <w:tcPr>
            <w:tcW w:w="556" w:type="dxa"/>
            <w:shd w:val="clear" w:color="auto" w:fill="auto"/>
          </w:tcPr>
          <w:p w14:paraId="246B96AD" w14:textId="12C5D87D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9" w:type="dxa"/>
            <w:gridSpan w:val="3"/>
            <w:shd w:val="clear" w:color="auto" w:fill="auto"/>
          </w:tcPr>
          <w:p w14:paraId="2895F418" w14:textId="47673E2D" w:rsidR="00FE50B9" w:rsidRPr="007639B3" w:rsidRDefault="00FE50B9" w:rsidP="00FE50B9">
            <w:pPr>
              <w:rPr>
                <w:lang w:val="en-IN" w:bidi="ar-SA"/>
              </w:rPr>
            </w:pPr>
            <w:r w:rsidRPr="007639B3">
              <w:rPr>
                <w:lang w:val="en-IN" w:bidi="ar-SA"/>
              </w:rPr>
              <w:t>7.1</w:t>
            </w:r>
          </w:p>
        </w:tc>
        <w:tc>
          <w:tcPr>
            <w:tcW w:w="6079" w:type="dxa"/>
            <w:gridSpan w:val="14"/>
            <w:shd w:val="clear" w:color="auto" w:fill="auto"/>
          </w:tcPr>
          <w:p w14:paraId="0138CB30" w14:textId="77777777" w:rsidR="00FE50B9" w:rsidRPr="007639B3" w:rsidRDefault="00FE50B9" w:rsidP="00FE50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tatus of Implementation of Project or Activity?</w:t>
            </w:r>
          </w:p>
          <w:p w14:paraId="7AD7AAF4" w14:textId="77777777" w:rsidR="00FE50B9" w:rsidRPr="007639B3" w:rsidRDefault="00FE50B9" w:rsidP="00FE50B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[Drop down options as below: -</w:t>
            </w:r>
          </w:p>
          <w:p w14:paraId="3EC64D86" w14:textId="77777777" w:rsidR="00FE50B9" w:rsidRPr="007639B3" w:rsidRDefault="00FE50B9" w:rsidP="00FE50B9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Project is operational for complete components/units envisaged in the EC </w:t>
            </w:r>
          </w:p>
          <w:p w14:paraId="5898EEDC" w14:textId="77777777" w:rsidR="00FE50B9" w:rsidRPr="007639B3" w:rsidRDefault="00FE50B9" w:rsidP="00FE50B9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Project is operational for partial components/units envisaged in the EC </w:t>
            </w:r>
          </w:p>
          <w:p w14:paraId="7E105E50" w14:textId="77777777" w:rsidR="00FE50B9" w:rsidRPr="007639B3" w:rsidRDefault="00FE50B9" w:rsidP="00FE50B9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TE was taken and project is under construction/development</w:t>
            </w:r>
          </w:p>
          <w:p w14:paraId="54FF0E95" w14:textId="77777777" w:rsidR="00FE50B9" w:rsidRPr="007639B3" w:rsidRDefault="00FE50B9" w:rsidP="00FE50B9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TE was taken but no construction/development started</w:t>
            </w:r>
          </w:p>
          <w:p w14:paraId="6F11CE54" w14:textId="4DD3C7DE" w:rsidR="00FE50B9" w:rsidRPr="007639B3" w:rsidRDefault="00FE50B9" w:rsidP="00624582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No further action after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C ]</w:t>
            </w:r>
            <w:proofErr w:type="gramEnd"/>
          </w:p>
        </w:tc>
        <w:tc>
          <w:tcPr>
            <w:tcW w:w="334" w:type="dxa"/>
            <w:shd w:val="clear" w:color="auto" w:fill="auto"/>
          </w:tcPr>
          <w:p w14:paraId="1BC2174F" w14:textId="5BBCA4F9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0004FC55" w14:textId="2E8247AC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7046028" wp14:editId="5DE9D418">
                  <wp:extent cx="146304" cy="146304"/>
                  <wp:effectExtent l="0" t="0" r="6350" b="6350"/>
                  <wp:docPr id="2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134FDA02" w14:textId="77777777" w:rsidTr="00C96D6E">
        <w:tc>
          <w:tcPr>
            <w:tcW w:w="556" w:type="dxa"/>
            <w:shd w:val="clear" w:color="auto" w:fill="auto"/>
          </w:tcPr>
          <w:p w14:paraId="6F6F866B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12E040AF" w14:textId="10F1E17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For Option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:-</w:t>
            </w:r>
            <w:proofErr w:type="gramEnd"/>
          </w:p>
        </w:tc>
        <w:tc>
          <w:tcPr>
            <w:tcW w:w="334" w:type="dxa"/>
            <w:shd w:val="clear" w:color="auto" w:fill="auto"/>
          </w:tcPr>
          <w:p w14:paraId="401E3345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1A1B2A9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60443339" w14:textId="77777777" w:rsidTr="00C96D6E">
        <w:tc>
          <w:tcPr>
            <w:tcW w:w="556" w:type="dxa"/>
            <w:shd w:val="clear" w:color="auto" w:fill="auto"/>
          </w:tcPr>
          <w:p w14:paraId="796B45AE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235D24F1" w14:textId="3292C00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6496A1A" w14:textId="69F3400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ference Number of latest Consent obtained from SPCB/UTPCC</w:t>
            </w:r>
          </w:p>
        </w:tc>
        <w:tc>
          <w:tcPr>
            <w:tcW w:w="334" w:type="dxa"/>
            <w:shd w:val="clear" w:color="auto" w:fill="auto"/>
          </w:tcPr>
          <w:p w14:paraId="1EE10B14" w14:textId="3030416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3A72C6DF" w14:textId="3835E7A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0676E050" w14:textId="77777777" w:rsidTr="00C96D6E">
        <w:tc>
          <w:tcPr>
            <w:tcW w:w="556" w:type="dxa"/>
            <w:shd w:val="clear" w:color="auto" w:fill="auto"/>
          </w:tcPr>
          <w:p w14:paraId="336E0639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1EF17D7E" w14:textId="6AF1EDF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B51E73A" w14:textId="36DE6E9A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 of latest consent issued</w:t>
            </w:r>
          </w:p>
        </w:tc>
        <w:tc>
          <w:tcPr>
            <w:tcW w:w="334" w:type="dxa"/>
            <w:shd w:val="clear" w:color="auto" w:fill="auto"/>
          </w:tcPr>
          <w:p w14:paraId="01DBBD86" w14:textId="2327DCE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6026F5B" w14:textId="2688F28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3E3BB3AE" w14:textId="77777777" w:rsidTr="00C96D6E">
        <w:tc>
          <w:tcPr>
            <w:tcW w:w="556" w:type="dxa"/>
            <w:shd w:val="clear" w:color="auto" w:fill="auto"/>
          </w:tcPr>
          <w:p w14:paraId="198816E9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14E3A4D1" w14:textId="3BABF58C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525D4D71" w14:textId="1E7F036A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alidity of latest consent (valid up to)</w:t>
            </w:r>
          </w:p>
        </w:tc>
        <w:tc>
          <w:tcPr>
            <w:tcW w:w="334" w:type="dxa"/>
            <w:shd w:val="clear" w:color="auto" w:fill="auto"/>
          </w:tcPr>
          <w:p w14:paraId="54D5FF88" w14:textId="17B6942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30B8D7CD" w14:textId="26BFCFE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6857C884" w14:textId="77777777" w:rsidTr="00C96D6E">
        <w:tc>
          <w:tcPr>
            <w:tcW w:w="556" w:type="dxa"/>
            <w:shd w:val="clear" w:color="auto" w:fill="auto"/>
          </w:tcPr>
          <w:p w14:paraId="78408968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5EE45955" w14:textId="14F36405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4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076DC808" w14:textId="227E9E8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copy of latest consent order</w:t>
            </w:r>
          </w:p>
        </w:tc>
        <w:tc>
          <w:tcPr>
            <w:tcW w:w="334" w:type="dxa"/>
            <w:shd w:val="clear" w:color="auto" w:fill="auto"/>
          </w:tcPr>
          <w:p w14:paraId="4245CF02" w14:textId="10BEEBEE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0B2367F5" w14:textId="7215C75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88E2E66" wp14:editId="1196E363">
                  <wp:extent cx="145390" cy="145390"/>
                  <wp:effectExtent l="0" t="0" r="7620" b="7620"/>
                  <wp:docPr id="188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74519D84" w14:textId="77777777" w:rsidTr="00C96D6E">
        <w:tc>
          <w:tcPr>
            <w:tcW w:w="556" w:type="dxa"/>
            <w:shd w:val="clear" w:color="auto" w:fill="auto"/>
          </w:tcPr>
          <w:p w14:paraId="2C4BA251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3D8E49EC" w14:textId="1D2BF01E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For Option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2:-</w:t>
            </w:r>
            <w:proofErr w:type="gramEnd"/>
          </w:p>
        </w:tc>
        <w:tc>
          <w:tcPr>
            <w:tcW w:w="334" w:type="dxa"/>
            <w:shd w:val="clear" w:color="auto" w:fill="auto"/>
          </w:tcPr>
          <w:p w14:paraId="16B6AEB7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9595CFF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6E13E6A5" w14:textId="77777777" w:rsidTr="00C96D6E">
        <w:tc>
          <w:tcPr>
            <w:tcW w:w="556" w:type="dxa"/>
            <w:shd w:val="clear" w:color="auto" w:fill="auto"/>
          </w:tcPr>
          <w:p w14:paraId="7A14CCF5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B07C486" w14:textId="316152BC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758C4FC9" w14:textId="1F1BA73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ference Number of latest Consent obtained from SPCB/UTPCC</w:t>
            </w:r>
          </w:p>
        </w:tc>
        <w:tc>
          <w:tcPr>
            <w:tcW w:w="334" w:type="dxa"/>
            <w:shd w:val="clear" w:color="auto" w:fill="auto"/>
          </w:tcPr>
          <w:p w14:paraId="22DDC5C9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30F97BEC" w14:textId="6BD491BB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1209E65F" w14:textId="77777777" w:rsidTr="00C96D6E">
        <w:tc>
          <w:tcPr>
            <w:tcW w:w="556" w:type="dxa"/>
            <w:shd w:val="clear" w:color="auto" w:fill="auto"/>
          </w:tcPr>
          <w:p w14:paraId="6499A1B4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74DD5E2A" w14:textId="5997A581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6B72610C" w14:textId="5837A9BC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 of latest consent issued</w:t>
            </w:r>
          </w:p>
        </w:tc>
        <w:tc>
          <w:tcPr>
            <w:tcW w:w="334" w:type="dxa"/>
            <w:shd w:val="clear" w:color="auto" w:fill="auto"/>
          </w:tcPr>
          <w:p w14:paraId="1E0209DD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4F412A8B" w14:textId="01AC5705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74F78C19" w14:textId="77777777" w:rsidTr="00C96D6E">
        <w:tc>
          <w:tcPr>
            <w:tcW w:w="556" w:type="dxa"/>
            <w:shd w:val="clear" w:color="auto" w:fill="auto"/>
          </w:tcPr>
          <w:p w14:paraId="20D7961E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9A6BAF1" w14:textId="238599F6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5C5E724F" w14:textId="65782F52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alidity of latest consent (valid up to)</w:t>
            </w:r>
          </w:p>
        </w:tc>
        <w:tc>
          <w:tcPr>
            <w:tcW w:w="334" w:type="dxa"/>
            <w:shd w:val="clear" w:color="auto" w:fill="auto"/>
          </w:tcPr>
          <w:p w14:paraId="2E543AD5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061DA10" w14:textId="2942E53A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5EE5532C" w14:textId="77777777" w:rsidTr="00C96D6E">
        <w:tc>
          <w:tcPr>
            <w:tcW w:w="556" w:type="dxa"/>
            <w:shd w:val="clear" w:color="auto" w:fill="auto"/>
          </w:tcPr>
          <w:p w14:paraId="57C697B0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78B61779" w14:textId="096AA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4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7CAF634E" w14:textId="4433181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copy of latest consent order</w:t>
            </w:r>
          </w:p>
        </w:tc>
        <w:tc>
          <w:tcPr>
            <w:tcW w:w="334" w:type="dxa"/>
            <w:shd w:val="clear" w:color="auto" w:fill="auto"/>
          </w:tcPr>
          <w:p w14:paraId="6F81AC55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5CBD229A" w14:textId="60C588FE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5256167" wp14:editId="561659D3">
                  <wp:extent cx="145390" cy="145390"/>
                  <wp:effectExtent l="0" t="0" r="7620" b="7620"/>
                  <wp:docPr id="191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0521DF7E" w14:textId="77777777" w:rsidTr="00C96D6E">
        <w:tc>
          <w:tcPr>
            <w:tcW w:w="556" w:type="dxa"/>
            <w:shd w:val="clear" w:color="auto" w:fill="auto"/>
          </w:tcPr>
          <w:p w14:paraId="72860D9F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1BC591F3" w14:textId="38EA7341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5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057CD8D8" w14:textId="2C167D1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tatus of Implementation of EC</w:t>
            </w:r>
          </w:p>
        </w:tc>
        <w:tc>
          <w:tcPr>
            <w:tcW w:w="334" w:type="dxa"/>
            <w:shd w:val="clear" w:color="auto" w:fill="auto"/>
          </w:tcPr>
          <w:p w14:paraId="21978779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4D34FEDA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5BF5CE2F" w14:textId="77777777" w:rsidTr="00C96D6E">
        <w:tc>
          <w:tcPr>
            <w:tcW w:w="556" w:type="dxa"/>
            <w:shd w:val="clear" w:color="auto" w:fill="auto"/>
          </w:tcPr>
          <w:p w14:paraId="0C8446F3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49A28742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5" w:type="dxa"/>
            <w:gridSpan w:val="22"/>
            <w:shd w:val="clear" w:color="auto" w:fill="auto"/>
          </w:tcPr>
          <w:tbl>
            <w:tblPr>
              <w:tblStyle w:val="TableGrid"/>
              <w:tblW w:w="8505" w:type="dxa"/>
              <w:tblLayout w:type="fixed"/>
              <w:tblLook w:val="04A0" w:firstRow="1" w:lastRow="0" w:firstColumn="1" w:lastColumn="0" w:noHBand="0" w:noVBand="1"/>
            </w:tblPr>
            <w:tblGrid>
              <w:gridCol w:w="754"/>
              <w:gridCol w:w="2035"/>
              <w:gridCol w:w="3623"/>
              <w:gridCol w:w="2093"/>
            </w:tblGrid>
            <w:tr w:rsidR="007639B3" w:rsidRPr="007639B3" w14:paraId="5DB026A7" w14:textId="77777777" w:rsidTr="00B15F02">
              <w:trPr>
                <w:trHeight w:val="828"/>
              </w:trPr>
              <w:tc>
                <w:tcPr>
                  <w:tcW w:w="754" w:type="dxa"/>
                </w:tcPr>
                <w:p w14:paraId="38AFB482" w14:textId="7F5B77D8" w:rsidR="00B15F02" w:rsidRPr="007639B3" w:rsidRDefault="00B15F02" w:rsidP="00631D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2035" w:type="dxa"/>
                </w:tcPr>
                <w:p w14:paraId="4D4E7074" w14:textId="5B3FC685" w:rsidR="00B15F02" w:rsidRPr="007639B3" w:rsidRDefault="00B15F02" w:rsidP="00631D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tails of implemented unit as per EC</w:t>
                  </w:r>
                </w:p>
              </w:tc>
              <w:tc>
                <w:tcPr>
                  <w:tcW w:w="3623" w:type="dxa"/>
                </w:tcPr>
                <w:p w14:paraId="553D005C" w14:textId="77777777" w:rsidR="00B15F02" w:rsidRPr="007639B3" w:rsidRDefault="00B15F02" w:rsidP="00631D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etails of </w:t>
                  </w:r>
                </w:p>
                <w:p w14:paraId="2043AAAE" w14:textId="77777777" w:rsidR="00B15F02" w:rsidRPr="007639B3" w:rsidRDefault="00B15F02" w:rsidP="00631D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Un implemented units</w:t>
                  </w:r>
                </w:p>
              </w:tc>
              <w:tc>
                <w:tcPr>
                  <w:tcW w:w="2093" w:type="dxa"/>
                </w:tcPr>
                <w:p w14:paraId="5EF7A635" w14:textId="77777777" w:rsidR="00B15F02" w:rsidRPr="007639B3" w:rsidRDefault="00B15F02" w:rsidP="00631D5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Remarks</w:t>
                  </w:r>
                </w:p>
              </w:tc>
            </w:tr>
            <w:tr w:rsidR="007639B3" w:rsidRPr="007639B3" w14:paraId="790B9202" w14:textId="77777777" w:rsidTr="00B15F02">
              <w:tc>
                <w:tcPr>
                  <w:tcW w:w="754" w:type="dxa"/>
                </w:tcPr>
                <w:p w14:paraId="213F9B3D" w14:textId="25A34018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035" w:type="dxa"/>
                </w:tcPr>
                <w:p w14:paraId="14706772" w14:textId="725425EB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3623" w:type="dxa"/>
                </w:tcPr>
                <w:p w14:paraId="373D4BCB" w14:textId="77777777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  <w:tc>
                <w:tcPr>
                  <w:tcW w:w="2093" w:type="dxa"/>
                </w:tcPr>
                <w:p w14:paraId="45917A3F" w14:textId="77777777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#Free Text#</w:t>
                  </w:r>
                </w:p>
              </w:tc>
            </w:tr>
            <w:tr w:rsidR="007639B3" w:rsidRPr="007639B3" w14:paraId="57F7F7B1" w14:textId="77777777" w:rsidTr="00B15F02">
              <w:tc>
                <w:tcPr>
                  <w:tcW w:w="754" w:type="dxa"/>
                </w:tcPr>
                <w:p w14:paraId="6D76A43B" w14:textId="02DEA513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035" w:type="dxa"/>
                </w:tcPr>
                <w:p w14:paraId="5388AE1B" w14:textId="307E0445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623" w:type="dxa"/>
                </w:tcPr>
                <w:p w14:paraId="3D8C34AD" w14:textId="77777777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93" w:type="dxa"/>
                </w:tcPr>
                <w:p w14:paraId="46CD95C8" w14:textId="77777777" w:rsidR="00B15F02" w:rsidRPr="007639B3" w:rsidRDefault="00B15F02" w:rsidP="00FE50B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639B3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</w:tr>
          </w:tbl>
          <w:p w14:paraId="07337400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34A29552" w14:textId="77777777" w:rsidTr="00C96D6E">
        <w:tc>
          <w:tcPr>
            <w:tcW w:w="556" w:type="dxa"/>
            <w:shd w:val="clear" w:color="auto" w:fill="auto"/>
          </w:tcPr>
          <w:p w14:paraId="7FF3C506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0415DD6B" w14:textId="490CE063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For Option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3:-</w:t>
            </w:r>
            <w:proofErr w:type="gramEnd"/>
          </w:p>
        </w:tc>
        <w:tc>
          <w:tcPr>
            <w:tcW w:w="334" w:type="dxa"/>
            <w:shd w:val="clear" w:color="auto" w:fill="auto"/>
          </w:tcPr>
          <w:p w14:paraId="55DC0A71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5897035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4DC3D99D" w14:textId="77777777" w:rsidTr="00C96D6E">
        <w:tc>
          <w:tcPr>
            <w:tcW w:w="556" w:type="dxa"/>
            <w:shd w:val="clear" w:color="auto" w:fill="auto"/>
          </w:tcPr>
          <w:p w14:paraId="5C472C33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31779052" w14:textId="5EF22E3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3AB438A5" w14:textId="7E3A6E98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ference Number of Consent to Establishment obtained from SPCB/UTPCC</w:t>
            </w:r>
          </w:p>
        </w:tc>
        <w:tc>
          <w:tcPr>
            <w:tcW w:w="334" w:type="dxa"/>
            <w:shd w:val="clear" w:color="auto" w:fill="auto"/>
          </w:tcPr>
          <w:p w14:paraId="2EEDDAD9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5F1868E" w14:textId="1452D14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5D9F09FE" w14:textId="77777777" w:rsidTr="00C96D6E">
        <w:tc>
          <w:tcPr>
            <w:tcW w:w="556" w:type="dxa"/>
            <w:shd w:val="clear" w:color="auto" w:fill="auto"/>
          </w:tcPr>
          <w:p w14:paraId="74A7DA54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66FB157" w14:textId="6B2033D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65F334F0" w14:textId="134D7AF6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 of consent issued</w:t>
            </w:r>
          </w:p>
        </w:tc>
        <w:tc>
          <w:tcPr>
            <w:tcW w:w="334" w:type="dxa"/>
            <w:shd w:val="clear" w:color="auto" w:fill="auto"/>
          </w:tcPr>
          <w:p w14:paraId="3E42CF54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241891D3" w14:textId="3B9D05CD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0E8A98DE" w14:textId="77777777" w:rsidTr="00C96D6E">
        <w:tc>
          <w:tcPr>
            <w:tcW w:w="556" w:type="dxa"/>
            <w:shd w:val="clear" w:color="auto" w:fill="auto"/>
          </w:tcPr>
          <w:p w14:paraId="394F33E9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2E8734EE" w14:textId="098F4B42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14066CA6" w14:textId="667072CB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alidity of consent (valid up to)</w:t>
            </w:r>
          </w:p>
        </w:tc>
        <w:tc>
          <w:tcPr>
            <w:tcW w:w="334" w:type="dxa"/>
            <w:shd w:val="clear" w:color="auto" w:fill="auto"/>
          </w:tcPr>
          <w:p w14:paraId="5582DC25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184447FE" w14:textId="6B5E07AE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2B4EB7E4" w14:textId="77777777" w:rsidTr="00C96D6E">
        <w:tc>
          <w:tcPr>
            <w:tcW w:w="556" w:type="dxa"/>
            <w:shd w:val="clear" w:color="auto" w:fill="auto"/>
          </w:tcPr>
          <w:p w14:paraId="76173BF6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746438DC" w14:textId="0B9B68F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4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3E650B9" w14:textId="35925798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copy of consent order including any renewal taken</w:t>
            </w:r>
          </w:p>
        </w:tc>
        <w:tc>
          <w:tcPr>
            <w:tcW w:w="334" w:type="dxa"/>
            <w:shd w:val="clear" w:color="auto" w:fill="auto"/>
          </w:tcPr>
          <w:p w14:paraId="75B3AC56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08E74500" w14:textId="452A300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E828E9B" wp14:editId="71A5C45F">
                  <wp:extent cx="145390" cy="145390"/>
                  <wp:effectExtent l="0" t="0" r="7620" b="7620"/>
                  <wp:docPr id="2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432F995A" w14:textId="77777777" w:rsidTr="00C96D6E">
        <w:tc>
          <w:tcPr>
            <w:tcW w:w="556" w:type="dxa"/>
            <w:shd w:val="clear" w:color="auto" w:fill="auto"/>
          </w:tcPr>
          <w:p w14:paraId="76D2C1A8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E5C33D5" w14:textId="4F59F792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5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023D3824" w14:textId="36F687E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Brief Note on status of </w:t>
            </w:r>
            <w:r w:rsidR="004D3143" w:rsidRPr="007639B3">
              <w:rPr>
                <w:rFonts w:ascii="Times New Roman" w:hAnsi="Times New Roman" w:cs="Times New Roman"/>
                <w:sz w:val="24"/>
                <w:szCs w:val="24"/>
              </w:rPr>
              <w:t>development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of the project / activity</w:t>
            </w:r>
          </w:p>
        </w:tc>
        <w:tc>
          <w:tcPr>
            <w:tcW w:w="334" w:type="dxa"/>
            <w:shd w:val="clear" w:color="auto" w:fill="auto"/>
          </w:tcPr>
          <w:p w14:paraId="019F74AE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5D4BE225" w14:textId="79458ED5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C856CE6" wp14:editId="25AFA692">
                  <wp:extent cx="145390" cy="145390"/>
                  <wp:effectExtent l="0" t="0" r="7620" b="7620"/>
                  <wp:docPr id="3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72388DC6" w14:textId="77777777" w:rsidTr="00C96D6E">
        <w:tc>
          <w:tcPr>
            <w:tcW w:w="556" w:type="dxa"/>
            <w:shd w:val="clear" w:color="auto" w:fill="auto"/>
          </w:tcPr>
          <w:p w14:paraId="464DD1B0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5EE4E1DF" w14:textId="0388C0DA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For Option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4:-</w:t>
            </w:r>
            <w:proofErr w:type="gramEnd"/>
          </w:p>
        </w:tc>
        <w:tc>
          <w:tcPr>
            <w:tcW w:w="334" w:type="dxa"/>
            <w:shd w:val="clear" w:color="auto" w:fill="auto"/>
          </w:tcPr>
          <w:p w14:paraId="0DBA0992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350DEC8C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3F7970FC" w14:textId="77777777" w:rsidTr="00C96D6E">
        <w:tc>
          <w:tcPr>
            <w:tcW w:w="556" w:type="dxa"/>
            <w:shd w:val="clear" w:color="auto" w:fill="auto"/>
          </w:tcPr>
          <w:p w14:paraId="6D8048C1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D740374" w14:textId="20C4E625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A89FBE3" w14:textId="793CCC0E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ference number of Consent to Establishment obtained from SPCB/UTPCC</w:t>
            </w:r>
          </w:p>
        </w:tc>
        <w:tc>
          <w:tcPr>
            <w:tcW w:w="334" w:type="dxa"/>
            <w:shd w:val="clear" w:color="auto" w:fill="auto"/>
          </w:tcPr>
          <w:p w14:paraId="2A911F37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1C673C1A" w14:textId="70F633D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52061D80" w14:textId="77777777" w:rsidTr="00C96D6E">
        <w:tc>
          <w:tcPr>
            <w:tcW w:w="556" w:type="dxa"/>
            <w:shd w:val="clear" w:color="auto" w:fill="auto"/>
          </w:tcPr>
          <w:p w14:paraId="2D31E480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E17C662" w14:textId="5AF7A7A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21228D2C" w14:textId="3374A3E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 of consent issued</w:t>
            </w:r>
          </w:p>
        </w:tc>
        <w:tc>
          <w:tcPr>
            <w:tcW w:w="334" w:type="dxa"/>
            <w:shd w:val="clear" w:color="auto" w:fill="auto"/>
          </w:tcPr>
          <w:p w14:paraId="458E964B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0A2895C3" w14:textId="15D1FFE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69D34684" w14:textId="77777777" w:rsidTr="00C96D6E">
        <w:tc>
          <w:tcPr>
            <w:tcW w:w="556" w:type="dxa"/>
            <w:shd w:val="clear" w:color="auto" w:fill="auto"/>
          </w:tcPr>
          <w:p w14:paraId="4FA6922A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444226DB" w14:textId="2455F238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38D971FB" w14:textId="5D932F5C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Validity of consent (valid up to)</w:t>
            </w:r>
          </w:p>
        </w:tc>
        <w:tc>
          <w:tcPr>
            <w:tcW w:w="334" w:type="dxa"/>
            <w:shd w:val="clear" w:color="auto" w:fill="auto"/>
          </w:tcPr>
          <w:p w14:paraId="08F67C89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731438C8" w14:textId="1B2A9AA9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Date stamp#</w:t>
            </w:r>
          </w:p>
        </w:tc>
      </w:tr>
      <w:tr w:rsidR="007639B3" w:rsidRPr="007639B3" w14:paraId="50BAD610" w14:textId="77777777" w:rsidTr="00C96D6E">
        <w:tc>
          <w:tcPr>
            <w:tcW w:w="556" w:type="dxa"/>
            <w:shd w:val="clear" w:color="auto" w:fill="auto"/>
          </w:tcPr>
          <w:p w14:paraId="04CFAF4B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2E8485D2" w14:textId="20F6925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4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2D0E9E42" w14:textId="4E0F71C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copy of consent order including any renewal taken</w:t>
            </w:r>
          </w:p>
        </w:tc>
        <w:tc>
          <w:tcPr>
            <w:tcW w:w="334" w:type="dxa"/>
            <w:shd w:val="clear" w:color="auto" w:fill="auto"/>
          </w:tcPr>
          <w:p w14:paraId="24DA2311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5F801BE4" w14:textId="3D50E6B4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3AF5B62" wp14:editId="5951B031">
                  <wp:extent cx="145390" cy="145390"/>
                  <wp:effectExtent l="0" t="0" r="7620" b="7620"/>
                  <wp:docPr id="3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7BE60962" w14:textId="77777777" w:rsidTr="00C96D6E">
        <w:tc>
          <w:tcPr>
            <w:tcW w:w="556" w:type="dxa"/>
            <w:shd w:val="clear" w:color="auto" w:fill="auto"/>
          </w:tcPr>
          <w:p w14:paraId="30F04E96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28B219C8" w14:textId="6C0A745C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For Option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5:-</w:t>
            </w:r>
            <w:proofErr w:type="gramEnd"/>
          </w:p>
        </w:tc>
        <w:tc>
          <w:tcPr>
            <w:tcW w:w="334" w:type="dxa"/>
            <w:shd w:val="clear" w:color="auto" w:fill="auto"/>
          </w:tcPr>
          <w:p w14:paraId="5393C76D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7567C28" w14:textId="77777777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3404EA4A" w14:textId="77777777" w:rsidTr="00C96D6E">
        <w:tc>
          <w:tcPr>
            <w:tcW w:w="556" w:type="dxa"/>
            <w:shd w:val="clear" w:color="auto" w:fill="auto"/>
          </w:tcPr>
          <w:p w14:paraId="4302E24C" w14:textId="77777777" w:rsidR="00FE50B9" w:rsidRPr="007639B3" w:rsidRDefault="00FE50B9" w:rsidP="00FE50B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0B05473" w14:textId="0F24D73B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7.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33A5918B" w14:textId="2F00C18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34" w:type="dxa"/>
            <w:shd w:val="clear" w:color="auto" w:fill="auto"/>
          </w:tcPr>
          <w:p w14:paraId="71CD40BC" w14:textId="4B0E58E0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485" w:type="dxa"/>
            <w:gridSpan w:val="6"/>
            <w:shd w:val="clear" w:color="auto" w:fill="auto"/>
          </w:tcPr>
          <w:p w14:paraId="6A3951D3" w14:textId="00745F9F" w:rsidR="00FE50B9" w:rsidRPr="007639B3" w:rsidRDefault="00FE50B9" w:rsidP="00FE50B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4635BDE3" w14:textId="30F36E3A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0DFA9B67" w14:textId="7083AC38" w:rsidR="00C96D6E" w:rsidRPr="007639B3" w:rsidRDefault="00C96D6E" w:rsidP="00C96D6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798" w:type="dxa"/>
            <w:gridSpan w:val="17"/>
            <w:shd w:val="clear" w:color="auto" w:fill="auto"/>
          </w:tcPr>
          <w:p w14:paraId="62287C4F" w14:textId="2A9D4B97" w:rsidR="00C96D6E" w:rsidRPr="007639B3" w:rsidRDefault="00C96D6E" w:rsidP="00C96D6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Justification of splitting of EC</w:t>
            </w:r>
          </w:p>
        </w:tc>
        <w:tc>
          <w:tcPr>
            <w:tcW w:w="334" w:type="dxa"/>
            <w:shd w:val="clear" w:color="auto" w:fill="auto"/>
          </w:tcPr>
          <w:p w14:paraId="5C326A80" w14:textId="77777777" w:rsidR="00C96D6E" w:rsidRPr="007639B3" w:rsidRDefault="00C96D6E" w:rsidP="00C96D6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05D87C91" w14:textId="179B3496" w:rsidR="00C96D6E" w:rsidRPr="007639B3" w:rsidRDefault="00C96D6E" w:rsidP="00C96D6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13572371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5DB43EA4" w14:textId="10F76119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6798" w:type="dxa"/>
            <w:gridSpan w:val="17"/>
            <w:shd w:val="clear" w:color="auto" w:fill="auto"/>
          </w:tcPr>
          <w:p w14:paraId="66D4107D" w14:textId="7706BCFB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Benefits of splitting of EC</w:t>
            </w:r>
          </w:p>
        </w:tc>
        <w:tc>
          <w:tcPr>
            <w:tcW w:w="334" w:type="dxa"/>
            <w:shd w:val="clear" w:color="auto" w:fill="auto"/>
          </w:tcPr>
          <w:p w14:paraId="70896F5D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5" w:type="dxa"/>
            <w:gridSpan w:val="6"/>
            <w:shd w:val="clear" w:color="auto" w:fill="auto"/>
          </w:tcPr>
          <w:p w14:paraId="63822876" w14:textId="22596906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639B3" w:rsidRPr="007639B3" w14:paraId="62F0A66B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2805DBC5" w14:textId="6B34C82C" w:rsidR="008D0218" w:rsidRPr="007639B3" w:rsidRDefault="006D385D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9617" w:type="dxa"/>
            <w:gridSpan w:val="24"/>
            <w:shd w:val="clear" w:color="auto" w:fill="auto"/>
          </w:tcPr>
          <w:p w14:paraId="03CCCD67" w14:textId="6029CF4D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tails of components/ facilities/ activities proposed for splitting</w:t>
            </w:r>
          </w:p>
        </w:tc>
      </w:tr>
      <w:tr w:rsidR="007639B3" w:rsidRPr="007639B3" w14:paraId="4C6F9CE3" w14:textId="4EF8EB66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77062004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41073456" w14:textId="08D01A71" w:rsidR="008D0218" w:rsidRPr="007639B3" w:rsidRDefault="00900AE2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  <w:r w:rsidR="008D0218" w:rsidRPr="007639B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20" w:type="dxa"/>
            <w:gridSpan w:val="10"/>
            <w:shd w:val="clear" w:color="auto" w:fill="auto"/>
          </w:tcPr>
          <w:p w14:paraId="5D97ADEB" w14:textId="027F198A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Facility / activity granted Prior Environment Clearance along with configuration and capacity of parent EC</w:t>
            </w:r>
            <w:r w:rsidR="00CF2B75"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E</w:t>
            </w:r>
            <w:r w:rsidR="003A322F"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CF2B75"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.: </w:t>
            </w:r>
            <w:r w:rsidR="00881A8E"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Configuration, Capacity, Area, Raw Materials, etc.)</w:t>
            </w:r>
          </w:p>
        </w:tc>
        <w:tc>
          <w:tcPr>
            <w:tcW w:w="2318" w:type="dxa"/>
            <w:gridSpan w:val="3"/>
            <w:shd w:val="clear" w:color="auto" w:fill="auto"/>
          </w:tcPr>
          <w:p w14:paraId="17FE40BD" w14:textId="1397147E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Facility / activity granted Prior Environment Clearance proposed to transfer to “X” along with configuration and capacity</w:t>
            </w:r>
          </w:p>
        </w:tc>
        <w:tc>
          <w:tcPr>
            <w:tcW w:w="2119" w:type="dxa"/>
            <w:gridSpan w:val="7"/>
            <w:shd w:val="clear" w:color="auto" w:fill="auto"/>
          </w:tcPr>
          <w:p w14:paraId="23748706" w14:textId="25F9E384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Facility / activity granted Prior Environment Clearance proposed to transfer to “Y” along with configuration and capacity</w:t>
            </w:r>
          </w:p>
        </w:tc>
        <w:tc>
          <w:tcPr>
            <w:tcW w:w="2270" w:type="dxa"/>
            <w:gridSpan w:val="3"/>
            <w:shd w:val="clear" w:color="auto" w:fill="auto"/>
          </w:tcPr>
          <w:p w14:paraId="3E6B777B" w14:textId="5033588F" w:rsidR="008D0218" w:rsidRPr="007639B3" w:rsidRDefault="00643033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+Add </w:t>
            </w:r>
            <w:r w:rsidR="00EB17A8" w:rsidRPr="007639B3">
              <w:rPr>
                <w:rFonts w:ascii="Times New Roman" w:hAnsi="Times New Roman" w:cs="Times New Roman"/>
                <w:sz w:val="24"/>
                <w:szCs w:val="24"/>
              </w:rPr>
              <w:t>Columns</w:t>
            </w:r>
            <w:r w:rsidR="00486F39" w:rsidRPr="007639B3">
              <w:rPr>
                <w:rFonts w:ascii="Times New Roman" w:hAnsi="Times New Roman" w:cs="Times New Roman"/>
                <w:sz w:val="24"/>
                <w:szCs w:val="24"/>
              </w:rPr>
              <w:br/>
              <w:t>As per number of transferee</w:t>
            </w:r>
            <w:r w:rsidR="00494EF5" w:rsidRPr="007639B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7639B3" w:rsidRPr="007639B3" w14:paraId="6AD3F305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0BF25A77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6B8545CB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20" w:type="dxa"/>
            <w:gridSpan w:val="10"/>
            <w:shd w:val="clear" w:color="auto" w:fill="auto"/>
          </w:tcPr>
          <w:p w14:paraId="72D37048" w14:textId="63E6223B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318" w:type="dxa"/>
            <w:gridSpan w:val="3"/>
            <w:shd w:val="clear" w:color="auto" w:fill="auto"/>
          </w:tcPr>
          <w:p w14:paraId="34877DF5" w14:textId="445F973A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119" w:type="dxa"/>
            <w:gridSpan w:val="7"/>
            <w:shd w:val="clear" w:color="auto" w:fill="auto"/>
          </w:tcPr>
          <w:p w14:paraId="4CF7E6F6" w14:textId="22395C65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270" w:type="dxa"/>
            <w:gridSpan w:val="3"/>
            <w:shd w:val="clear" w:color="auto" w:fill="auto"/>
          </w:tcPr>
          <w:p w14:paraId="5D6445BB" w14:textId="2ACBE8E6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30CF2675" w14:textId="03D49BE2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4D22C0A8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4945BAE2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20" w:type="dxa"/>
            <w:gridSpan w:val="10"/>
            <w:shd w:val="clear" w:color="auto" w:fill="auto"/>
          </w:tcPr>
          <w:p w14:paraId="131F3F61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8" w:type="dxa"/>
            <w:gridSpan w:val="3"/>
            <w:shd w:val="clear" w:color="auto" w:fill="auto"/>
          </w:tcPr>
          <w:p w14:paraId="47390D01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gridSpan w:val="7"/>
            <w:shd w:val="clear" w:color="auto" w:fill="auto"/>
          </w:tcPr>
          <w:p w14:paraId="77759AE1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0" w:type="dxa"/>
            <w:gridSpan w:val="3"/>
            <w:shd w:val="clear" w:color="auto" w:fill="auto"/>
          </w:tcPr>
          <w:p w14:paraId="0E6CE78D" w14:textId="1A2E0DB1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7639B3" w:rsidRPr="007639B3" w14:paraId="1050BDC0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54A91AAF" w14:textId="77777777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767199B7" w14:textId="541DC6BB" w:rsidR="008D0218" w:rsidRPr="007639B3" w:rsidRDefault="00900AE2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8D0218" w:rsidRPr="007639B3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9027" w:type="dxa"/>
            <w:gridSpan w:val="23"/>
            <w:shd w:val="clear" w:color="auto" w:fill="auto"/>
          </w:tcPr>
          <w:p w14:paraId="447D2712" w14:textId="06C34B29" w:rsidR="008D0218" w:rsidRPr="007639B3" w:rsidRDefault="008D0218" w:rsidP="008D02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Terms and conditions proposed to split among the multifurcated components</w:t>
            </w:r>
          </w:p>
        </w:tc>
      </w:tr>
      <w:tr w:rsidR="007639B3" w:rsidRPr="007639B3" w14:paraId="410278FF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048C2AEC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10574DBE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20" w:type="dxa"/>
            <w:gridSpan w:val="10"/>
            <w:shd w:val="clear" w:color="auto" w:fill="auto"/>
          </w:tcPr>
          <w:p w14:paraId="004E39BC" w14:textId="3B3277D9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Environmental terms and conditions of parent EC</w:t>
            </w:r>
          </w:p>
        </w:tc>
        <w:tc>
          <w:tcPr>
            <w:tcW w:w="2318" w:type="dxa"/>
            <w:gridSpan w:val="3"/>
            <w:shd w:val="clear" w:color="auto" w:fill="auto"/>
          </w:tcPr>
          <w:p w14:paraId="54098E41" w14:textId="70BA28DC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roposed Environmental terms and conditions for Project X</w:t>
            </w:r>
          </w:p>
        </w:tc>
        <w:tc>
          <w:tcPr>
            <w:tcW w:w="2119" w:type="dxa"/>
            <w:gridSpan w:val="7"/>
            <w:shd w:val="clear" w:color="auto" w:fill="auto"/>
          </w:tcPr>
          <w:p w14:paraId="0DA32CDC" w14:textId="423805D2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Cs/>
                <w:sz w:val="24"/>
                <w:szCs w:val="24"/>
              </w:rPr>
              <w:t>Proposed Environmental terms and conditions for Project Y</w:t>
            </w:r>
          </w:p>
        </w:tc>
        <w:tc>
          <w:tcPr>
            <w:tcW w:w="2270" w:type="dxa"/>
            <w:gridSpan w:val="3"/>
            <w:shd w:val="clear" w:color="auto" w:fill="auto"/>
          </w:tcPr>
          <w:p w14:paraId="47FC9C3C" w14:textId="44718B9D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Columns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br/>
              <w:t>As per number of transferees</w:t>
            </w:r>
          </w:p>
        </w:tc>
      </w:tr>
      <w:tr w:rsidR="007639B3" w:rsidRPr="007639B3" w14:paraId="462AFC1A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16E8A841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768B8261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20" w:type="dxa"/>
            <w:gridSpan w:val="10"/>
            <w:shd w:val="clear" w:color="auto" w:fill="auto"/>
          </w:tcPr>
          <w:p w14:paraId="6115A8FD" w14:textId="7245C9E0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318" w:type="dxa"/>
            <w:gridSpan w:val="3"/>
            <w:shd w:val="clear" w:color="auto" w:fill="auto"/>
          </w:tcPr>
          <w:p w14:paraId="1700E587" w14:textId="7A5E82A5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119" w:type="dxa"/>
            <w:gridSpan w:val="7"/>
            <w:shd w:val="clear" w:color="auto" w:fill="auto"/>
          </w:tcPr>
          <w:p w14:paraId="187229F0" w14:textId="16C6DFEA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  <w:tc>
          <w:tcPr>
            <w:tcW w:w="2270" w:type="dxa"/>
            <w:gridSpan w:val="3"/>
            <w:shd w:val="clear" w:color="auto" w:fill="auto"/>
          </w:tcPr>
          <w:p w14:paraId="6EBF9102" w14:textId="39360F0A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05C55CA5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1D7E5FF1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auto"/>
          </w:tcPr>
          <w:p w14:paraId="14336D6E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20" w:type="dxa"/>
            <w:gridSpan w:val="10"/>
            <w:shd w:val="clear" w:color="auto" w:fill="auto"/>
          </w:tcPr>
          <w:p w14:paraId="13F9D660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8" w:type="dxa"/>
            <w:gridSpan w:val="3"/>
            <w:shd w:val="clear" w:color="auto" w:fill="auto"/>
          </w:tcPr>
          <w:p w14:paraId="72A1EA4D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9" w:type="dxa"/>
            <w:gridSpan w:val="7"/>
            <w:shd w:val="clear" w:color="auto" w:fill="auto"/>
          </w:tcPr>
          <w:p w14:paraId="48A68C79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0" w:type="dxa"/>
            <w:gridSpan w:val="3"/>
            <w:shd w:val="clear" w:color="auto" w:fill="auto"/>
          </w:tcPr>
          <w:p w14:paraId="3867EB94" w14:textId="149C5652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7639B3" w:rsidRPr="007639B3" w14:paraId="22727BAC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4BBBBC2B" w14:textId="3821629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9617" w:type="dxa"/>
            <w:gridSpan w:val="24"/>
            <w:shd w:val="clear" w:color="auto" w:fill="auto"/>
          </w:tcPr>
          <w:p w14:paraId="7C2E9762" w14:textId="3BE63EC2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taking/ Addendum to EIA/EMP of each splitted EC</w:t>
            </w:r>
          </w:p>
        </w:tc>
      </w:tr>
      <w:tr w:rsidR="007639B3" w:rsidRPr="007639B3" w14:paraId="308D623E" w14:textId="77777777" w:rsidTr="00447EA2">
        <w:trPr>
          <w:trHeight w:val="20"/>
        </w:trPr>
        <w:tc>
          <w:tcPr>
            <w:tcW w:w="556" w:type="dxa"/>
            <w:shd w:val="clear" w:color="auto" w:fill="auto"/>
          </w:tcPr>
          <w:p w14:paraId="6B06446D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3348F287" w14:textId="4B3573D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nsferor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108D004F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0C519352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1B22AEAA" w14:textId="77777777" w:rsidTr="00743D77">
        <w:trPr>
          <w:trHeight w:val="20"/>
        </w:trPr>
        <w:tc>
          <w:tcPr>
            <w:tcW w:w="556" w:type="dxa"/>
            <w:shd w:val="clear" w:color="auto" w:fill="auto"/>
          </w:tcPr>
          <w:p w14:paraId="7A8F1CD7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5F526402" w14:textId="4AB23161" w:rsidR="00EB17A8" w:rsidRPr="007639B3" w:rsidRDefault="00EB17A8" w:rsidP="00EB17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76D37CF6" w14:textId="4CE9B0C3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2A6DDA36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5359125F" w14:textId="3C2F0B12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4FBB2E89" w14:textId="77777777" w:rsidTr="00743D77">
        <w:trPr>
          <w:trHeight w:val="20"/>
        </w:trPr>
        <w:tc>
          <w:tcPr>
            <w:tcW w:w="556" w:type="dxa"/>
            <w:shd w:val="clear" w:color="auto" w:fill="auto"/>
          </w:tcPr>
          <w:p w14:paraId="1C9375AB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015E6A7" w14:textId="10B07EE9" w:rsidR="00EB17A8" w:rsidRPr="007639B3" w:rsidRDefault="00EB17A8" w:rsidP="00EB17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33E8416" w14:textId="60F7D15E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ndertaking by transferor stating regarding acceptance of the terms and conditions under which the Prior Environment Clearance was granted.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505E1DA7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45A46B75" w14:textId="0BFD4FC9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FEA9A07" wp14:editId="3623C760">
                  <wp:extent cx="145390" cy="145390"/>
                  <wp:effectExtent l="0" t="0" r="7620" b="7620"/>
                  <wp:docPr id="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7F938311" w14:textId="77777777" w:rsidTr="00743D77">
        <w:trPr>
          <w:trHeight w:val="20"/>
        </w:trPr>
        <w:tc>
          <w:tcPr>
            <w:tcW w:w="556" w:type="dxa"/>
            <w:shd w:val="clear" w:color="auto" w:fill="auto"/>
          </w:tcPr>
          <w:p w14:paraId="5AF51F1A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8B7006A" w14:textId="74964003" w:rsidR="00EB17A8" w:rsidRPr="007639B3" w:rsidRDefault="00EB17A8" w:rsidP="00EB17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6F979F6C" w14:textId="6167E6A3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addendum to EIA/ EMP report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26CBE5ED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774079F4" w14:textId="6A07E77C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C486BF1" wp14:editId="1161EBF9">
                  <wp:extent cx="145390" cy="145390"/>
                  <wp:effectExtent l="0" t="0" r="7620" b="7620"/>
                  <wp:docPr id="4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7D353CC7" w14:textId="77777777" w:rsidTr="00743D77">
        <w:trPr>
          <w:trHeight w:val="20"/>
        </w:trPr>
        <w:tc>
          <w:tcPr>
            <w:tcW w:w="556" w:type="dxa"/>
            <w:shd w:val="clear" w:color="auto" w:fill="auto"/>
          </w:tcPr>
          <w:p w14:paraId="0411641E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2A3A760B" w14:textId="20033807" w:rsidR="00EB17A8" w:rsidRPr="007639B3" w:rsidRDefault="00EB17A8" w:rsidP="00EB17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1FCF3EBE" w14:textId="3D1ECEFF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o Objection from the transferor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6CA6C215" w14:textId="77777777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54708F45" w14:textId="406DED70" w:rsidR="00EB17A8" w:rsidRPr="007639B3" w:rsidRDefault="00EB17A8" w:rsidP="00EB17A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43AAB44" wp14:editId="69C937C7">
                  <wp:extent cx="145390" cy="145390"/>
                  <wp:effectExtent l="0" t="0" r="7620" b="7620"/>
                  <wp:docPr id="6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42F137EB" w14:textId="77777777" w:rsidTr="00074335">
        <w:trPr>
          <w:trHeight w:val="355"/>
        </w:trPr>
        <w:tc>
          <w:tcPr>
            <w:tcW w:w="556" w:type="dxa"/>
            <w:shd w:val="clear" w:color="auto" w:fill="auto"/>
          </w:tcPr>
          <w:p w14:paraId="346CEC98" w14:textId="77777777" w:rsidR="00E65B36" w:rsidRPr="007639B3" w:rsidRDefault="00E65B36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51BD49E0" w14:textId="6A92D2C6" w:rsidR="00E65B36" w:rsidRPr="007639B3" w:rsidRDefault="00E65B36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65C7FB3A" w14:textId="6B012FC9" w:rsidR="00E65B36" w:rsidRPr="007639B3" w:rsidRDefault="00E65B36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certified compliance report (CCR) from the IRO, MoEFCC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43FDCCA4" w14:textId="77777777" w:rsidR="00E65B36" w:rsidRPr="007639B3" w:rsidRDefault="00E65B36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7CE6F27A" w14:textId="2C7519AB" w:rsidR="00E65B36" w:rsidRPr="007639B3" w:rsidRDefault="00E65B36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DB70262" wp14:editId="10E33402">
                  <wp:extent cx="145390" cy="145390"/>
                  <wp:effectExtent l="0" t="0" r="7620" b="7620"/>
                  <wp:docPr id="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50D0BA90" w14:textId="7658B4F5" w:rsidTr="00B51BC8">
        <w:trPr>
          <w:trHeight w:val="355"/>
        </w:trPr>
        <w:tc>
          <w:tcPr>
            <w:tcW w:w="556" w:type="dxa"/>
            <w:vMerge w:val="restart"/>
            <w:shd w:val="clear" w:color="auto" w:fill="auto"/>
          </w:tcPr>
          <w:p w14:paraId="14C6C145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vMerge w:val="restart"/>
            <w:shd w:val="clear" w:color="auto" w:fill="auto"/>
          </w:tcPr>
          <w:p w14:paraId="27F136E7" w14:textId="0E93B1BA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6086" w:type="dxa"/>
            <w:gridSpan w:val="15"/>
            <w:vMerge w:val="restart"/>
            <w:shd w:val="clear" w:color="auto" w:fill="auto"/>
          </w:tcPr>
          <w:p w14:paraId="6BD416A7" w14:textId="567A047F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Additional documents, if any </w:t>
            </w:r>
          </w:p>
        </w:tc>
        <w:tc>
          <w:tcPr>
            <w:tcW w:w="433" w:type="dxa"/>
            <w:gridSpan w:val="3"/>
            <w:vMerge w:val="restart"/>
            <w:shd w:val="clear" w:color="auto" w:fill="auto"/>
          </w:tcPr>
          <w:p w14:paraId="42760399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gridSpan w:val="2"/>
            <w:shd w:val="clear" w:color="auto" w:fill="auto"/>
          </w:tcPr>
          <w:p w14:paraId="4474D308" w14:textId="49B66A02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ocument Name #Free Text#</w:t>
            </w:r>
          </w:p>
        </w:tc>
        <w:tc>
          <w:tcPr>
            <w:tcW w:w="1201" w:type="dxa"/>
            <w:gridSpan w:val="2"/>
            <w:shd w:val="clear" w:color="auto" w:fill="auto"/>
          </w:tcPr>
          <w:p w14:paraId="442311D7" w14:textId="760DADE2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5D4AB2B" wp14:editId="4AB75208">
                  <wp:extent cx="145390" cy="145390"/>
                  <wp:effectExtent l="0" t="0" r="7620" b="7620"/>
                  <wp:docPr id="1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0F604BD7" w14:textId="2D38D4AD" w:rsidTr="00B70F06">
        <w:trPr>
          <w:trHeight w:val="155"/>
        </w:trPr>
        <w:tc>
          <w:tcPr>
            <w:tcW w:w="556" w:type="dxa"/>
            <w:vMerge/>
            <w:shd w:val="clear" w:color="auto" w:fill="auto"/>
          </w:tcPr>
          <w:p w14:paraId="0B976F3C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vMerge/>
            <w:shd w:val="clear" w:color="auto" w:fill="auto"/>
          </w:tcPr>
          <w:p w14:paraId="4B9310DC" w14:textId="77777777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6" w:type="dxa"/>
            <w:gridSpan w:val="15"/>
            <w:vMerge/>
            <w:shd w:val="clear" w:color="auto" w:fill="auto"/>
          </w:tcPr>
          <w:p w14:paraId="63FAAD5F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dxa"/>
            <w:gridSpan w:val="3"/>
            <w:vMerge/>
            <w:shd w:val="clear" w:color="auto" w:fill="auto"/>
          </w:tcPr>
          <w:p w14:paraId="22DA1378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7843BDDF" w14:textId="75D2ECB2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7639B3" w:rsidRPr="007639B3" w14:paraId="202238CC" w14:textId="77777777" w:rsidTr="00325F18">
        <w:trPr>
          <w:trHeight w:val="20"/>
        </w:trPr>
        <w:tc>
          <w:tcPr>
            <w:tcW w:w="556" w:type="dxa"/>
            <w:shd w:val="clear" w:color="auto" w:fill="auto"/>
          </w:tcPr>
          <w:p w14:paraId="2565B37B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8" w:type="dxa"/>
            <w:gridSpan w:val="17"/>
            <w:shd w:val="clear" w:color="auto" w:fill="auto"/>
          </w:tcPr>
          <w:p w14:paraId="17686DCA" w14:textId="2042C6E8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nsferee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1C48905D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26D6F92F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9B3" w:rsidRPr="007639B3" w14:paraId="2ED2E28B" w14:textId="4E6D9C9D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1CFF2CB6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462F094" w14:textId="19AEA3BD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62B4028E" w14:textId="3F4C2E50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473A45ED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5E1E236D" w14:textId="084BDFA5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7639B3" w:rsidRPr="007639B3" w14:paraId="029239BF" w14:textId="583D2C39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6B49C9FB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8D69A13" w14:textId="46B98939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2BE16FFE" w14:textId="74AB8A15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ndertaking by transferee stating regarding acceptance of the terms and conditions under which the Prior Environment Clearance was granted.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6A44A403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3DD6686A" w14:textId="076D9258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193F1F1" wp14:editId="73B57853">
                  <wp:extent cx="145390" cy="145390"/>
                  <wp:effectExtent l="0" t="0" r="7620" b="7620"/>
                  <wp:docPr id="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539B7B11" w14:textId="0FBF39D2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3EBDF907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19075492" w14:textId="5509EEA1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3</w:t>
            </w:r>
          </w:p>
        </w:tc>
        <w:tc>
          <w:tcPr>
            <w:tcW w:w="6086" w:type="dxa"/>
            <w:gridSpan w:val="15"/>
            <w:shd w:val="clear" w:color="auto" w:fill="auto"/>
          </w:tcPr>
          <w:p w14:paraId="4944130B" w14:textId="5CD6709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Upload addendum to EIA/ EMP report</w:t>
            </w:r>
          </w:p>
        </w:tc>
        <w:tc>
          <w:tcPr>
            <w:tcW w:w="433" w:type="dxa"/>
            <w:gridSpan w:val="3"/>
            <w:shd w:val="clear" w:color="auto" w:fill="auto"/>
          </w:tcPr>
          <w:p w14:paraId="6416C2EE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3619DD3E" w14:textId="0AA63484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5397366" wp14:editId="280CDE2B">
                  <wp:extent cx="145390" cy="145390"/>
                  <wp:effectExtent l="0" t="0" r="7620" b="7620"/>
                  <wp:docPr id="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74B135FC" w14:textId="4D7C63AD" w:rsidTr="00C96D6E">
        <w:trPr>
          <w:trHeight w:val="260"/>
        </w:trPr>
        <w:tc>
          <w:tcPr>
            <w:tcW w:w="556" w:type="dxa"/>
            <w:vMerge w:val="restart"/>
            <w:shd w:val="clear" w:color="auto" w:fill="auto"/>
          </w:tcPr>
          <w:p w14:paraId="48A5333B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vMerge w:val="restart"/>
            <w:shd w:val="clear" w:color="auto" w:fill="auto"/>
          </w:tcPr>
          <w:p w14:paraId="04AB4AC9" w14:textId="2533F672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F15556" w:rsidRPr="007639B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086" w:type="dxa"/>
            <w:gridSpan w:val="15"/>
            <w:vMerge w:val="restart"/>
            <w:shd w:val="clear" w:color="auto" w:fill="auto"/>
          </w:tcPr>
          <w:p w14:paraId="3A60A729" w14:textId="1EC6BC5F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Additional documents, if any </w:t>
            </w:r>
          </w:p>
        </w:tc>
        <w:tc>
          <w:tcPr>
            <w:tcW w:w="433" w:type="dxa"/>
            <w:gridSpan w:val="3"/>
            <w:vMerge w:val="restart"/>
            <w:shd w:val="clear" w:color="auto" w:fill="auto"/>
          </w:tcPr>
          <w:p w14:paraId="28F994D5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3"/>
            <w:shd w:val="clear" w:color="auto" w:fill="auto"/>
          </w:tcPr>
          <w:p w14:paraId="09CF670E" w14:textId="220DDD54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ocument Name #Free Text#</w:t>
            </w:r>
          </w:p>
        </w:tc>
        <w:tc>
          <w:tcPr>
            <w:tcW w:w="1110" w:type="dxa"/>
            <w:shd w:val="clear" w:color="auto" w:fill="auto"/>
          </w:tcPr>
          <w:p w14:paraId="3808BC1D" w14:textId="5217090D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8C30E1D" wp14:editId="4E0158EF">
                  <wp:extent cx="145390" cy="145390"/>
                  <wp:effectExtent l="0" t="0" r="7620" b="7620"/>
                  <wp:docPr id="333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39B3" w:rsidRPr="007639B3" w14:paraId="2A215C3F" w14:textId="77777777" w:rsidTr="00C96D6E">
        <w:trPr>
          <w:trHeight w:val="247"/>
        </w:trPr>
        <w:tc>
          <w:tcPr>
            <w:tcW w:w="556" w:type="dxa"/>
            <w:vMerge/>
            <w:shd w:val="clear" w:color="auto" w:fill="auto"/>
          </w:tcPr>
          <w:p w14:paraId="648E8D80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vMerge/>
            <w:shd w:val="clear" w:color="auto" w:fill="auto"/>
          </w:tcPr>
          <w:p w14:paraId="4BD744C9" w14:textId="77777777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6" w:type="dxa"/>
            <w:gridSpan w:val="15"/>
            <w:vMerge/>
            <w:shd w:val="clear" w:color="auto" w:fill="auto"/>
          </w:tcPr>
          <w:p w14:paraId="1C76B255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dxa"/>
            <w:gridSpan w:val="3"/>
            <w:vMerge/>
            <w:shd w:val="clear" w:color="auto" w:fill="auto"/>
          </w:tcPr>
          <w:p w14:paraId="10A41C28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6" w:type="dxa"/>
            <w:gridSpan w:val="4"/>
            <w:shd w:val="clear" w:color="auto" w:fill="auto"/>
          </w:tcPr>
          <w:p w14:paraId="55A15AB3" w14:textId="45BC73B1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7639B3" w:rsidRPr="007639B3" w14:paraId="05E820AF" w14:textId="77777777" w:rsidTr="00254AED">
        <w:trPr>
          <w:trHeight w:val="247"/>
        </w:trPr>
        <w:tc>
          <w:tcPr>
            <w:tcW w:w="556" w:type="dxa"/>
            <w:shd w:val="clear" w:color="auto" w:fill="auto"/>
          </w:tcPr>
          <w:p w14:paraId="654AC068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7FC43277" w14:textId="77777777" w:rsidR="00E00F87" w:rsidRPr="007639B3" w:rsidRDefault="00E00F87" w:rsidP="00E00F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5" w:type="dxa"/>
            <w:gridSpan w:val="22"/>
            <w:shd w:val="clear" w:color="auto" w:fill="auto"/>
          </w:tcPr>
          <w:p w14:paraId="4B974969" w14:textId="2D92E077" w:rsidR="00E00F87" w:rsidRPr="007639B3" w:rsidRDefault="00E00F87" w:rsidP="00E00F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+Add Rows for Transferee (refer Sl. No. 2.2 for the number of transferee details to be added)</w:t>
            </w:r>
          </w:p>
        </w:tc>
      </w:tr>
      <w:tr w:rsidR="007639B3" w:rsidRPr="007639B3" w14:paraId="577C1D06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4D7103B3" w14:textId="3CF124C8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9617" w:type="dxa"/>
            <w:gridSpan w:val="24"/>
            <w:shd w:val="clear" w:color="auto" w:fill="auto"/>
          </w:tcPr>
          <w:p w14:paraId="03A7CD50" w14:textId="4023788D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taking</w:t>
            </w:r>
            <w:r w:rsidR="009F685D" w:rsidRPr="007639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y Transferor</w:t>
            </w:r>
          </w:p>
        </w:tc>
      </w:tr>
      <w:tr w:rsidR="007639B3" w:rsidRPr="007639B3" w14:paraId="1A038970" w14:textId="6550D765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4F725A67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5" w:type="dxa"/>
            <w:gridSpan w:val="15"/>
            <w:shd w:val="clear" w:color="auto" w:fill="auto"/>
          </w:tcPr>
          <w:p w14:paraId="7102F87B" w14:textId="2DEBB41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5A39BFA4" wp14:editId="7479EAB7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06A0B0" w14:textId="77777777" w:rsidR="00E00F87" w:rsidRDefault="00E00F87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39BFA4" id="Rectangle 2" o:spid="_x0000_s1026" style="position:absolute;left:0;text-align:left;margin-left:-.85pt;margin-top:3.35pt;width:9.5pt;height:9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" fillcolor="white [3201]" strokecolor="black [3213]" strokeweight="2pt">
                      <v:path arrowok="t"/>
                      <v:textbox>
                        <w:txbxContent>
                          <w:p w14:paraId="1606A0B0" w14:textId="77777777" w:rsidR="00E00F87" w:rsidRDefault="00E00F87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</w:t>
            </w:r>
            <w:r w:rsidR="00B426EA" w:rsidRPr="007639B3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will be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jected</w:t>
            </w:r>
            <w:proofErr w:type="gramEnd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 and clearance given if any to the project will be revoked at our risk and cost.</w:t>
            </w:r>
          </w:p>
        </w:tc>
        <w:tc>
          <w:tcPr>
            <w:tcW w:w="443" w:type="dxa"/>
            <w:gridSpan w:val="4"/>
            <w:shd w:val="clear" w:color="auto" w:fill="auto"/>
          </w:tcPr>
          <w:p w14:paraId="1C82A3F6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69643C9E" w14:textId="7D0EA175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7639B3" w:rsidRPr="007639B3" w14:paraId="79C86D49" w14:textId="3DF83326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273FD671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571272BC" w14:textId="10115B5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</w:p>
        </w:tc>
        <w:tc>
          <w:tcPr>
            <w:tcW w:w="6066" w:type="dxa"/>
            <w:gridSpan w:val="14"/>
            <w:shd w:val="clear" w:color="auto" w:fill="auto"/>
          </w:tcPr>
          <w:p w14:paraId="0BB3083B" w14:textId="335E7DF3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2019B52B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75CF1650" w14:textId="50DD7C6D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6237DC94" w14:textId="57325C4D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1915854E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69A7B782" w14:textId="197AA5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2</w:t>
            </w:r>
          </w:p>
        </w:tc>
        <w:tc>
          <w:tcPr>
            <w:tcW w:w="6066" w:type="dxa"/>
            <w:gridSpan w:val="14"/>
            <w:shd w:val="clear" w:color="auto" w:fill="auto"/>
          </w:tcPr>
          <w:p w14:paraId="2854E129" w14:textId="2ADBA8B1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2940C769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420BD4D5" w14:textId="5109FF03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4C9CE5CB" w14:textId="4723AB51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1415F841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29E18AF7" w14:textId="286325B5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6066" w:type="dxa"/>
            <w:gridSpan w:val="14"/>
            <w:shd w:val="clear" w:color="auto" w:fill="auto"/>
          </w:tcPr>
          <w:p w14:paraId="098E4A11" w14:textId="5BDF0CC8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080C139A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3E701AB1" w14:textId="2DADF503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00980263" w14:textId="72DE9BCC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2686FE0B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23CCBDBF" w14:textId="69B1476F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4</w:t>
            </w:r>
          </w:p>
        </w:tc>
        <w:tc>
          <w:tcPr>
            <w:tcW w:w="6066" w:type="dxa"/>
            <w:gridSpan w:val="14"/>
            <w:shd w:val="clear" w:color="auto" w:fill="auto"/>
          </w:tcPr>
          <w:p w14:paraId="789DDEEC" w14:textId="22342D2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10657337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610BE8CE" w14:textId="7AAD2434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639B3" w:rsidRPr="007639B3" w14:paraId="039451B1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4EE6F36D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D1580B5" w14:textId="2E288CC6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5</w:t>
            </w:r>
          </w:p>
        </w:tc>
        <w:tc>
          <w:tcPr>
            <w:tcW w:w="6066" w:type="dxa"/>
            <w:gridSpan w:val="14"/>
            <w:shd w:val="clear" w:color="auto" w:fill="auto"/>
          </w:tcPr>
          <w:p w14:paraId="0CF746A5" w14:textId="6A31890F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 xml:space="preserve">AADHAR Based </w:t>
            </w:r>
            <w:proofErr w:type="gram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430" w:type="dxa"/>
            <w:gridSpan w:val="3"/>
            <w:shd w:val="clear" w:color="auto" w:fill="auto"/>
          </w:tcPr>
          <w:p w14:paraId="055DE5D6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7E46F790" w14:textId="0963EEB4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7639B3" w:rsidRPr="007639B3" w14:paraId="76A2FE8D" w14:textId="77777777" w:rsidTr="00C96D6E">
        <w:trPr>
          <w:trHeight w:val="20"/>
        </w:trPr>
        <w:tc>
          <w:tcPr>
            <w:tcW w:w="556" w:type="dxa"/>
            <w:shd w:val="clear" w:color="auto" w:fill="auto"/>
          </w:tcPr>
          <w:p w14:paraId="7FA59EF7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2" w:type="dxa"/>
            <w:gridSpan w:val="2"/>
            <w:shd w:val="clear" w:color="auto" w:fill="auto"/>
          </w:tcPr>
          <w:p w14:paraId="0FD06118" w14:textId="67453A00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10.6</w:t>
            </w:r>
          </w:p>
        </w:tc>
        <w:tc>
          <w:tcPr>
            <w:tcW w:w="6066" w:type="dxa"/>
            <w:gridSpan w:val="14"/>
            <w:shd w:val="clear" w:color="auto" w:fill="auto"/>
          </w:tcPr>
          <w:p w14:paraId="482996D5" w14:textId="59C9123B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430" w:type="dxa"/>
            <w:gridSpan w:val="3"/>
            <w:shd w:val="clear" w:color="auto" w:fill="auto"/>
          </w:tcPr>
          <w:p w14:paraId="7E8C3D4C" w14:textId="77777777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  <w:gridSpan w:val="5"/>
            <w:shd w:val="clear" w:color="auto" w:fill="auto"/>
          </w:tcPr>
          <w:p w14:paraId="6518773B" w14:textId="11CD4D09" w:rsidR="00E00F87" w:rsidRPr="007639B3" w:rsidRDefault="00E00F87" w:rsidP="00E00F8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39B3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35D45A5B" w14:textId="2081BD6C" w:rsidR="00D3551B" w:rsidRPr="007639B3" w:rsidRDefault="0067032B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7639B3">
        <w:rPr>
          <w:rFonts w:ascii="Times New Roman" w:hAnsi="Times New Roman" w:cs="Times New Roman"/>
          <w:sz w:val="24"/>
          <w:szCs w:val="24"/>
        </w:rPr>
        <w:br/>
      </w:r>
      <w:r w:rsidR="009A2727" w:rsidRPr="007639B3">
        <w:rPr>
          <w:rFonts w:ascii="Times New Roman" w:hAnsi="Times New Roman" w:cs="Times New Roman"/>
          <w:sz w:val="24"/>
          <w:szCs w:val="24"/>
        </w:rPr>
        <w:t>*****</w:t>
      </w:r>
    </w:p>
    <w:p w14:paraId="58997271" w14:textId="77777777" w:rsidR="007C71B8" w:rsidRPr="007639B3" w:rsidRDefault="007C71B8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7C71B8" w:rsidRPr="007639B3" w:rsidSect="002646BA">
      <w:footerReference w:type="default" r:id="rId9"/>
      <w:pgSz w:w="12240" w:h="15840"/>
      <w:pgMar w:top="1361" w:right="1191" w:bottom="1361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0F50B" w14:textId="77777777" w:rsidR="00D4499F" w:rsidRDefault="00D4499F" w:rsidP="00D3470C">
      <w:pPr>
        <w:spacing w:after="0" w:line="240" w:lineRule="auto"/>
      </w:pPr>
      <w:r>
        <w:separator/>
      </w:r>
    </w:p>
  </w:endnote>
  <w:endnote w:type="continuationSeparator" w:id="0">
    <w:p w14:paraId="6E8E7A5C" w14:textId="77777777" w:rsidR="00D4499F" w:rsidRDefault="00D4499F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39BBD018" w14:textId="77777777" w:rsidR="00943BD0" w:rsidRDefault="00943B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52AF01F" w14:textId="77777777" w:rsidR="00943BD0" w:rsidRDefault="00943B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711C" w14:textId="77777777" w:rsidR="00D4499F" w:rsidRDefault="00D4499F" w:rsidP="00D3470C">
      <w:pPr>
        <w:spacing w:after="0" w:line="240" w:lineRule="auto"/>
      </w:pPr>
      <w:r>
        <w:separator/>
      </w:r>
    </w:p>
  </w:footnote>
  <w:footnote w:type="continuationSeparator" w:id="0">
    <w:p w14:paraId="17633FC9" w14:textId="77777777" w:rsidR="00D4499F" w:rsidRDefault="00D4499F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177EE8"/>
    <w:multiLevelType w:val="hybridMultilevel"/>
    <w:tmpl w:val="BBDED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4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7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2"/>
  </w:num>
  <w:num w:numId="8">
    <w:abstractNumId w:val="46"/>
  </w:num>
  <w:num w:numId="9">
    <w:abstractNumId w:val="1"/>
  </w:num>
  <w:num w:numId="10">
    <w:abstractNumId w:val="16"/>
  </w:num>
  <w:num w:numId="11">
    <w:abstractNumId w:val="43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6"/>
  </w:num>
  <w:num w:numId="21">
    <w:abstractNumId w:val="2"/>
  </w:num>
  <w:num w:numId="22">
    <w:abstractNumId w:val="10"/>
  </w:num>
  <w:num w:numId="23">
    <w:abstractNumId w:val="37"/>
  </w:num>
  <w:num w:numId="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5"/>
  </w:num>
  <w:num w:numId="29">
    <w:abstractNumId w:val="23"/>
  </w:num>
  <w:num w:numId="30">
    <w:abstractNumId w:val="45"/>
  </w:num>
  <w:num w:numId="31">
    <w:abstractNumId w:val="30"/>
  </w:num>
  <w:num w:numId="32">
    <w:abstractNumId w:val="38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9"/>
  </w:num>
  <w:num w:numId="39">
    <w:abstractNumId w:val="31"/>
  </w:num>
  <w:num w:numId="40">
    <w:abstractNumId w:val="47"/>
  </w:num>
  <w:num w:numId="41">
    <w:abstractNumId w:val="21"/>
  </w:num>
  <w:num w:numId="42">
    <w:abstractNumId w:val="44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 w:numId="48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E3tzQ2MTMwMTBW0lEKTi0uzszPAykwMq0FACBYtNMtAAAA"/>
  </w:docVars>
  <w:rsids>
    <w:rsidRoot w:val="0011332A"/>
    <w:rsid w:val="00000AEA"/>
    <w:rsid w:val="000011CA"/>
    <w:rsid w:val="000015BB"/>
    <w:rsid w:val="000022FC"/>
    <w:rsid w:val="0000299D"/>
    <w:rsid w:val="000037B7"/>
    <w:rsid w:val="000039B9"/>
    <w:rsid w:val="0000401D"/>
    <w:rsid w:val="000054DC"/>
    <w:rsid w:val="00005933"/>
    <w:rsid w:val="00005E3C"/>
    <w:rsid w:val="00007D5E"/>
    <w:rsid w:val="00010D5F"/>
    <w:rsid w:val="00010EA2"/>
    <w:rsid w:val="00011A81"/>
    <w:rsid w:val="000120B1"/>
    <w:rsid w:val="00012D4A"/>
    <w:rsid w:val="00013352"/>
    <w:rsid w:val="000133C0"/>
    <w:rsid w:val="00017294"/>
    <w:rsid w:val="00022FCB"/>
    <w:rsid w:val="00024C2F"/>
    <w:rsid w:val="0002511C"/>
    <w:rsid w:val="00027A81"/>
    <w:rsid w:val="00031607"/>
    <w:rsid w:val="00035ADA"/>
    <w:rsid w:val="000375F0"/>
    <w:rsid w:val="00037C56"/>
    <w:rsid w:val="00040254"/>
    <w:rsid w:val="0004097D"/>
    <w:rsid w:val="00040A85"/>
    <w:rsid w:val="00041F4D"/>
    <w:rsid w:val="0004286E"/>
    <w:rsid w:val="000443C1"/>
    <w:rsid w:val="000444A0"/>
    <w:rsid w:val="0004481F"/>
    <w:rsid w:val="00046A09"/>
    <w:rsid w:val="0005079A"/>
    <w:rsid w:val="00050E63"/>
    <w:rsid w:val="0005130D"/>
    <w:rsid w:val="00052769"/>
    <w:rsid w:val="00052841"/>
    <w:rsid w:val="00052EAC"/>
    <w:rsid w:val="0005357A"/>
    <w:rsid w:val="000562BF"/>
    <w:rsid w:val="00057452"/>
    <w:rsid w:val="000574E6"/>
    <w:rsid w:val="00057C08"/>
    <w:rsid w:val="000605E0"/>
    <w:rsid w:val="00061496"/>
    <w:rsid w:val="000618B8"/>
    <w:rsid w:val="00061F17"/>
    <w:rsid w:val="00062084"/>
    <w:rsid w:val="00063060"/>
    <w:rsid w:val="000631D5"/>
    <w:rsid w:val="000634D5"/>
    <w:rsid w:val="00063603"/>
    <w:rsid w:val="00063663"/>
    <w:rsid w:val="000637BA"/>
    <w:rsid w:val="000641DD"/>
    <w:rsid w:val="00065166"/>
    <w:rsid w:val="0007007D"/>
    <w:rsid w:val="00070B96"/>
    <w:rsid w:val="000710BC"/>
    <w:rsid w:val="00072A64"/>
    <w:rsid w:val="00074383"/>
    <w:rsid w:val="00075144"/>
    <w:rsid w:val="00075E0C"/>
    <w:rsid w:val="000767F2"/>
    <w:rsid w:val="00077612"/>
    <w:rsid w:val="00077A76"/>
    <w:rsid w:val="000803CE"/>
    <w:rsid w:val="000811CB"/>
    <w:rsid w:val="00081CC4"/>
    <w:rsid w:val="000824C8"/>
    <w:rsid w:val="00082758"/>
    <w:rsid w:val="00083036"/>
    <w:rsid w:val="00083B00"/>
    <w:rsid w:val="00084C76"/>
    <w:rsid w:val="00084F54"/>
    <w:rsid w:val="000857D8"/>
    <w:rsid w:val="00086C90"/>
    <w:rsid w:val="000878CD"/>
    <w:rsid w:val="000901A8"/>
    <w:rsid w:val="00090CDD"/>
    <w:rsid w:val="000914BB"/>
    <w:rsid w:val="00092033"/>
    <w:rsid w:val="00092EEB"/>
    <w:rsid w:val="00093BFC"/>
    <w:rsid w:val="00095276"/>
    <w:rsid w:val="000952F1"/>
    <w:rsid w:val="00095EF9"/>
    <w:rsid w:val="0009697C"/>
    <w:rsid w:val="00096FEC"/>
    <w:rsid w:val="000A05F5"/>
    <w:rsid w:val="000A14FF"/>
    <w:rsid w:val="000A26B6"/>
    <w:rsid w:val="000A3CC8"/>
    <w:rsid w:val="000A628D"/>
    <w:rsid w:val="000B00EF"/>
    <w:rsid w:val="000B0497"/>
    <w:rsid w:val="000B04E3"/>
    <w:rsid w:val="000B15A7"/>
    <w:rsid w:val="000B1F75"/>
    <w:rsid w:val="000B2597"/>
    <w:rsid w:val="000B2E33"/>
    <w:rsid w:val="000B4494"/>
    <w:rsid w:val="000B4634"/>
    <w:rsid w:val="000B4E33"/>
    <w:rsid w:val="000B5A19"/>
    <w:rsid w:val="000B6422"/>
    <w:rsid w:val="000B6C45"/>
    <w:rsid w:val="000B71C8"/>
    <w:rsid w:val="000C2EE7"/>
    <w:rsid w:val="000C2F19"/>
    <w:rsid w:val="000C3402"/>
    <w:rsid w:val="000C4522"/>
    <w:rsid w:val="000C6622"/>
    <w:rsid w:val="000C6C7B"/>
    <w:rsid w:val="000C76A7"/>
    <w:rsid w:val="000C7EBA"/>
    <w:rsid w:val="000C7EF4"/>
    <w:rsid w:val="000D14AB"/>
    <w:rsid w:val="000D16E4"/>
    <w:rsid w:val="000D1B9D"/>
    <w:rsid w:val="000D2383"/>
    <w:rsid w:val="000D24B4"/>
    <w:rsid w:val="000D278C"/>
    <w:rsid w:val="000D4330"/>
    <w:rsid w:val="000D5696"/>
    <w:rsid w:val="000D71EA"/>
    <w:rsid w:val="000D7275"/>
    <w:rsid w:val="000E044C"/>
    <w:rsid w:val="000E101E"/>
    <w:rsid w:val="000E118F"/>
    <w:rsid w:val="000E1ACA"/>
    <w:rsid w:val="000E28DF"/>
    <w:rsid w:val="000E322C"/>
    <w:rsid w:val="000E4248"/>
    <w:rsid w:val="000E6A2F"/>
    <w:rsid w:val="000E787B"/>
    <w:rsid w:val="000F015B"/>
    <w:rsid w:val="000F1FCB"/>
    <w:rsid w:val="000F2F26"/>
    <w:rsid w:val="000F4428"/>
    <w:rsid w:val="000F451A"/>
    <w:rsid w:val="000F48FB"/>
    <w:rsid w:val="000F5BA3"/>
    <w:rsid w:val="000F5CB7"/>
    <w:rsid w:val="000F7037"/>
    <w:rsid w:val="00100A8B"/>
    <w:rsid w:val="00100FC9"/>
    <w:rsid w:val="0010175C"/>
    <w:rsid w:val="00102063"/>
    <w:rsid w:val="0010371C"/>
    <w:rsid w:val="001050B7"/>
    <w:rsid w:val="00105FBD"/>
    <w:rsid w:val="001100A3"/>
    <w:rsid w:val="001111B1"/>
    <w:rsid w:val="0011130F"/>
    <w:rsid w:val="00111627"/>
    <w:rsid w:val="00111B5E"/>
    <w:rsid w:val="00111CB6"/>
    <w:rsid w:val="0011207B"/>
    <w:rsid w:val="001120A3"/>
    <w:rsid w:val="0011332A"/>
    <w:rsid w:val="00114671"/>
    <w:rsid w:val="0011687E"/>
    <w:rsid w:val="00117176"/>
    <w:rsid w:val="00117B52"/>
    <w:rsid w:val="00120A1B"/>
    <w:rsid w:val="00120A4F"/>
    <w:rsid w:val="00121AB1"/>
    <w:rsid w:val="001222AE"/>
    <w:rsid w:val="00122E0F"/>
    <w:rsid w:val="00122F6E"/>
    <w:rsid w:val="0012339C"/>
    <w:rsid w:val="0012478D"/>
    <w:rsid w:val="001250E9"/>
    <w:rsid w:val="00125D9F"/>
    <w:rsid w:val="001268BD"/>
    <w:rsid w:val="0012768C"/>
    <w:rsid w:val="00127E64"/>
    <w:rsid w:val="00132C9A"/>
    <w:rsid w:val="001332A8"/>
    <w:rsid w:val="00133A84"/>
    <w:rsid w:val="00135ED3"/>
    <w:rsid w:val="00136858"/>
    <w:rsid w:val="00136AD2"/>
    <w:rsid w:val="00137FB4"/>
    <w:rsid w:val="00140A93"/>
    <w:rsid w:val="00140E10"/>
    <w:rsid w:val="00142823"/>
    <w:rsid w:val="00142A42"/>
    <w:rsid w:val="00142F56"/>
    <w:rsid w:val="001452BA"/>
    <w:rsid w:val="001455AD"/>
    <w:rsid w:val="00147451"/>
    <w:rsid w:val="00151404"/>
    <w:rsid w:val="00151E0A"/>
    <w:rsid w:val="001532E3"/>
    <w:rsid w:val="001539CD"/>
    <w:rsid w:val="00153C56"/>
    <w:rsid w:val="001555E1"/>
    <w:rsid w:val="00155751"/>
    <w:rsid w:val="001560C8"/>
    <w:rsid w:val="0015693E"/>
    <w:rsid w:val="00157624"/>
    <w:rsid w:val="00161029"/>
    <w:rsid w:val="00161E9F"/>
    <w:rsid w:val="001637F7"/>
    <w:rsid w:val="001642D1"/>
    <w:rsid w:val="0016476B"/>
    <w:rsid w:val="001650ED"/>
    <w:rsid w:val="00165183"/>
    <w:rsid w:val="0016569F"/>
    <w:rsid w:val="00165E67"/>
    <w:rsid w:val="00166370"/>
    <w:rsid w:val="0016662E"/>
    <w:rsid w:val="00166631"/>
    <w:rsid w:val="00166E49"/>
    <w:rsid w:val="00167D20"/>
    <w:rsid w:val="00170102"/>
    <w:rsid w:val="00171A22"/>
    <w:rsid w:val="00172178"/>
    <w:rsid w:val="00176B7F"/>
    <w:rsid w:val="001773E1"/>
    <w:rsid w:val="00177433"/>
    <w:rsid w:val="0017798D"/>
    <w:rsid w:val="00177EAB"/>
    <w:rsid w:val="00177FF7"/>
    <w:rsid w:val="0018143B"/>
    <w:rsid w:val="00181F7B"/>
    <w:rsid w:val="0018352D"/>
    <w:rsid w:val="001838E9"/>
    <w:rsid w:val="00183E75"/>
    <w:rsid w:val="00184031"/>
    <w:rsid w:val="001849AA"/>
    <w:rsid w:val="00184AF6"/>
    <w:rsid w:val="00184F43"/>
    <w:rsid w:val="0019036F"/>
    <w:rsid w:val="001928D4"/>
    <w:rsid w:val="00192E1C"/>
    <w:rsid w:val="001934B6"/>
    <w:rsid w:val="001935C5"/>
    <w:rsid w:val="00193623"/>
    <w:rsid w:val="00193A0F"/>
    <w:rsid w:val="00193E64"/>
    <w:rsid w:val="00193F85"/>
    <w:rsid w:val="00195740"/>
    <w:rsid w:val="0019747C"/>
    <w:rsid w:val="00197FE8"/>
    <w:rsid w:val="001A2C25"/>
    <w:rsid w:val="001A2E83"/>
    <w:rsid w:val="001A3A01"/>
    <w:rsid w:val="001A4450"/>
    <w:rsid w:val="001A5057"/>
    <w:rsid w:val="001A557C"/>
    <w:rsid w:val="001A5911"/>
    <w:rsid w:val="001A6771"/>
    <w:rsid w:val="001A7540"/>
    <w:rsid w:val="001A776F"/>
    <w:rsid w:val="001A7B1F"/>
    <w:rsid w:val="001B0C20"/>
    <w:rsid w:val="001B232E"/>
    <w:rsid w:val="001B247E"/>
    <w:rsid w:val="001B3145"/>
    <w:rsid w:val="001B4ED2"/>
    <w:rsid w:val="001B56E7"/>
    <w:rsid w:val="001C0770"/>
    <w:rsid w:val="001C1793"/>
    <w:rsid w:val="001C2855"/>
    <w:rsid w:val="001C28B2"/>
    <w:rsid w:val="001C2B48"/>
    <w:rsid w:val="001C2B56"/>
    <w:rsid w:val="001C2E01"/>
    <w:rsid w:val="001C341D"/>
    <w:rsid w:val="001C3DDB"/>
    <w:rsid w:val="001C4627"/>
    <w:rsid w:val="001C4CCC"/>
    <w:rsid w:val="001C4E54"/>
    <w:rsid w:val="001C6198"/>
    <w:rsid w:val="001C6363"/>
    <w:rsid w:val="001C652B"/>
    <w:rsid w:val="001C74E7"/>
    <w:rsid w:val="001D0A05"/>
    <w:rsid w:val="001D0B25"/>
    <w:rsid w:val="001D1CE4"/>
    <w:rsid w:val="001D2FF7"/>
    <w:rsid w:val="001D31ED"/>
    <w:rsid w:val="001D4FCC"/>
    <w:rsid w:val="001E075D"/>
    <w:rsid w:val="001E099B"/>
    <w:rsid w:val="001E0B43"/>
    <w:rsid w:val="001E160F"/>
    <w:rsid w:val="001E3BDF"/>
    <w:rsid w:val="001E3C43"/>
    <w:rsid w:val="001E4416"/>
    <w:rsid w:val="001E533B"/>
    <w:rsid w:val="001E5663"/>
    <w:rsid w:val="001E6144"/>
    <w:rsid w:val="001E63F7"/>
    <w:rsid w:val="001E6EF9"/>
    <w:rsid w:val="001F0870"/>
    <w:rsid w:val="001F271B"/>
    <w:rsid w:val="001F2783"/>
    <w:rsid w:val="001F2784"/>
    <w:rsid w:val="001F501E"/>
    <w:rsid w:val="001F75B2"/>
    <w:rsid w:val="001F7796"/>
    <w:rsid w:val="001F7A38"/>
    <w:rsid w:val="001F7ED8"/>
    <w:rsid w:val="00200420"/>
    <w:rsid w:val="002016D2"/>
    <w:rsid w:val="002027CB"/>
    <w:rsid w:val="00202BC4"/>
    <w:rsid w:val="00202FF3"/>
    <w:rsid w:val="0020331F"/>
    <w:rsid w:val="00204E60"/>
    <w:rsid w:val="00205235"/>
    <w:rsid w:val="00207DB9"/>
    <w:rsid w:val="002103A2"/>
    <w:rsid w:val="00212AA7"/>
    <w:rsid w:val="00213102"/>
    <w:rsid w:val="002139EA"/>
    <w:rsid w:val="002143E7"/>
    <w:rsid w:val="00215D3E"/>
    <w:rsid w:val="00216993"/>
    <w:rsid w:val="00217A3D"/>
    <w:rsid w:val="00217DBD"/>
    <w:rsid w:val="00217F58"/>
    <w:rsid w:val="00217FB9"/>
    <w:rsid w:val="002211C6"/>
    <w:rsid w:val="00222899"/>
    <w:rsid w:val="00225857"/>
    <w:rsid w:val="00225E2F"/>
    <w:rsid w:val="00226947"/>
    <w:rsid w:val="0022719F"/>
    <w:rsid w:val="00227A13"/>
    <w:rsid w:val="002302DA"/>
    <w:rsid w:val="002308EB"/>
    <w:rsid w:val="00236654"/>
    <w:rsid w:val="00237D93"/>
    <w:rsid w:val="00237DE6"/>
    <w:rsid w:val="00240468"/>
    <w:rsid w:val="00240E16"/>
    <w:rsid w:val="00242B14"/>
    <w:rsid w:val="002433CA"/>
    <w:rsid w:val="00246125"/>
    <w:rsid w:val="00246D0B"/>
    <w:rsid w:val="00250138"/>
    <w:rsid w:val="002504DE"/>
    <w:rsid w:val="00250909"/>
    <w:rsid w:val="00251D0F"/>
    <w:rsid w:val="00251E39"/>
    <w:rsid w:val="00253772"/>
    <w:rsid w:val="00254CD8"/>
    <w:rsid w:val="002550E5"/>
    <w:rsid w:val="00255DA2"/>
    <w:rsid w:val="00261508"/>
    <w:rsid w:val="00262FEE"/>
    <w:rsid w:val="002630CA"/>
    <w:rsid w:val="002636D2"/>
    <w:rsid w:val="00263A90"/>
    <w:rsid w:val="002646BA"/>
    <w:rsid w:val="002657AD"/>
    <w:rsid w:val="00265C3E"/>
    <w:rsid w:val="00267ACB"/>
    <w:rsid w:val="00267B0E"/>
    <w:rsid w:val="00270302"/>
    <w:rsid w:val="00270958"/>
    <w:rsid w:val="002712DE"/>
    <w:rsid w:val="00271E0A"/>
    <w:rsid w:val="00272085"/>
    <w:rsid w:val="00272207"/>
    <w:rsid w:val="0027244D"/>
    <w:rsid w:val="00272FF1"/>
    <w:rsid w:val="00273A67"/>
    <w:rsid w:val="002751BD"/>
    <w:rsid w:val="002753D6"/>
    <w:rsid w:val="00276FC9"/>
    <w:rsid w:val="00280AB4"/>
    <w:rsid w:val="00280E52"/>
    <w:rsid w:val="002824E3"/>
    <w:rsid w:val="002825FD"/>
    <w:rsid w:val="0028268A"/>
    <w:rsid w:val="00282DC8"/>
    <w:rsid w:val="00282E65"/>
    <w:rsid w:val="002837F1"/>
    <w:rsid w:val="00283ACA"/>
    <w:rsid w:val="00283ED4"/>
    <w:rsid w:val="002847A2"/>
    <w:rsid w:val="00284A4A"/>
    <w:rsid w:val="002851B0"/>
    <w:rsid w:val="00286980"/>
    <w:rsid w:val="00286C3A"/>
    <w:rsid w:val="00286F90"/>
    <w:rsid w:val="002908C2"/>
    <w:rsid w:val="00291792"/>
    <w:rsid w:val="00291C60"/>
    <w:rsid w:val="00291D71"/>
    <w:rsid w:val="00291F4F"/>
    <w:rsid w:val="00292F1D"/>
    <w:rsid w:val="002934ED"/>
    <w:rsid w:val="00294443"/>
    <w:rsid w:val="0029444E"/>
    <w:rsid w:val="00294AAE"/>
    <w:rsid w:val="00294B6D"/>
    <w:rsid w:val="00294EA5"/>
    <w:rsid w:val="00294FA8"/>
    <w:rsid w:val="00296D7F"/>
    <w:rsid w:val="00296D9A"/>
    <w:rsid w:val="002A336C"/>
    <w:rsid w:val="002A34BB"/>
    <w:rsid w:val="002A3DA9"/>
    <w:rsid w:val="002A42DE"/>
    <w:rsid w:val="002A453B"/>
    <w:rsid w:val="002A4C10"/>
    <w:rsid w:val="002A4FA5"/>
    <w:rsid w:val="002A500E"/>
    <w:rsid w:val="002A5AB6"/>
    <w:rsid w:val="002A6485"/>
    <w:rsid w:val="002A6C35"/>
    <w:rsid w:val="002A76A2"/>
    <w:rsid w:val="002B155C"/>
    <w:rsid w:val="002B164E"/>
    <w:rsid w:val="002B172C"/>
    <w:rsid w:val="002B2B69"/>
    <w:rsid w:val="002B319D"/>
    <w:rsid w:val="002B50EB"/>
    <w:rsid w:val="002B5B66"/>
    <w:rsid w:val="002C129A"/>
    <w:rsid w:val="002C162A"/>
    <w:rsid w:val="002C2374"/>
    <w:rsid w:val="002C2A66"/>
    <w:rsid w:val="002C3BA7"/>
    <w:rsid w:val="002C441A"/>
    <w:rsid w:val="002C4832"/>
    <w:rsid w:val="002C496D"/>
    <w:rsid w:val="002C5873"/>
    <w:rsid w:val="002C6AC5"/>
    <w:rsid w:val="002C6BF6"/>
    <w:rsid w:val="002C6E6E"/>
    <w:rsid w:val="002D3E19"/>
    <w:rsid w:val="002D4414"/>
    <w:rsid w:val="002D792F"/>
    <w:rsid w:val="002E0636"/>
    <w:rsid w:val="002E0E9E"/>
    <w:rsid w:val="002E1F33"/>
    <w:rsid w:val="002E2FC5"/>
    <w:rsid w:val="002E3B7C"/>
    <w:rsid w:val="002E4017"/>
    <w:rsid w:val="002E4EFE"/>
    <w:rsid w:val="002E75B2"/>
    <w:rsid w:val="002E7A45"/>
    <w:rsid w:val="002F03A3"/>
    <w:rsid w:val="002F124F"/>
    <w:rsid w:val="002F2958"/>
    <w:rsid w:val="002F2A62"/>
    <w:rsid w:val="002F33F6"/>
    <w:rsid w:val="002F3A95"/>
    <w:rsid w:val="002F4149"/>
    <w:rsid w:val="002F4923"/>
    <w:rsid w:val="002F4C48"/>
    <w:rsid w:val="002F4C67"/>
    <w:rsid w:val="002F5F97"/>
    <w:rsid w:val="002F6A37"/>
    <w:rsid w:val="002F6EC6"/>
    <w:rsid w:val="002F7CAC"/>
    <w:rsid w:val="003024FD"/>
    <w:rsid w:val="003025E8"/>
    <w:rsid w:val="003028D5"/>
    <w:rsid w:val="00302DC5"/>
    <w:rsid w:val="00303913"/>
    <w:rsid w:val="0030430D"/>
    <w:rsid w:val="00304A06"/>
    <w:rsid w:val="00304BAE"/>
    <w:rsid w:val="00306ACC"/>
    <w:rsid w:val="00307B14"/>
    <w:rsid w:val="00312285"/>
    <w:rsid w:val="0031416D"/>
    <w:rsid w:val="00314B37"/>
    <w:rsid w:val="00315978"/>
    <w:rsid w:val="00315A8D"/>
    <w:rsid w:val="00315EEB"/>
    <w:rsid w:val="00316624"/>
    <w:rsid w:val="00316F81"/>
    <w:rsid w:val="00317FD9"/>
    <w:rsid w:val="003206BF"/>
    <w:rsid w:val="003216F9"/>
    <w:rsid w:val="00321F6A"/>
    <w:rsid w:val="003234BF"/>
    <w:rsid w:val="00323675"/>
    <w:rsid w:val="00323CCD"/>
    <w:rsid w:val="00323DFF"/>
    <w:rsid w:val="0032432D"/>
    <w:rsid w:val="00324555"/>
    <w:rsid w:val="00324558"/>
    <w:rsid w:val="00324C15"/>
    <w:rsid w:val="00325012"/>
    <w:rsid w:val="0032566F"/>
    <w:rsid w:val="00326168"/>
    <w:rsid w:val="003265D3"/>
    <w:rsid w:val="003266B8"/>
    <w:rsid w:val="00326D57"/>
    <w:rsid w:val="00327227"/>
    <w:rsid w:val="00330295"/>
    <w:rsid w:val="00330BBF"/>
    <w:rsid w:val="00330E5E"/>
    <w:rsid w:val="0033135A"/>
    <w:rsid w:val="003319D6"/>
    <w:rsid w:val="00331A0E"/>
    <w:rsid w:val="00331A81"/>
    <w:rsid w:val="00331E4B"/>
    <w:rsid w:val="003327A1"/>
    <w:rsid w:val="003327BD"/>
    <w:rsid w:val="00332D3D"/>
    <w:rsid w:val="00333E10"/>
    <w:rsid w:val="00335B86"/>
    <w:rsid w:val="00335C8C"/>
    <w:rsid w:val="003365F9"/>
    <w:rsid w:val="00337205"/>
    <w:rsid w:val="0034171A"/>
    <w:rsid w:val="00341B74"/>
    <w:rsid w:val="00342967"/>
    <w:rsid w:val="003437C2"/>
    <w:rsid w:val="00343B4D"/>
    <w:rsid w:val="003459A2"/>
    <w:rsid w:val="00346524"/>
    <w:rsid w:val="003479A6"/>
    <w:rsid w:val="00347D57"/>
    <w:rsid w:val="003518C3"/>
    <w:rsid w:val="00351E6C"/>
    <w:rsid w:val="00351FBB"/>
    <w:rsid w:val="0035400D"/>
    <w:rsid w:val="0035506E"/>
    <w:rsid w:val="00355610"/>
    <w:rsid w:val="00356795"/>
    <w:rsid w:val="00356889"/>
    <w:rsid w:val="00356FB1"/>
    <w:rsid w:val="00357A64"/>
    <w:rsid w:val="0036309E"/>
    <w:rsid w:val="0036396F"/>
    <w:rsid w:val="00363A4F"/>
    <w:rsid w:val="0036482A"/>
    <w:rsid w:val="0036577D"/>
    <w:rsid w:val="00365C2F"/>
    <w:rsid w:val="003678B9"/>
    <w:rsid w:val="00370839"/>
    <w:rsid w:val="0037094D"/>
    <w:rsid w:val="00371D8F"/>
    <w:rsid w:val="00373C9A"/>
    <w:rsid w:val="00373DFD"/>
    <w:rsid w:val="003749DA"/>
    <w:rsid w:val="00376B8B"/>
    <w:rsid w:val="00377B73"/>
    <w:rsid w:val="00377BA3"/>
    <w:rsid w:val="003800A6"/>
    <w:rsid w:val="003807E6"/>
    <w:rsid w:val="0038168F"/>
    <w:rsid w:val="00381870"/>
    <w:rsid w:val="00382232"/>
    <w:rsid w:val="0038266B"/>
    <w:rsid w:val="0038324C"/>
    <w:rsid w:val="00384362"/>
    <w:rsid w:val="00385247"/>
    <w:rsid w:val="0038557A"/>
    <w:rsid w:val="0038560C"/>
    <w:rsid w:val="00386073"/>
    <w:rsid w:val="00390A97"/>
    <w:rsid w:val="00390C6B"/>
    <w:rsid w:val="0039355F"/>
    <w:rsid w:val="00393790"/>
    <w:rsid w:val="00393928"/>
    <w:rsid w:val="00393A59"/>
    <w:rsid w:val="00393CEB"/>
    <w:rsid w:val="00394E04"/>
    <w:rsid w:val="003961C5"/>
    <w:rsid w:val="00396677"/>
    <w:rsid w:val="003968D1"/>
    <w:rsid w:val="00397DC7"/>
    <w:rsid w:val="003A074E"/>
    <w:rsid w:val="003A1A16"/>
    <w:rsid w:val="003A1B84"/>
    <w:rsid w:val="003A2243"/>
    <w:rsid w:val="003A229E"/>
    <w:rsid w:val="003A322F"/>
    <w:rsid w:val="003A341D"/>
    <w:rsid w:val="003A3744"/>
    <w:rsid w:val="003A3F91"/>
    <w:rsid w:val="003A5597"/>
    <w:rsid w:val="003A5BA6"/>
    <w:rsid w:val="003A6A13"/>
    <w:rsid w:val="003A6C87"/>
    <w:rsid w:val="003A7997"/>
    <w:rsid w:val="003B2236"/>
    <w:rsid w:val="003B2421"/>
    <w:rsid w:val="003B3603"/>
    <w:rsid w:val="003B56CF"/>
    <w:rsid w:val="003C104F"/>
    <w:rsid w:val="003C3C65"/>
    <w:rsid w:val="003C7E82"/>
    <w:rsid w:val="003D1A13"/>
    <w:rsid w:val="003D2F5E"/>
    <w:rsid w:val="003D3F4B"/>
    <w:rsid w:val="003D41F7"/>
    <w:rsid w:val="003D4955"/>
    <w:rsid w:val="003D56D5"/>
    <w:rsid w:val="003D7768"/>
    <w:rsid w:val="003E0317"/>
    <w:rsid w:val="003E0484"/>
    <w:rsid w:val="003E137D"/>
    <w:rsid w:val="003E162C"/>
    <w:rsid w:val="003E1A65"/>
    <w:rsid w:val="003E2CDB"/>
    <w:rsid w:val="003E37E7"/>
    <w:rsid w:val="003E4B5F"/>
    <w:rsid w:val="003E5037"/>
    <w:rsid w:val="003E5395"/>
    <w:rsid w:val="003E5B8F"/>
    <w:rsid w:val="003E7250"/>
    <w:rsid w:val="003E762C"/>
    <w:rsid w:val="003E7830"/>
    <w:rsid w:val="003E7CAC"/>
    <w:rsid w:val="003E7D5B"/>
    <w:rsid w:val="003F0E7D"/>
    <w:rsid w:val="003F1375"/>
    <w:rsid w:val="003F257D"/>
    <w:rsid w:val="003F3641"/>
    <w:rsid w:val="003F3D79"/>
    <w:rsid w:val="003F466D"/>
    <w:rsid w:val="003F4C2C"/>
    <w:rsid w:val="003F4C44"/>
    <w:rsid w:val="003F5182"/>
    <w:rsid w:val="003F5211"/>
    <w:rsid w:val="003F5CDF"/>
    <w:rsid w:val="00400417"/>
    <w:rsid w:val="00401830"/>
    <w:rsid w:val="00402215"/>
    <w:rsid w:val="00402B51"/>
    <w:rsid w:val="00402E88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E88"/>
    <w:rsid w:val="00410F43"/>
    <w:rsid w:val="00411598"/>
    <w:rsid w:val="0041263C"/>
    <w:rsid w:val="00413855"/>
    <w:rsid w:val="00413F40"/>
    <w:rsid w:val="0041401B"/>
    <w:rsid w:val="00414DFC"/>
    <w:rsid w:val="00415BA7"/>
    <w:rsid w:val="00416304"/>
    <w:rsid w:val="00417515"/>
    <w:rsid w:val="0041753D"/>
    <w:rsid w:val="00417880"/>
    <w:rsid w:val="00420A1C"/>
    <w:rsid w:val="00420D28"/>
    <w:rsid w:val="00420D54"/>
    <w:rsid w:val="004210B3"/>
    <w:rsid w:val="004221CA"/>
    <w:rsid w:val="00422B34"/>
    <w:rsid w:val="004259B7"/>
    <w:rsid w:val="00425BF4"/>
    <w:rsid w:val="00425F2B"/>
    <w:rsid w:val="00431325"/>
    <w:rsid w:val="00433348"/>
    <w:rsid w:val="004333E3"/>
    <w:rsid w:val="004334E1"/>
    <w:rsid w:val="00433615"/>
    <w:rsid w:val="004346E4"/>
    <w:rsid w:val="00434C9D"/>
    <w:rsid w:val="00435A05"/>
    <w:rsid w:val="00435C0A"/>
    <w:rsid w:val="004363EA"/>
    <w:rsid w:val="00436DD2"/>
    <w:rsid w:val="00437EB7"/>
    <w:rsid w:val="004404C2"/>
    <w:rsid w:val="00440E59"/>
    <w:rsid w:val="004410C5"/>
    <w:rsid w:val="00442AFC"/>
    <w:rsid w:val="00442CCD"/>
    <w:rsid w:val="0044397E"/>
    <w:rsid w:val="00443C1E"/>
    <w:rsid w:val="0044414F"/>
    <w:rsid w:val="00444B0A"/>
    <w:rsid w:val="00445573"/>
    <w:rsid w:val="00445922"/>
    <w:rsid w:val="00445D11"/>
    <w:rsid w:val="004549B1"/>
    <w:rsid w:val="00455970"/>
    <w:rsid w:val="00455D58"/>
    <w:rsid w:val="00456166"/>
    <w:rsid w:val="00457326"/>
    <w:rsid w:val="004575FA"/>
    <w:rsid w:val="00457C31"/>
    <w:rsid w:val="004604A6"/>
    <w:rsid w:val="0046160D"/>
    <w:rsid w:val="0046201B"/>
    <w:rsid w:val="00462447"/>
    <w:rsid w:val="00462F93"/>
    <w:rsid w:val="00463189"/>
    <w:rsid w:val="004633C6"/>
    <w:rsid w:val="00465DAA"/>
    <w:rsid w:val="00466865"/>
    <w:rsid w:val="00467707"/>
    <w:rsid w:val="0047078A"/>
    <w:rsid w:val="004708AE"/>
    <w:rsid w:val="00471C56"/>
    <w:rsid w:val="00477962"/>
    <w:rsid w:val="00477A48"/>
    <w:rsid w:val="00480C12"/>
    <w:rsid w:val="0048109A"/>
    <w:rsid w:val="00481691"/>
    <w:rsid w:val="00483495"/>
    <w:rsid w:val="00485A23"/>
    <w:rsid w:val="00485BAB"/>
    <w:rsid w:val="00485CF7"/>
    <w:rsid w:val="00486F39"/>
    <w:rsid w:val="004879DA"/>
    <w:rsid w:val="004904EE"/>
    <w:rsid w:val="00491547"/>
    <w:rsid w:val="00491E04"/>
    <w:rsid w:val="004928F1"/>
    <w:rsid w:val="0049461E"/>
    <w:rsid w:val="004949B3"/>
    <w:rsid w:val="00494EF5"/>
    <w:rsid w:val="004950FB"/>
    <w:rsid w:val="00495815"/>
    <w:rsid w:val="00496104"/>
    <w:rsid w:val="00496C1C"/>
    <w:rsid w:val="00496F52"/>
    <w:rsid w:val="00496FFF"/>
    <w:rsid w:val="00497F87"/>
    <w:rsid w:val="004A0752"/>
    <w:rsid w:val="004A173A"/>
    <w:rsid w:val="004A1924"/>
    <w:rsid w:val="004A19E5"/>
    <w:rsid w:val="004A1D3D"/>
    <w:rsid w:val="004A2525"/>
    <w:rsid w:val="004A26E4"/>
    <w:rsid w:val="004A378D"/>
    <w:rsid w:val="004A37BD"/>
    <w:rsid w:val="004A3C08"/>
    <w:rsid w:val="004A44B9"/>
    <w:rsid w:val="004A542D"/>
    <w:rsid w:val="004A5D5B"/>
    <w:rsid w:val="004A614F"/>
    <w:rsid w:val="004A7799"/>
    <w:rsid w:val="004B10C3"/>
    <w:rsid w:val="004B15FE"/>
    <w:rsid w:val="004B3202"/>
    <w:rsid w:val="004B3C54"/>
    <w:rsid w:val="004B4EED"/>
    <w:rsid w:val="004B4F4A"/>
    <w:rsid w:val="004B50BD"/>
    <w:rsid w:val="004B51F9"/>
    <w:rsid w:val="004C0277"/>
    <w:rsid w:val="004C10CA"/>
    <w:rsid w:val="004C15E0"/>
    <w:rsid w:val="004C2191"/>
    <w:rsid w:val="004C24AA"/>
    <w:rsid w:val="004C3187"/>
    <w:rsid w:val="004C3AF1"/>
    <w:rsid w:val="004C3FAD"/>
    <w:rsid w:val="004C4659"/>
    <w:rsid w:val="004C4E14"/>
    <w:rsid w:val="004C6DC8"/>
    <w:rsid w:val="004D1286"/>
    <w:rsid w:val="004D2B06"/>
    <w:rsid w:val="004D2B97"/>
    <w:rsid w:val="004D3064"/>
    <w:rsid w:val="004D3143"/>
    <w:rsid w:val="004D3D49"/>
    <w:rsid w:val="004D4F44"/>
    <w:rsid w:val="004D545E"/>
    <w:rsid w:val="004D60F3"/>
    <w:rsid w:val="004D77E1"/>
    <w:rsid w:val="004E0C5D"/>
    <w:rsid w:val="004E1551"/>
    <w:rsid w:val="004E2C9E"/>
    <w:rsid w:val="004E39DE"/>
    <w:rsid w:val="004E4754"/>
    <w:rsid w:val="004E484B"/>
    <w:rsid w:val="004E495E"/>
    <w:rsid w:val="004E5BC8"/>
    <w:rsid w:val="004E5EE4"/>
    <w:rsid w:val="004E5F82"/>
    <w:rsid w:val="004F05D6"/>
    <w:rsid w:val="004F14CC"/>
    <w:rsid w:val="004F163A"/>
    <w:rsid w:val="004F1BC7"/>
    <w:rsid w:val="004F271A"/>
    <w:rsid w:val="004F3097"/>
    <w:rsid w:val="004F38BC"/>
    <w:rsid w:val="004F4014"/>
    <w:rsid w:val="004F50F9"/>
    <w:rsid w:val="004F7245"/>
    <w:rsid w:val="004F7B67"/>
    <w:rsid w:val="004F7B89"/>
    <w:rsid w:val="004F7FC2"/>
    <w:rsid w:val="005007DA"/>
    <w:rsid w:val="005028D8"/>
    <w:rsid w:val="00502A02"/>
    <w:rsid w:val="00503BE4"/>
    <w:rsid w:val="00504008"/>
    <w:rsid w:val="0050443C"/>
    <w:rsid w:val="0050544E"/>
    <w:rsid w:val="005060A8"/>
    <w:rsid w:val="00506909"/>
    <w:rsid w:val="00507241"/>
    <w:rsid w:val="005103D3"/>
    <w:rsid w:val="0051114A"/>
    <w:rsid w:val="0051232F"/>
    <w:rsid w:val="005130B6"/>
    <w:rsid w:val="0051342C"/>
    <w:rsid w:val="005141AD"/>
    <w:rsid w:val="005143A8"/>
    <w:rsid w:val="00514EF9"/>
    <w:rsid w:val="005158D4"/>
    <w:rsid w:val="0052073E"/>
    <w:rsid w:val="005208C9"/>
    <w:rsid w:val="005213B0"/>
    <w:rsid w:val="00521F6E"/>
    <w:rsid w:val="00523AE5"/>
    <w:rsid w:val="0052744C"/>
    <w:rsid w:val="00527E30"/>
    <w:rsid w:val="00530C9D"/>
    <w:rsid w:val="00531878"/>
    <w:rsid w:val="00531A05"/>
    <w:rsid w:val="0053268A"/>
    <w:rsid w:val="0053328F"/>
    <w:rsid w:val="00533549"/>
    <w:rsid w:val="00533B8A"/>
    <w:rsid w:val="00535700"/>
    <w:rsid w:val="005400E8"/>
    <w:rsid w:val="005403DA"/>
    <w:rsid w:val="005407D3"/>
    <w:rsid w:val="0054169E"/>
    <w:rsid w:val="00541711"/>
    <w:rsid w:val="00541A76"/>
    <w:rsid w:val="00542B6D"/>
    <w:rsid w:val="00542F7C"/>
    <w:rsid w:val="005453C5"/>
    <w:rsid w:val="00545C0A"/>
    <w:rsid w:val="00546588"/>
    <w:rsid w:val="00547A86"/>
    <w:rsid w:val="00547AC6"/>
    <w:rsid w:val="00547B7B"/>
    <w:rsid w:val="00547F33"/>
    <w:rsid w:val="00550F1B"/>
    <w:rsid w:val="00551050"/>
    <w:rsid w:val="00551980"/>
    <w:rsid w:val="00552B1D"/>
    <w:rsid w:val="00553B14"/>
    <w:rsid w:val="00553E5D"/>
    <w:rsid w:val="00554188"/>
    <w:rsid w:val="005544F5"/>
    <w:rsid w:val="005556DC"/>
    <w:rsid w:val="00555755"/>
    <w:rsid w:val="00555856"/>
    <w:rsid w:val="00555FAC"/>
    <w:rsid w:val="005611F5"/>
    <w:rsid w:val="005621E0"/>
    <w:rsid w:val="00562FA4"/>
    <w:rsid w:val="005648AB"/>
    <w:rsid w:val="00564A66"/>
    <w:rsid w:val="00565613"/>
    <w:rsid w:val="0056562A"/>
    <w:rsid w:val="00565649"/>
    <w:rsid w:val="005674D2"/>
    <w:rsid w:val="005704F6"/>
    <w:rsid w:val="00570AB5"/>
    <w:rsid w:val="005756FE"/>
    <w:rsid w:val="00577251"/>
    <w:rsid w:val="005775BC"/>
    <w:rsid w:val="005778D1"/>
    <w:rsid w:val="005801A6"/>
    <w:rsid w:val="005823C2"/>
    <w:rsid w:val="00582DDF"/>
    <w:rsid w:val="005861CF"/>
    <w:rsid w:val="00586A95"/>
    <w:rsid w:val="00586E8B"/>
    <w:rsid w:val="00587F44"/>
    <w:rsid w:val="00591B07"/>
    <w:rsid w:val="0059338C"/>
    <w:rsid w:val="005945FE"/>
    <w:rsid w:val="00594C9B"/>
    <w:rsid w:val="00596626"/>
    <w:rsid w:val="005972C2"/>
    <w:rsid w:val="005A00E9"/>
    <w:rsid w:val="005A03CE"/>
    <w:rsid w:val="005A2929"/>
    <w:rsid w:val="005A3AF6"/>
    <w:rsid w:val="005A46CB"/>
    <w:rsid w:val="005A4DAE"/>
    <w:rsid w:val="005A59F7"/>
    <w:rsid w:val="005A5DDD"/>
    <w:rsid w:val="005A629F"/>
    <w:rsid w:val="005A6BC8"/>
    <w:rsid w:val="005A717E"/>
    <w:rsid w:val="005A7195"/>
    <w:rsid w:val="005A76E9"/>
    <w:rsid w:val="005B039B"/>
    <w:rsid w:val="005B116F"/>
    <w:rsid w:val="005B2580"/>
    <w:rsid w:val="005B2E4F"/>
    <w:rsid w:val="005B319A"/>
    <w:rsid w:val="005B3231"/>
    <w:rsid w:val="005B3264"/>
    <w:rsid w:val="005B33FE"/>
    <w:rsid w:val="005B497E"/>
    <w:rsid w:val="005B4B0A"/>
    <w:rsid w:val="005B4DF7"/>
    <w:rsid w:val="005B5FCB"/>
    <w:rsid w:val="005B642C"/>
    <w:rsid w:val="005B726B"/>
    <w:rsid w:val="005B7F90"/>
    <w:rsid w:val="005C12C3"/>
    <w:rsid w:val="005C17AE"/>
    <w:rsid w:val="005C1E8C"/>
    <w:rsid w:val="005C24B8"/>
    <w:rsid w:val="005C38A0"/>
    <w:rsid w:val="005C48E8"/>
    <w:rsid w:val="005C50ED"/>
    <w:rsid w:val="005C55EA"/>
    <w:rsid w:val="005C598E"/>
    <w:rsid w:val="005C61AF"/>
    <w:rsid w:val="005C62B1"/>
    <w:rsid w:val="005C6E1A"/>
    <w:rsid w:val="005C7766"/>
    <w:rsid w:val="005D05C9"/>
    <w:rsid w:val="005D0F5D"/>
    <w:rsid w:val="005D11EE"/>
    <w:rsid w:val="005D187B"/>
    <w:rsid w:val="005D2AEA"/>
    <w:rsid w:val="005D54DF"/>
    <w:rsid w:val="005D5ECE"/>
    <w:rsid w:val="005D7221"/>
    <w:rsid w:val="005D7DF9"/>
    <w:rsid w:val="005D7E8B"/>
    <w:rsid w:val="005E1B66"/>
    <w:rsid w:val="005E36E2"/>
    <w:rsid w:val="005E4E06"/>
    <w:rsid w:val="005E6BE0"/>
    <w:rsid w:val="005E6BED"/>
    <w:rsid w:val="005E7BFE"/>
    <w:rsid w:val="005F18D8"/>
    <w:rsid w:val="005F299C"/>
    <w:rsid w:val="005F33E2"/>
    <w:rsid w:val="005F3504"/>
    <w:rsid w:val="005F3769"/>
    <w:rsid w:val="005F3D30"/>
    <w:rsid w:val="005F454E"/>
    <w:rsid w:val="005F5A07"/>
    <w:rsid w:val="005F6218"/>
    <w:rsid w:val="005F7C1F"/>
    <w:rsid w:val="0060018D"/>
    <w:rsid w:val="00600492"/>
    <w:rsid w:val="006015F6"/>
    <w:rsid w:val="00601736"/>
    <w:rsid w:val="006017B8"/>
    <w:rsid w:val="0060323D"/>
    <w:rsid w:val="00604294"/>
    <w:rsid w:val="00606622"/>
    <w:rsid w:val="0060697C"/>
    <w:rsid w:val="00606BE9"/>
    <w:rsid w:val="00606C8D"/>
    <w:rsid w:val="00610426"/>
    <w:rsid w:val="006106B5"/>
    <w:rsid w:val="006109BF"/>
    <w:rsid w:val="00610ABC"/>
    <w:rsid w:val="006117F1"/>
    <w:rsid w:val="00612051"/>
    <w:rsid w:val="0061262F"/>
    <w:rsid w:val="00613618"/>
    <w:rsid w:val="00614819"/>
    <w:rsid w:val="00614F76"/>
    <w:rsid w:val="0061588E"/>
    <w:rsid w:val="00617977"/>
    <w:rsid w:val="00621AD4"/>
    <w:rsid w:val="0062225F"/>
    <w:rsid w:val="00623013"/>
    <w:rsid w:val="00623565"/>
    <w:rsid w:val="00623F5D"/>
    <w:rsid w:val="00624582"/>
    <w:rsid w:val="006245A6"/>
    <w:rsid w:val="00625510"/>
    <w:rsid w:val="006264BF"/>
    <w:rsid w:val="0062655D"/>
    <w:rsid w:val="0062675B"/>
    <w:rsid w:val="00627C8E"/>
    <w:rsid w:val="00630F20"/>
    <w:rsid w:val="006311DE"/>
    <w:rsid w:val="0063155C"/>
    <w:rsid w:val="00631B88"/>
    <w:rsid w:val="00631D20"/>
    <w:rsid w:val="00631D51"/>
    <w:rsid w:val="00632341"/>
    <w:rsid w:val="0063246F"/>
    <w:rsid w:val="00634C6F"/>
    <w:rsid w:val="00636965"/>
    <w:rsid w:val="0064054A"/>
    <w:rsid w:val="00640570"/>
    <w:rsid w:val="00641301"/>
    <w:rsid w:val="006421F3"/>
    <w:rsid w:val="006428A4"/>
    <w:rsid w:val="00643033"/>
    <w:rsid w:val="0064342A"/>
    <w:rsid w:val="00643FC9"/>
    <w:rsid w:val="00644352"/>
    <w:rsid w:val="00644C0A"/>
    <w:rsid w:val="00645772"/>
    <w:rsid w:val="00646934"/>
    <w:rsid w:val="006469DF"/>
    <w:rsid w:val="00646B8A"/>
    <w:rsid w:val="006528CF"/>
    <w:rsid w:val="0065495B"/>
    <w:rsid w:val="00654B5E"/>
    <w:rsid w:val="00655649"/>
    <w:rsid w:val="0065591A"/>
    <w:rsid w:val="00655CDC"/>
    <w:rsid w:val="006576CE"/>
    <w:rsid w:val="00657D87"/>
    <w:rsid w:val="00663FC7"/>
    <w:rsid w:val="00664048"/>
    <w:rsid w:val="006642B2"/>
    <w:rsid w:val="006655D8"/>
    <w:rsid w:val="0066629C"/>
    <w:rsid w:val="00666E9E"/>
    <w:rsid w:val="0066739C"/>
    <w:rsid w:val="0067032B"/>
    <w:rsid w:val="00671507"/>
    <w:rsid w:val="0067244B"/>
    <w:rsid w:val="00672993"/>
    <w:rsid w:val="006751C3"/>
    <w:rsid w:val="006762A3"/>
    <w:rsid w:val="006764B9"/>
    <w:rsid w:val="00676A84"/>
    <w:rsid w:val="00676E4F"/>
    <w:rsid w:val="00680101"/>
    <w:rsid w:val="00682102"/>
    <w:rsid w:val="006829CC"/>
    <w:rsid w:val="00687041"/>
    <w:rsid w:val="00690832"/>
    <w:rsid w:val="00692CAC"/>
    <w:rsid w:val="00692D0F"/>
    <w:rsid w:val="0069311A"/>
    <w:rsid w:val="00694DD8"/>
    <w:rsid w:val="00694F1D"/>
    <w:rsid w:val="006958C0"/>
    <w:rsid w:val="00695F82"/>
    <w:rsid w:val="006A072D"/>
    <w:rsid w:val="006A0DE4"/>
    <w:rsid w:val="006A1150"/>
    <w:rsid w:val="006A2FB9"/>
    <w:rsid w:val="006A420A"/>
    <w:rsid w:val="006A5269"/>
    <w:rsid w:val="006A568A"/>
    <w:rsid w:val="006A5704"/>
    <w:rsid w:val="006A7ACF"/>
    <w:rsid w:val="006B1A75"/>
    <w:rsid w:val="006B1D65"/>
    <w:rsid w:val="006B28C2"/>
    <w:rsid w:val="006B2E86"/>
    <w:rsid w:val="006B3039"/>
    <w:rsid w:val="006B38D9"/>
    <w:rsid w:val="006B5A36"/>
    <w:rsid w:val="006B5E7E"/>
    <w:rsid w:val="006B5E92"/>
    <w:rsid w:val="006B681E"/>
    <w:rsid w:val="006B6E9D"/>
    <w:rsid w:val="006B7E21"/>
    <w:rsid w:val="006C1F7F"/>
    <w:rsid w:val="006C2838"/>
    <w:rsid w:val="006C2D9F"/>
    <w:rsid w:val="006C2FF0"/>
    <w:rsid w:val="006C3D6E"/>
    <w:rsid w:val="006C401E"/>
    <w:rsid w:val="006C43CB"/>
    <w:rsid w:val="006C4FAD"/>
    <w:rsid w:val="006C5E0C"/>
    <w:rsid w:val="006D0019"/>
    <w:rsid w:val="006D272B"/>
    <w:rsid w:val="006D2DFF"/>
    <w:rsid w:val="006D2E3B"/>
    <w:rsid w:val="006D2FFD"/>
    <w:rsid w:val="006D385D"/>
    <w:rsid w:val="006D4E5E"/>
    <w:rsid w:val="006D4F42"/>
    <w:rsid w:val="006D5904"/>
    <w:rsid w:val="006D5F4E"/>
    <w:rsid w:val="006D71ED"/>
    <w:rsid w:val="006E1A65"/>
    <w:rsid w:val="006E269C"/>
    <w:rsid w:val="006E278C"/>
    <w:rsid w:val="006E2962"/>
    <w:rsid w:val="006E37A6"/>
    <w:rsid w:val="006E3F5F"/>
    <w:rsid w:val="006E5A22"/>
    <w:rsid w:val="006E5FC3"/>
    <w:rsid w:val="006E60AA"/>
    <w:rsid w:val="006E6B7E"/>
    <w:rsid w:val="006E7B21"/>
    <w:rsid w:val="006F00FB"/>
    <w:rsid w:val="006F07EB"/>
    <w:rsid w:val="006F14E5"/>
    <w:rsid w:val="006F2BC9"/>
    <w:rsid w:val="006F2DFE"/>
    <w:rsid w:val="006F3985"/>
    <w:rsid w:val="006F41AB"/>
    <w:rsid w:val="006F46F7"/>
    <w:rsid w:val="006F4A43"/>
    <w:rsid w:val="006F4D7D"/>
    <w:rsid w:val="006F5306"/>
    <w:rsid w:val="006F6372"/>
    <w:rsid w:val="006F68F0"/>
    <w:rsid w:val="00701BDB"/>
    <w:rsid w:val="00701D20"/>
    <w:rsid w:val="00702472"/>
    <w:rsid w:val="00702B08"/>
    <w:rsid w:val="00702DD3"/>
    <w:rsid w:val="00704832"/>
    <w:rsid w:val="00704FBF"/>
    <w:rsid w:val="00704FF6"/>
    <w:rsid w:val="00705B5A"/>
    <w:rsid w:val="007066D0"/>
    <w:rsid w:val="00710D43"/>
    <w:rsid w:val="007116C4"/>
    <w:rsid w:val="00713183"/>
    <w:rsid w:val="007149C0"/>
    <w:rsid w:val="00714BA3"/>
    <w:rsid w:val="007155D1"/>
    <w:rsid w:val="00717C4D"/>
    <w:rsid w:val="007213A5"/>
    <w:rsid w:val="00722EC5"/>
    <w:rsid w:val="00723B9C"/>
    <w:rsid w:val="0072444D"/>
    <w:rsid w:val="00724B15"/>
    <w:rsid w:val="007252B1"/>
    <w:rsid w:val="00725B93"/>
    <w:rsid w:val="00725EA8"/>
    <w:rsid w:val="00727347"/>
    <w:rsid w:val="007279E9"/>
    <w:rsid w:val="00730340"/>
    <w:rsid w:val="007308C4"/>
    <w:rsid w:val="007308E3"/>
    <w:rsid w:val="00730989"/>
    <w:rsid w:val="0073143F"/>
    <w:rsid w:val="00731B49"/>
    <w:rsid w:val="00732540"/>
    <w:rsid w:val="00733ED1"/>
    <w:rsid w:val="00734BE4"/>
    <w:rsid w:val="00735B70"/>
    <w:rsid w:val="00735DF6"/>
    <w:rsid w:val="007361D7"/>
    <w:rsid w:val="0073690F"/>
    <w:rsid w:val="00736D86"/>
    <w:rsid w:val="00737038"/>
    <w:rsid w:val="007404F1"/>
    <w:rsid w:val="00740E92"/>
    <w:rsid w:val="00740EE0"/>
    <w:rsid w:val="0074190F"/>
    <w:rsid w:val="00742058"/>
    <w:rsid w:val="00742065"/>
    <w:rsid w:val="00742C09"/>
    <w:rsid w:val="0074334C"/>
    <w:rsid w:val="007474D7"/>
    <w:rsid w:val="0074753E"/>
    <w:rsid w:val="00747A8D"/>
    <w:rsid w:val="0075124F"/>
    <w:rsid w:val="00751E0F"/>
    <w:rsid w:val="00752CA8"/>
    <w:rsid w:val="00752FBA"/>
    <w:rsid w:val="00752FF2"/>
    <w:rsid w:val="0075352E"/>
    <w:rsid w:val="0075364E"/>
    <w:rsid w:val="007568F9"/>
    <w:rsid w:val="00756A44"/>
    <w:rsid w:val="00760A9B"/>
    <w:rsid w:val="00760CCE"/>
    <w:rsid w:val="0076246B"/>
    <w:rsid w:val="00762B02"/>
    <w:rsid w:val="00762FDA"/>
    <w:rsid w:val="00763134"/>
    <w:rsid w:val="007633CF"/>
    <w:rsid w:val="007639B3"/>
    <w:rsid w:val="007644FD"/>
    <w:rsid w:val="00764552"/>
    <w:rsid w:val="0076478A"/>
    <w:rsid w:val="00765C02"/>
    <w:rsid w:val="0076726D"/>
    <w:rsid w:val="007679D8"/>
    <w:rsid w:val="00767CBA"/>
    <w:rsid w:val="00770339"/>
    <w:rsid w:val="00771355"/>
    <w:rsid w:val="007729A2"/>
    <w:rsid w:val="00773DF3"/>
    <w:rsid w:val="0077436E"/>
    <w:rsid w:val="007758BC"/>
    <w:rsid w:val="0077607E"/>
    <w:rsid w:val="007807B1"/>
    <w:rsid w:val="007812D4"/>
    <w:rsid w:val="007815AE"/>
    <w:rsid w:val="007822A7"/>
    <w:rsid w:val="00783A5F"/>
    <w:rsid w:val="0078427B"/>
    <w:rsid w:val="007845B6"/>
    <w:rsid w:val="00786197"/>
    <w:rsid w:val="00786534"/>
    <w:rsid w:val="00787B2C"/>
    <w:rsid w:val="00790D83"/>
    <w:rsid w:val="0079323A"/>
    <w:rsid w:val="00793514"/>
    <w:rsid w:val="0079410E"/>
    <w:rsid w:val="00794955"/>
    <w:rsid w:val="00794B87"/>
    <w:rsid w:val="00794DF1"/>
    <w:rsid w:val="00795727"/>
    <w:rsid w:val="00795BC6"/>
    <w:rsid w:val="00795C94"/>
    <w:rsid w:val="0079776B"/>
    <w:rsid w:val="007977D5"/>
    <w:rsid w:val="007979DF"/>
    <w:rsid w:val="00797D48"/>
    <w:rsid w:val="007A09E2"/>
    <w:rsid w:val="007A1EAC"/>
    <w:rsid w:val="007A337C"/>
    <w:rsid w:val="007A558F"/>
    <w:rsid w:val="007A570F"/>
    <w:rsid w:val="007A5862"/>
    <w:rsid w:val="007A5BC1"/>
    <w:rsid w:val="007A6C48"/>
    <w:rsid w:val="007A724F"/>
    <w:rsid w:val="007A7B9E"/>
    <w:rsid w:val="007B0747"/>
    <w:rsid w:val="007B0806"/>
    <w:rsid w:val="007B0C6D"/>
    <w:rsid w:val="007B0CC3"/>
    <w:rsid w:val="007B1032"/>
    <w:rsid w:val="007B1471"/>
    <w:rsid w:val="007B2F6D"/>
    <w:rsid w:val="007B4F4B"/>
    <w:rsid w:val="007B67A1"/>
    <w:rsid w:val="007B67C1"/>
    <w:rsid w:val="007B69D7"/>
    <w:rsid w:val="007B739F"/>
    <w:rsid w:val="007B7AEC"/>
    <w:rsid w:val="007C1701"/>
    <w:rsid w:val="007C2245"/>
    <w:rsid w:val="007C328D"/>
    <w:rsid w:val="007C459F"/>
    <w:rsid w:val="007C4F11"/>
    <w:rsid w:val="007C71B8"/>
    <w:rsid w:val="007D0C05"/>
    <w:rsid w:val="007D2834"/>
    <w:rsid w:val="007D2AA9"/>
    <w:rsid w:val="007D2FD7"/>
    <w:rsid w:val="007D3F27"/>
    <w:rsid w:val="007D3FAD"/>
    <w:rsid w:val="007D4C25"/>
    <w:rsid w:val="007D56C8"/>
    <w:rsid w:val="007E103F"/>
    <w:rsid w:val="007E2A25"/>
    <w:rsid w:val="007E3F39"/>
    <w:rsid w:val="007E40E4"/>
    <w:rsid w:val="007E4246"/>
    <w:rsid w:val="007E5FC7"/>
    <w:rsid w:val="007E790B"/>
    <w:rsid w:val="007F0403"/>
    <w:rsid w:val="007F0575"/>
    <w:rsid w:val="007F061C"/>
    <w:rsid w:val="007F13AA"/>
    <w:rsid w:val="007F2BFE"/>
    <w:rsid w:val="007F4323"/>
    <w:rsid w:val="007F4A3E"/>
    <w:rsid w:val="007F524E"/>
    <w:rsid w:val="007F7B3F"/>
    <w:rsid w:val="007F7F5D"/>
    <w:rsid w:val="008002ED"/>
    <w:rsid w:val="00802107"/>
    <w:rsid w:val="00803C35"/>
    <w:rsid w:val="008048DC"/>
    <w:rsid w:val="00806A05"/>
    <w:rsid w:val="0080714A"/>
    <w:rsid w:val="0080728A"/>
    <w:rsid w:val="0080789C"/>
    <w:rsid w:val="00810DA3"/>
    <w:rsid w:val="008118B5"/>
    <w:rsid w:val="008133D2"/>
    <w:rsid w:val="00814650"/>
    <w:rsid w:val="00815450"/>
    <w:rsid w:val="008155BA"/>
    <w:rsid w:val="008161FE"/>
    <w:rsid w:val="00816D84"/>
    <w:rsid w:val="008170AF"/>
    <w:rsid w:val="00817228"/>
    <w:rsid w:val="00817376"/>
    <w:rsid w:val="0081737B"/>
    <w:rsid w:val="0081797E"/>
    <w:rsid w:val="00820CFD"/>
    <w:rsid w:val="008239D9"/>
    <w:rsid w:val="0082433A"/>
    <w:rsid w:val="00824FFE"/>
    <w:rsid w:val="00825CF0"/>
    <w:rsid w:val="00826EAE"/>
    <w:rsid w:val="00826FB0"/>
    <w:rsid w:val="008270F3"/>
    <w:rsid w:val="00827455"/>
    <w:rsid w:val="0082769D"/>
    <w:rsid w:val="00830510"/>
    <w:rsid w:val="008338B5"/>
    <w:rsid w:val="008349CD"/>
    <w:rsid w:val="00835A9E"/>
    <w:rsid w:val="00836FA2"/>
    <w:rsid w:val="0083715F"/>
    <w:rsid w:val="00841054"/>
    <w:rsid w:val="008419E2"/>
    <w:rsid w:val="00844A35"/>
    <w:rsid w:val="008457BE"/>
    <w:rsid w:val="008463B5"/>
    <w:rsid w:val="00846A24"/>
    <w:rsid w:val="00846CEE"/>
    <w:rsid w:val="00850646"/>
    <w:rsid w:val="00851914"/>
    <w:rsid w:val="00851F6A"/>
    <w:rsid w:val="008522ED"/>
    <w:rsid w:val="0085409C"/>
    <w:rsid w:val="008540C2"/>
    <w:rsid w:val="00854126"/>
    <w:rsid w:val="00855039"/>
    <w:rsid w:val="008562A2"/>
    <w:rsid w:val="00856DAA"/>
    <w:rsid w:val="008570D2"/>
    <w:rsid w:val="0085748B"/>
    <w:rsid w:val="008608F3"/>
    <w:rsid w:val="008617C6"/>
    <w:rsid w:val="008622FF"/>
    <w:rsid w:val="00862B30"/>
    <w:rsid w:val="00863752"/>
    <w:rsid w:val="0086442D"/>
    <w:rsid w:val="00864AB1"/>
    <w:rsid w:val="00865E40"/>
    <w:rsid w:val="00866E99"/>
    <w:rsid w:val="008672C1"/>
    <w:rsid w:val="008710FC"/>
    <w:rsid w:val="0087360A"/>
    <w:rsid w:val="00873E5E"/>
    <w:rsid w:val="00875A71"/>
    <w:rsid w:val="00875BCF"/>
    <w:rsid w:val="00876511"/>
    <w:rsid w:val="0087705B"/>
    <w:rsid w:val="0087712B"/>
    <w:rsid w:val="00877A14"/>
    <w:rsid w:val="00877B56"/>
    <w:rsid w:val="00877BD0"/>
    <w:rsid w:val="00877F56"/>
    <w:rsid w:val="008807FD"/>
    <w:rsid w:val="00881A8E"/>
    <w:rsid w:val="00881D60"/>
    <w:rsid w:val="0088229E"/>
    <w:rsid w:val="008837F9"/>
    <w:rsid w:val="008846FD"/>
    <w:rsid w:val="00884BED"/>
    <w:rsid w:val="00885842"/>
    <w:rsid w:val="00885FC3"/>
    <w:rsid w:val="00887A4E"/>
    <w:rsid w:val="00887B05"/>
    <w:rsid w:val="00890B02"/>
    <w:rsid w:val="00890B3B"/>
    <w:rsid w:val="00890D76"/>
    <w:rsid w:val="008920BE"/>
    <w:rsid w:val="00892D75"/>
    <w:rsid w:val="00892EBF"/>
    <w:rsid w:val="00893ABF"/>
    <w:rsid w:val="00895ECE"/>
    <w:rsid w:val="00895F80"/>
    <w:rsid w:val="0089621B"/>
    <w:rsid w:val="0089630C"/>
    <w:rsid w:val="00897179"/>
    <w:rsid w:val="008A1424"/>
    <w:rsid w:val="008A1A21"/>
    <w:rsid w:val="008A25C7"/>
    <w:rsid w:val="008A2BF4"/>
    <w:rsid w:val="008A377A"/>
    <w:rsid w:val="008A3D5B"/>
    <w:rsid w:val="008A4A5D"/>
    <w:rsid w:val="008A5904"/>
    <w:rsid w:val="008A5A9A"/>
    <w:rsid w:val="008A5C4C"/>
    <w:rsid w:val="008A6B09"/>
    <w:rsid w:val="008A7315"/>
    <w:rsid w:val="008A7559"/>
    <w:rsid w:val="008B10E2"/>
    <w:rsid w:val="008B17F1"/>
    <w:rsid w:val="008B1988"/>
    <w:rsid w:val="008B23FF"/>
    <w:rsid w:val="008B262F"/>
    <w:rsid w:val="008B2821"/>
    <w:rsid w:val="008B2C2E"/>
    <w:rsid w:val="008B3E8C"/>
    <w:rsid w:val="008B491E"/>
    <w:rsid w:val="008B5319"/>
    <w:rsid w:val="008B5692"/>
    <w:rsid w:val="008B5A06"/>
    <w:rsid w:val="008B5D3D"/>
    <w:rsid w:val="008B71A4"/>
    <w:rsid w:val="008B77CE"/>
    <w:rsid w:val="008B796E"/>
    <w:rsid w:val="008C179B"/>
    <w:rsid w:val="008C1C66"/>
    <w:rsid w:val="008C1D98"/>
    <w:rsid w:val="008C3A56"/>
    <w:rsid w:val="008C4147"/>
    <w:rsid w:val="008C4AF8"/>
    <w:rsid w:val="008C4DD6"/>
    <w:rsid w:val="008C4E23"/>
    <w:rsid w:val="008C5F12"/>
    <w:rsid w:val="008C6B48"/>
    <w:rsid w:val="008C7727"/>
    <w:rsid w:val="008C7763"/>
    <w:rsid w:val="008D00FE"/>
    <w:rsid w:val="008D0218"/>
    <w:rsid w:val="008D16B5"/>
    <w:rsid w:val="008D2B5C"/>
    <w:rsid w:val="008D3EB4"/>
    <w:rsid w:val="008D4D3C"/>
    <w:rsid w:val="008D4F2E"/>
    <w:rsid w:val="008D54A5"/>
    <w:rsid w:val="008D6A89"/>
    <w:rsid w:val="008D7667"/>
    <w:rsid w:val="008E033F"/>
    <w:rsid w:val="008E1176"/>
    <w:rsid w:val="008E1467"/>
    <w:rsid w:val="008E1ABA"/>
    <w:rsid w:val="008E46A9"/>
    <w:rsid w:val="008E7499"/>
    <w:rsid w:val="008E78B5"/>
    <w:rsid w:val="008F0247"/>
    <w:rsid w:val="008F09D1"/>
    <w:rsid w:val="008F2737"/>
    <w:rsid w:val="008F3B2D"/>
    <w:rsid w:val="008F3D9B"/>
    <w:rsid w:val="008F79DD"/>
    <w:rsid w:val="00900AE2"/>
    <w:rsid w:val="00901698"/>
    <w:rsid w:val="0090197D"/>
    <w:rsid w:val="00901E23"/>
    <w:rsid w:val="00901EBA"/>
    <w:rsid w:val="00902708"/>
    <w:rsid w:val="00902A8E"/>
    <w:rsid w:val="009037F8"/>
    <w:rsid w:val="009039F5"/>
    <w:rsid w:val="00903EE7"/>
    <w:rsid w:val="009049F2"/>
    <w:rsid w:val="00905212"/>
    <w:rsid w:val="00905501"/>
    <w:rsid w:val="0091108B"/>
    <w:rsid w:val="0091332C"/>
    <w:rsid w:val="00914A3A"/>
    <w:rsid w:val="00914B53"/>
    <w:rsid w:val="009156BF"/>
    <w:rsid w:val="00915806"/>
    <w:rsid w:val="00916028"/>
    <w:rsid w:val="00916DC0"/>
    <w:rsid w:val="009170D5"/>
    <w:rsid w:val="00917F21"/>
    <w:rsid w:val="00921389"/>
    <w:rsid w:val="00921D7F"/>
    <w:rsid w:val="00922403"/>
    <w:rsid w:val="00923774"/>
    <w:rsid w:val="00923787"/>
    <w:rsid w:val="00923E88"/>
    <w:rsid w:val="00924F17"/>
    <w:rsid w:val="00925BAD"/>
    <w:rsid w:val="00927998"/>
    <w:rsid w:val="0093038D"/>
    <w:rsid w:val="00932FAC"/>
    <w:rsid w:val="00935DFE"/>
    <w:rsid w:val="00936478"/>
    <w:rsid w:val="00940D42"/>
    <w:rsid w:val="009411D9"/>
    <w:rsid w:val="00941AAF"/>
    <w:rsid w:val="009421D0"/>
    <w:rsid w:val="00943BD0"/>
    <w:rsid w:val="009452FC"/>
    <w:rsid w:val="00945EF8"/>
    <w:rsid w:val="00950060"/>
    <w:rsid w:val="009507B2"/>
    <w:rsid w:val="009511DE"/>
    <w:rsid w:val="00952AD5"/>
    <w:rsid w:val="00953894"/>
    <w:rsid w:val="00954628"/>
    <w:rsid w:val="0095480D"/>
    <w:rsid w:val="00955DEA"/>
    <w:rsid w:val="0095693F"/>
    <w:rsid w:val="00957324"/>
    <w:rsid w:val="00957A69"/>
    <w:rsid w:val="009605BC"/>
    <w:rsid w:val="00960BD9"/>
    <w:rsid w:val="00961050"/>
    <w:rsid w:val="009628EE"/>
    <w:rsid w:val="009639A7"/>
    <w:rsid w:val="00963A99"/>
    <w:rsid w:val="00964AB9"/>
    <w:rsid w:val="009652A3"/>
    <w:rsid w:val="009657F6"/>
    <w:rsid w:val="009658D1"/>
    <w:rsid w:val="0096592C"/>
    <w:rsid w:val="00965A3A"/>
    <w:rsid w:val="00965EA4"/>
    <w:rsid w:val="00965EFA"/>
    <w:rsid w:val="009668F4"/>
    <w:rsid w:val="00966B40"/>
    <w:rsid w:val="00967A9B"/>
    <w:rsid w:val="00970763"/>
    <w:rsid w:val="009719CE"/>
    <w:rsid w:val="009720D0"/>
    <w:rsid w:val="0097379B"/>
    <w:rsid w:val="009738E7"/>
    <w:rsid w:val="00974089"/>
    <w:rsid w:val="00975030"/>
    <w:rsid w:val="009750A6"/>
    <w:rsid w:val="00976C49"/>
    <w:rsid w:val="0097753D"/>
    <w:rsid w:val="0098035F"/>
    <w:rsid w:val="00980400"/>
    <w:rsid w:val="00980657"/>
    <w:rsid w:val="009822EE"/>
    <w:rsid w:val="00982F54"/>
    <w:rsid w:val="00983B31"/>
    <w:rsid w:val="00983C65"/>
    <w:rsid w:val="009843E1"/>
    <w:rsid w:val="009850E6"/>
    <w:rsid w:val="0098578D"/>
    <w:rsid w:val="0098689C"/>
    <w:rsid w:val="009868BD"/>
    <w:rsid w:val="0098772A"/>
    <w:rsid w:val="00987E2C"/>
    <w:rsid w:val="00992E45"/>
    <w:rsid w:val="00993FA5"/>
    <w:rsid w:val="0099452D"/>
    <w:rsid w:val="0099475E"/>
    <w:rsid w:val="0099484F"/>
    <w:rsid w:val="009A04F6"/>
    <w:rsid w:val="009A1832"/>
    <w:rsid w:val="009A1C2E"/>
    <w:rsid w:val="009A2727"/>
    <w:rsid w:val="009A278D"/>
    <w:rsid w:val="009A2C11"/>
    <w:rsid w:val="009A4206"/>
    <w:rsid w:val="009A433F"/>
    <w:rsid w:val="009A45C8"/>
    <w:rsid w:val="009A52D1"/>
    <w:rsid w:val="009A5D81"/>
    <w:rsid w:val="009A7462"/>
    <w:rsid w:val="009A79D4"/>
    <w:rsid w:val="009B017A"/>
    <w:rsid w:val="009B0BD4"/>
    <w:rsid w:val="009B14D7"/>
    <w:rsid w:val="009B3E68"/>
    <w:rsid w:val="009B45EA"/>
    <w:rsid w:val="009B4A95"/>
    <w:rsid w:val="009B5CF4"/>
    <w:rsid w:val="009B63F2"/>
    <w:rsid w:val="009B7063"/>
    <w:rsid w:val="009B75C3"/>
    <w:rsid w:val="009C0292"/>
    <w:rsid w:val="009C199D"/>
    <w:rsid w:val="009C30AA"/>
    <w:rsid w:val="009C3377"/>
    <w:rsid w:val="009C3803"/>
    <w:rsid w:val="009C4FA6"/>
    <w:rsid w:val="009C546B"/>
    <w:rsid w:val="009C553F"/>
    <w:rsid w:val="009C5988"/>
    <w:rsid w:val="009C6C97"/>
    <w:rsid w:val="009C6D91"/>
    <w:rsid w:val="009C6F51"/>
    <w:rsid w:val="009C72C3"/>
    <w:rsid w:val="009C74D1"/>
    <w:rsid w:val="009C7B7B"/>
    <w:rsid w:val="009D1031"/>
    <w:rsid w:val="009D120C"/>
    <w:rsid w:val="009D30EC"/>
    <w:rsid w:val="009D4AE8"/>
    <w:rsid w:val="009D573A"/>
    <w:rsid w:val="009D7D24"/>
    <w:rsid w:val="009E00D0"/>
    <w:rsid w:val="009E052B"/>
    <w:rsid w:val="009E38AA"/>
    <w:rsid w:val="009E39AF"/>
    <w:rsid w:val="009E4185"/>
    <w:rsid w:val="009E5715"/>
    <w:rsid w:val="009F1193"/>
    <w:rsid w:val="009F2268"/>
    <w:rsid w:val="009F2599"/>
    <w:rsid w:val="009F319A"/>
    <w:rsid w:val="009F3F9E"/>
    <w:rsid w:val="009F4FF5"/>
    <w:rsid w:val="009F58AC"/>
    <w:rsid w:val="009F61E8"/>
    <w:rsid w:val="009F64FD"/>
    <w:rsid w:val="009F685D"/>
    <w:rsid w:val="009F77D9"/>
    <w:rsid w:val="00A00937"/>
    <w:rsid w:val="00A02DA0"/>
    <w:rsid w:val="00A02EBF"/>
    <w:rsid w:val="00A041FE"/>
    <w:rsid w:val="00A04261"/>
    <w:rsid w:val="00A05053"/>
    <w:rsid w:val="00A0542C"/>
    <w:rsid w:val="00A054B5"/>
    <w:rsid w:val="00A06F20"/>
    <w:rsid w:val="00A07772"/>
    <w:rsid w:val="00A103E7"/>
    <w:rsid w:val="00A1057A"/>
    <w:rsid w:val="00A10ADB"/>
    <w:rsid w:val="00A15FBA"/>
    <w:rsid w:val="00A16609"/>
    <w:rsid w:val="00A17053"/>
    <w:rsid w:val="00A17559"/>
    <w:rsid w:val="00A207BC"/>
    <w:rsid w:val="00A20EF9"/>
    <w:rsid w:val="00A2116E"/>
    <w:rsid w:val="00A2191A"/>
    <w:rsid w:val="00A22656"/>
    <w:rsid w:val="00A22975"/>
    <w:rsid w:val="00A230EA"/>
    <w:rsid w:val="00A2378B"/>
    <w:rsid w:val="00A23CA3"/>
    <w:rsid w:val="00A24296"/>
    <w:rsid w:val="00A259F1"/>
    <w:rsid w:val="00A25C8A"/>
    <w:rsid w:val="00A25D3E"/>
    <w:rsid w:val="00A25E75"/>
    <w:rsid w:val="00A26D46"/>
    <w:rsid w:val="00A27915"/>
    <w:rsid w:val="00A27C62"/>
    <w:rsid w:val="00A30874"/>
    <w:rsid w:val="00A309AE"/>
    <w:rsid w:val="00A30A3B"/>
    <w:rsid w:val="00A31298"/>
    <w:rsid w:val="00A31A6C"/>
    <w:rsid w:val="00A31C00"/>
    <w:rsid w:val="00A326CF"/>
    <w:rsid w:val="00A32E1C"/>
    <w:rsid w:val="00A37288"/>
    <w:rsid w:val="00A413B4"/>
    <w:rsid w:val="00A418CB"/>
    <w:rsid w:val="00A42F1D"/>
    <w:rsid w:val="00A4339B"/>
    <w:rsid w:val="00A433B4"/>
    <w:rsid w:val="00A438DA"/>
    <w:rsid w:val="00A43C9A"/>
    <w:rsid w:val="00A443CF"/>
    <w:rsid w:val="00A44597"/>
    <w:rsid w:val="00A51997"/>
    <w:rsid w:val="00A52B9D"/>
    <w:rsid w:val="00A5366D"/>
    <w:rsid w:val="00A541C2"/>
    <w:rsid w:val="00A54552"/>
    <w:rsid w:val="00A54AE5"/>
    <w:rsid w:val="00A55B88"/>
    <w:rsid w:val="00A56593"/>
    <w:rsid w:val="00A5793E"/>
    <w:rsid w:val="00A57F8A"/>
    <w:rsid w:val="00A608E1"/>
    <w:rsid w:val="00A6144F"/>
    <w:rsid w:val="00A61EA0"/>
    <w:rsid w:val="00A621CF"/>
    <w:rsid w:val="00A627FE"/>
    <w:rsid w:val="00A62A73"/>
    <w:rsid w:val="00A6414C"/>
    <w:rsid w:val="00A6465B"/>
    <w:rsid w:val="00A66526"/>
    <w:rsid w:val="00A667F9"/>
    <w:rsid w:val="00A6692A"/>
    <w:rsid w:val="00A70D22"/>
    <w:rsid w:val="00A719A1"/>
    <w:rsid w:val="00A71CF2"/>
    <w:rsid w:val="00A72398"/>
    <w:rsid w:val="00A743A5"/>
    <w:rsid w:val="00A74F78"/>
    <w:rsid w:val="00A75657"/>
    <w:rsid w:val="00A76895"/>
    <w:rsid w:val="00A7689B"/>
    <w:rsid w:val="00A80EA5"/>
    <w:rsid w:val="00A81FA1"/>
    <w:rsid w:val="00A82C18"/>
    <w:rsid w:val="00A83179"/>
    <w:rsid w:val="00A84DBD"/>
    <w:rsid w:val="00A853AE"/>
    <w:rsid w:val="00A85EA9"/>
    <w:rsid w:val="00A867EF"/>
    <w:rsid w:val="00A8694A"/>
    <w:rsid w:val="00A87860"/>
    <w:rsid w:val="00A87F7F"/>
    <w:rsid w:val="00A9008B"/>
    <w:rsid w:val="00A9191A"/>
    <w:rsid w:val="00A9196F"/>
    <w:rsid w:val="00A921F4"/>
    <w:rsid w:val="00A92298"/>
    <w:rsid w:val="00A93E47"/>
    <w:rsid w:val="00A94107"/>
    <w:rsid w:val="00A943D1"/>
    <w:rsid w:val="00A94B2B"/>
    <w:rsid w:val="00A9779E"/>
    <w:rsid w:val="00A97C49"/>
    <w:rsid w:val="00AA01E1"/>
    <w:rsid w:val="00AA022C"/>
    <w:rsid w:val="00AA0DF9"/>
    <w:rsid w:val="00AA18BA"/>
    <w:rsid w:val="00AA3DDE"/>
    <w:rsid w:val="00AA4821"/>
    <w:rsid w:val="00AA5317"/>
    <w:rsid w:val="00AA559A"/>
    <w:rsid w:val="00AA5BF8"/>
    <w:rsid w:val="00AA6CF7"/>
    <w:rsid w:val="00AA6EC3"/>
    <w:rsid w:val="00AA6F54"/>
    <w:rsid w:val="00AA7327"/>
    <w:rsid w:val="00AB0301"/>
    <w:rsid w:val="00AB0839"/>
    <w:rsid w:val="00AB0A75"/>
    <w:rsid w:val="00AB0B61"/>
    <w:rsid w:val="00AB0B9B"/>
    <w:rsid w:val="00AB0D0F"/>
    <w:rsid w:val="00AB2264"/>
    <w:rsid w:val="00AB2933"/>
    <w:rsid w:val="00AB2E62"/>
    <w:rsid w:val="00AB5076"/>
    <w:rsid w:val="00AB7017"/>
    <w:rsid w:val="00AC0075"/>
    <w:rsid w:val="00AC024E"/>
    <w:rsid w:val="00AC1703"/>
    <w:rsid w:val="00AC2EAC"/>
    <w:rsid w:val="00AC4000"/>
    <w:rsid w:val="00AC58CE"/>
    <w:rsid w:val="00AC6C14"/>
    <w:rsid w:val="00AD10B9"/>
    <w:rsid w:val="00AD1C56"/>
    <w:rsid w:val="00AD2FD5"/>
    <w:rsid w:val="00AD356D"/>
    <w:rsid w:val="00AD5E02"/>
    <w:rsid w:val="00AD5F4B"/>
    <w:rsid w:val="00AD69AA"/>
    <w:rsid w:val="00AD6F3C"/>
    <w:rsid w:val="00AD73ED"/>
    <w:rsid w:val="00AE1BB1"/>
    <w:rsid w:val="00AE25E8"/>
    <w:rsid w:val="00AE2890"/>
    <w:rsid w:val="00AE2EDD"/>
    <w:rsid w:val="00AE2FE2"/>
    <w:rsid w:val="00AE4A7C"/>
    <w:rsid w:val="00AE5972"/>
    <w:rsid w:val="00AE5AAA"/>
    <w:rsid w:val="00AF00A2"/>
    <w:rsid w:val="00AF0428"/>
    <w:rsid w:val="00AF07DB"/>
    <w:rsid w:val="00AF207D"/>
    <w:rsid w:val="00AF20B8"/>
    <w:rsid w:val="00AF2530"/>
    <w:rsid w:val="00AF27AC"/>
    <w:rsid w:val="00AF5835"/>
    <w:rsid w:val="00AF5EC5"/>
    <w:rsid w:val="00AF6716"/>
    <w:rsid w:val="00AF673C"/>
    <w:rsid w:val="00B00215"/>
    <w:rsid w:val="00B0038A"/>
    <w:rsid w:val="00B01325"/>
    <w:rsid w:val="00B01416"/>
    <w:rsid w:val="00B02330"/>
    <w:rsid w:val="00B02777"/>
    <w:rsid w:val="00B034D9"/>
    <w:rsid w:val="00B0627A"/>
    <w:rsid w:val="00B0676D"/>
    <w:rsid w:val="00B068A5"/>
    <w:rsid w:val="00B075E6"/>
    <w:rsid w:val="00B12F86"/>
    <w:rsid w:val="00B139DC"/>
    <w:rsid w:val="00B145BF"/>
    <w:rsid w:val="00B14C8F"/>
    <w:rsid w:val="00B15F02"/>
    <w:rsid w:val="00B205BF"/>
    <w:rsid w:val="00B22880"/>
    <w:rsid w:val="00B22B73"/>
    <w:rsid w:val="00B23DE1"/>
    <w:rsid w:val="00B25436"/>
    <w:rsid w:val="00B256BD"/>
    <w:rsid w:val="00B25ABB"/>
    <w:rsid w:val="00B25D3F"/>
    <w:rsid w:val="00B261FC"/>
    <w:rsid w:val="00B27767"/>
    <w:rsid w:val="00B27A72"/>
    <w:rsid w:val="00B27B5A"/>
    <w:rsid w:val="00B31955"/>
    <w:rsid w:val="00B319EC"/>
    <w:rsid w:val="00B3275B"/>
    <w:rsid w:val="00B3297B"/>
    <w:rsid w:val="00B34B5C"/>
    <w:rsid w:val="00B356BF"/>
    <w:rsid w:val="00B367F7"/>
    <w:rsid w:val="00B37787"/>
    <w:rsid w:val="00B40F8D"/>
    <w:rsid w:val="00B42608"/>
    <w:rsid w:val="00B426EA"/>
    <w:rsid w:val="00B4359B"/>
    <w:rsid w:val="00B44324"/>
    <w:rsid w:val="00B44369"/>
    <w:rsid w:val="00B4491E"/>
    <w:rsid w:val="00B45783"/>
    <w:rsid w:val="00B46823"/>
    <w:rsid w:val="00B46DDE"/>
    <w:rsid w:val="00B4725E"/>
    <w:rsid w:val="00B50087"/>
    <w:rsid w:val="00B51AFC"/>
    <w:rsid w:val="00B51BC8"/>
    <w:rsid w:val="00B522CB"/>
    <w:rsid w:val="00B52664"/>
    <w:rsid w:val="00B534CD"/>
    <w:rsid w:val="00B546EB"/>
    <w:rsid w:val="00B55EA0"/>
    <w:rsid w:val="00B56757"/>
    <w:rsid w:val="00B57136"/>
    <w:rsid w:val="00B57927"/>
    <w:rsid w:val="00B608AF"/>
    <w:rsid w:val="00B612B8"/>
    <w:rsid w:val="00B61B1A"/>
    <w:rsid w:val="00B63DAB"/>
    <w:rsid w:val="00B643B9"/>
    <w:rsid w:val="00B65166"/>
    <w:rsid w:val="00B65856"/>
    <w:rsid w:val="00B65B72"/>
    <w:rsid w:val="00B66539"/>
    <w:rsid w:val="00B66797"/>
    <w:rsid w:val="00B7146B"/>
    <w:rsid w:val="00B71762"/>
    <w:rsid w:val="00B749A1"/>
    <w:rsid w:val="00B74A9C"/>
    <w:rsid w:val="00B76222"/>
    <w:rsid w:val="00B7651F"/>
    <w:rsid w:val="00B772E9"/>
    <w:rsid w:val="00B8096B"/>
    <w:rsid w:val="00B81312"/>
    <w:rsid w:val="00B81B80"/>
    <w:rsid w:val="00B82636"/>
    <w:rsid w:val="00B8279E"/>
    <w:rsid w:val="00B835AE"/>
    <w:rsid w:val="00B83843"/>
    <w:rsid w:val="00B83909"/>
    <w:rsid w:val="00B83EE8"/>
    <w:rsid w:val="00B84A55"/>
    <w:rsid w:val="00B86643"/>
    <w:rsid w:val="00B869EF"/>
    <w:rsid w:val="00B86B62"/>
    <w:rsid w:val="00B9142B"/>
    <w:rsid w:val="00B92CB4"/>
    <w:rsid w:val="00B92EA2"/>
    <w:rsid w:val="00B954A0"/>
    <w:rsid w:val="00B96BC1"/>
    <w:rsid w:val="00B97E08"/>
    <w:rsid w:val="00B97F6F"/>
    <w:rsid w:val="00BA1319"/>
    <w:rsid w:val="00BA1832"/>
    <w:rsid w:val="00BA2B8A"/>
    <w:rsid w:val="00BA3A5E"/>
    <w:rsid w:val="00BA3F4C"/>
    <w:rsid w:val="00BA4723"/>
    <w:rsid w:val="00BA518B"/>
    <w:rsid w:val="00BA5A99"/>
    <w:rsid w:val="00BA5D6E"/>
    <w:rsid w:val="00BA5DDD"/>
    <w:rsid w:val="00BA7D24"/>
    <w:rsid w:val="00BA7E45"/>
    <w:rsid w:val="00BB15B8"/>
    <w:rsid w:val="00BB1609"/>
    <w:rsid w:val="00BB1E7E"/>
    <w:rsid w:val="00BB26E3"/>
    <w:rsid w:val="00BB2BF3"/>
    <w:rsid w:val="00BB2F77"/>
    <w:rsid w:val="00BB3EE6"/>
    <w:rsid w:val="00BB4D37"/>
    <w:rsid w:val="00BB4EC4"/>
    <w:rsid w:val="00BC02EA"/>
    <w:rsid w:val="00BC47C4"/>
    <w:rsid w:val="00BC47ED"/>
    <w:rsid w:val="00BC7C44"/>
    <w:rsid w:val="00BD0A7C"/>
    <w:rsid w:val="00BD1630"/>
    <w:rsid w:val="00BD223E"/>
    <w:rsid w:val="00BD2272"/>
    <w:rsid w:val="00BD29DE"/>
    <w:rsid w:val="00BD3D28"/>
    <w:rsid w:val="00BD5975"/>
    <w:rsid w:val="00BD656D"/>
    <w:rsid w:val="00BD7F99"/>
    <w:rsid w:val="00BD7FE5"/>
    <w:rsid w:val="00BE00DD"/>
    <w:rsid w:val="00BE05DB"/>
    <w:rsid w:val="00BE401B"/>
    <w:rsid w:val="00BE44F5"/>
    <w:rsid w:val="00BE4889"/>
    <w:rsid w:val="00BE4E3F"/>
    <w:rsid w:val="00BE55E4"/>
    <w:rsid w:val="00BE62B6"/>
    <w:rsid w:val="00BE62FD"/>
    <w:rsid w:val="00BE6BCA"/>
    <w:rsid w:val="00BE6DEB"/>
    <w:rsid w:val="00BE7E38"/>
    <w:rsid w:val="00BF10E5"/>
    <w:rsid w:val="00BF1AA9"/>
    <w:rsid w:val="00BF2386"/>
    <w:rsid w:val="00BF2627"/>
    <w:rsid w:val="00BF465C"/>
    <w:rsid w:val="00BF7DDE"/>
    <w:rsid w:val="00C0016F"/>
    <w:rsid w:val="00C00C05"/>
    <w:rsid w:val="00C00DF4"/>
    <w:rsid w:val="00C019A6"/>
    <w:rsid w:val="00C01BF4"/>
    <w:rsid w:val="00C01FED"/>
    <w:rsid w:val="00C0393B"/>
    <w:rsid w:val="00C0439A"/>
    <w:rsid w:val="00C052D0"/>
    <w:rsid w:val="00C0697C"/>
    <w:rsid w:val="00C06B9F"/>
    <w:rsid w:val="00C07202"/>
    <w:rsid w:val="00C112BA"/>
    <w:rsid w:val="00C122E1"/>
    <w:rsid w:val="00C16414"/>
    <w:rsid w:val="00C16711"/>
    <w:rsid w:val="00C1787B"/>
    <w:rsid w:val="00C17B6D"/>
    <w:rsid w:val="00C2003B"/>
    <w:rsid w:val="00C20C17"/>
    <w:rsid w:val="00C21317"/>
    <w:rsid w:val="00C21669"/>
    <w:rsid w:val="00C2168F"/>
    <w:rsid w:val="00C21AE7"/>
    <w:rsid w:val="00C222ED"/>
    <w:rsid w:val="00C22634"/>
    <w:rsid w:val="00C2332E"/>
    <w:rsid w:val="00C237BD"/>
    <w:rsid w:val="00C2502B"/>
    <w:rsid w:val="00C25363"/>
    <w:rsid w:val="00C25CBC"/>
    <w:rsid w:val="00C27BD9"/>
    <w:rsid w:val="00C30088"/>
    <w:rsid w:val="00C306B5"/>
    <w:rsid w:val="00C30F4C"/>
    <w:rsid w:val="00C31B8E"/>
    <w:rsid w:val="00C31F77"/>
    <w:rsid w:val="00C32AED"/>
    <w:rsid w:val="00C33B41"/>
    <w:rsid w:val="00C34019"/>
    <w:rsid w:val="00C36047"/>
    <w:rsid w:val="00C36EF1"/>
    <w:rsid w:val="00C36F33"/>
    <w:rsid w:val="00C37455"/>
    <w:rsid w:val="00C40163"/>
    <w:rsid w:val="00C4095E"/>
    <w:rsid w:val="00C40EAA"/>
    <w:rsid w:val="00C42EA6"/>
    <w:rsid w:val="00C43401"/>
    <w:rsid w:val="00C4382D"/>
    <w:rsid w:val="00C4449B"/>
    <w:rsid w:val="00C45240"/>
    <w:rsid w:val="00C4576B"/>
    <w:rsid w:val="00C45F64"/>
    <w:rsid w:val="00C468AF"/>
    <w:rsid w:val="00C47086"/>
    <w:rsid w:val="00C4716F"/>
    <w:rsid w:val="00C4781D"/>
    <w:rsid w:val="00C51F50"/>
    <w:rsid w:val="00C52272"/>
    <w:rsid w:val="00C532C5"/>
    <w:rsid w:val="00C538A3"/>
    <w:rsid w:val="00C5493C"/>
    <w:rsid w:val="00C57170"/>
    <w:rsid w:val="00C57B78"/>
    <w:rsid w:val="00C57FC9"/>
    <w:rsid w:val="00C61D6B"/>
    <w:rsid w:val="00C629F4"/>
    <w:rsid w:val="00C634ED"/>
    <w:rsid w:val="00C646B4"/>
    <w:rsid w:val="00C647D0"/>
    <w:rsid w:val="00C65A18"/>
    <w:rsid w:val="00C66364"/>
    <w:rsid w:val="00C66C7A"/>
    <w:rsid w:val="00C66ECB"/>
    <w:rsid w:val="00C67E32"/>
    <w:rsid w:val="00C701C3"/>
    <w:rsid w:val="00C7029B"/>
    <w:rsid w:val="00C715D8"/>
    <w:rsid w:val="00C73FA8"/>
    <w:rsid w:val="00C74119"/>
    <w:rsid w:val="00C760B5"/>
    <w:rsid w:val="00C76B37"/>
    <w:rsid w:val="00C80B87"/>
    <w:rsid w:val="00C81C24"/>
    <w:rsid w:val="00C829FD"/>
    <w:rsid w:val="00C832A6"/>
    <w:rsid w:val="00C83C95"/>
    <w:rsid w:val="00C86B8E"/>
    <w:rsid w:val="00C86D93"/>
    <w:rsid w:val="00C87271"/>
    <w:rsid w:val="00C87830"/>
    <w:rsid w:val="00C90061"/>
    <w:rsid w:val="00C914A6"/>
    <w:rsid w:val="00C9257F"/>
    <w:rsid w:val="00C9276F"/>
    <w:rsid w:val="00C94DAE"/>
    <w:rsid w:val="00C95D28"/>
    <w:rsid w:val="00C96D6E"/>
    <w:rsid w:val="00C97050"/>
    <w:rsid w:val="00CA16DB"/>
    <w:rsid w:val="00CA1C3F"/>
    <w:rsid w:val="00CA25B9"/>
    <w:rsid w:val="00CA3453"/>
    <w:rsid w:val="00CA38DC"/>
    <w:rsid w:val="00CA3BB7"/>
    <w:rsid w:val="00CA59D3"/>
    <w:rsid w:val="00CA5EAE"/>
    <w:rsid w:val="00CA6D85"/>
    <w:rsid w:val="00CA79FB"/>
    <w:rsid w:val="00CA7C82"/>
    <w:rsid w:val="00CA7E25"/>
    <w:rsid w:val="00CB067E"/>
    <w:rsid w:val="00CB0969"/>
    <w:rsid w:val="00CB0E90"/>
    <w:rsid w:val="00CB1BD2"/>
    <w:rsid w:val="00CB3561"/>
    <w:rsid w:val="00CB3A4C"/>
    <w:rsid w:val="00CB3EB4"/>
    <w:rsid w:val="00CB5048"/>
    <w:rsid w:val="00CB5435"/>
    <w:rsid w:val="00CB589C"/>
    <w:rsid w:val="00CB5915"/>
    <w:rsid w:val="00CB64E6"/>
    <w:rsid w:val="00CB691A"/>
    <w:rsid w:val="00CB6CE0"/>
    <w:rsid w:val="00CB7D01"/>
    <w:rsid w:val="00CC04D0"/>
    <w:rsid w:val="00CC1D16"/>
    <w:rsid w:val="00CC22C1"/>
    <w:rsid w:val="00CC2BF3"/>
    <w:rsid w:val="00CC2DE9"/>
    <w:rsid w:val="00CC308F"/>
    <w:rsid w:val="00CC37CE"/>
    <w:rsid w:val="00CC37EF"/>
    <w:rsid w:val="00CC4551"/>
    <w:rsid w:val="00CC47A0"/>
    <w:rsid w:val="00CC492D"/>
    <w:rsid w:val="00CC58E3"/>
    <w:rsid w:val="00CC5FBC"/>
    <w:rsid w:val="00CC6495"/>
    <w:rsid w:val="00CC676E"/>
    <w:rsid w:val="00CD0F41"/>
    <w:rsid w:val="00CD15AD"/>
    <w:rsid w:val="00CD1D4B"/>
    <w:rsid w:val="00CD379F"/>
    <w:rsid w:val="00CD6459"/>
    <w:rsid w:val="00CD6661"/>
    <w:rsid w:val="00CD693C"/>
    <w:rsid w:val="00CE0CF2"/>
    <w:rsid w:val="00CE0FBF"/>
    <w:rsid w:val="00CE1610"/>
    <w:rsid w:val="00CE1EB5"/>
    <w:rsid w:val="00CE25D5"/>
    <w:rsid w:val="00CE344F"/>
    <w:rsid w:val="00CE404A"/>
    <w:rsid w:val="00CE5B1D"/>
    <w:rsid w:val="00CE5B98"/>
    <w:rsid w:val="00CE5F29"/>
    <w:rsid w:val="00CE6210"/>
    <w:rsid w:val="00CE6591"/>
    <w:rsid w:val="00CE66AE"/>
    <w:rsid w:val="00CE7E95"/>
    <w:rsid w:val="00CF0E2A"/>
    <w:rsid w:val="00CF16FF"/>
    <w:rsid w:val="00CF1AD3"/>
    <w:rsid w:val="00CF2B75"/>
    <w:rsid w:val="00CF437A"/>
    <w:rsid w:val="00CF58CE"/>
    <w:rsid w:val="00CF5F28"/>
    <w:rsid w:val="00CF68AE"/>
    <w:rsid w:val="00CF698F"/>
    <w:rsid w:val="00D00CBF"/>
    <w:rsid w:val="00D016F2"/>
    <w:rsid w:val="00D0291A"/>
    <w:rsid w:val="00D04276"/>
    <w:rsid w:val="00D04F52"/>
    <w:rsid w:val="00D06845"/>
    <w:rsid w:val="00D06D78"/>
    <w:rsid w:val="00D06FC5"/>
    <w:rsid w:val="00D104A1"/>
    <w:rsid w:val="00D12424"/>
    <w:rsid w:val="00D1264E"/>
    <w:rsid w:val="00D12919"/>
    <w:rsid w:val="00D12A12"/>
    <w:rsid w:val="00D12BFD"/>
    <w:rsid w:val="00D13490"/>
    <w:rsid w:val="00D148F2"/>
    <w:rsid w:val="00D14EE4"/>
    <w:rsid w:val="00D1572C"/>
    <w:rsid w:val="00D15828"/>
    <w:rsid w:val="00D15A59"/>
    <w:rsid w:val="00D16686"/>
    <w:rsid w:val="00D169C7"/>
    <w:rsid w:val="00D1769F"/>
    <w:rsid w:val="00D20008"/>
    <w:rsid w:val="00D22458"/>
    <w:rsid w:val="00D23697"/>
    <w:rsid w:val="00D24D9B"/>
    <w:rsid w:val="00D250EF"/>
    <w:rsid w:val="00D25338"/>
    <w:rsid w:val="00D2589D"/>
    <w:rsid w:val="00D25B69"/>
    <w:rsid w:val="00D26FDF"/>
    <w:rsid w:val="00D27C8C"/>
    <w:rsid w:val="00D3039F"/>
    <w:rsid w:val="00D30AD1"/>
    <w:rsid w:val="00D31412"/>
    <w:rsid w:val="00D31B96"/>
    <w:rsid w:val="00D3470C"/>
    <w:rsid w:val="00D3551B"/>
    <w:rsid w:val="00D35F6F"/>
    <w:rsid w:val="00D36E55"/>
    <w:rsid w:val="00D37199"/>
    <w:rsid w:val="00D373D4"/>
    <w:rsid w:val="00D40284"/>
    <w:rsid w:val="00D4070F"/>
    <w:rsid w:val="00D41040"/>
    <w:rsid w:val="00D41137"/>
    <w:rsid w:val="00D41785"/>
    <w:rsid w:val="00D4204E"/>
    <w:rsid w:val="00D43692"/>
    <w:rsid w:val="00D44206"/>
    <w:rsid w:val="00D4499F"/>
    <w:rsid w:val="00D44D0C"/>
    <w:rsid w:val="00D44E45"/>
    <w:rsid w:val="00D456C8"/>
    <w:rsid w:val="00D45FA9"/>
    <w:rsid w:val="00D46B4F"/>
    <w:rsid w:val="00D46C9C"/>
    <w:rsid w:val="00D4726C"/>
    <w:rsid w:val="00D51D1A"/>
    <w:rsid w:val="00D52CC4"/>
    <w:rsid w:val="00D53706"/>
    <w:rsid w:val="00D53A25"/>
    <w:rsid w:val="00D56D54"/>
    <w:rsid w:val="00D572CA"/>
    <w:rsid w:val="00D5735A"/>
    <w:rsid w:val="00D60385"/>
    <w:rsid w:val="00D60B92"/>
    <w:rsid w:val="00D6104D"/>
    <w:rsid w:val="00D62C64"/>
    <w:rsid w:val="00D639EA"/>
    <w:rsid w:val="00D63CC8"/>
    <w:rsid w:val="00D64468"/>
    <w:rsid w:val="00D6520B"/>
    <w:rsid w:val="00D65E5D"/>
    <w:rsid w:val="00D66619"/>
    <w:rsid w:val="00D66789"/>
    <w:rsid w:val="00D66DCB"/>
    <w:rsid w:val="00D6732A"/>
    <w:rsid w:val="00D67E4A"/>
    <w:rsid w:val="00D712C2"/>
    <w:rsid w:val="00D72DDC"/>
    <w:rsid w:val="00D73596"/>
    <w:rsid w:val="00D7399B"/>
    <w:rsid w:val="00D7439F"/>
    <w:rsid w:val="00D763A9"/>
    <w:rsid w:val="00D76439"/>
    <w:rsid w:val="00D764CC"/>
    <w:rsid w:val="00D765D1"/>
    <w:rsid w:val="00D76C68"/>
    <w:rsid w:val="00D76EA6"/>
    <w:rsid w:val="00D76FFE"/>
    <w:rsid w:val="00D773AF"/>
    <w:rsid w:val="00D77438"/>
    <w:rsid w:val="00D7754A"/>
    <w:rsid w:val="00D77BB0"/>
    <w:rsid w:val="00D810BB"/>
    <w:rsid w:val="00D824E8"/>
    <w:rsid w:val="00D83245"/>
    <w:rsid w:val="00D835A9"/>
    <w:rsid w:val="00D84F0E"/>
    <w:rsid w:val="00D856A0"/>
    <w:rsid w:val="00D85C25"/>
    <w:rsid w:val="00D860D0"/>
    <w:rsid w:val="00D8687D"/>
    <w:rsid w:val="00D86D6F"/>
    <w:rsid w:val="00D86F83"/>
    <w:rsid w:val="00D91B6D"/>
    <w:rsid w:val="00D91DA8"/>
    <w:rsid w:val="00D92592"/>
    <w:rsid w:val="00D937BB"/>
    <w:rsid w:val="00D94141"/>
    <w:rsid w:val="00D94B41"/>
    <w:rsid w:val="00D97273"/>
    <w:rsid w:val="00D97B00"/>
    <w:rsid w:val="00DA0147"/>
    <w:rsid w:val="00DA0E15"/>
    <w:rsid w:val="00DA106B"/>
    <w:rsid w:val="00DA18DD"/>
    <w:rsid w:val="00DA1921"/>
    <w:rsid w:val="00DA1C8A"/>
    <w:rsid w:val="00DA1DC0"/>
    <w:rsid w:val="00DA1E91"/>
    <w:rsid w:val="00DA7EAB"/>
    <w:rsid w:val="00DB195B"/>
    <w:rsid w:val="00DB1B30"/>
    <w:rsid w:val="00DB2599"/>
    <w:rsid w:val="00DB25FD"/>
    <w:rsid w:val="00DB4262"/>
    <w:rsid w:val="00DB57DC"/>
    <w:rsid w:val="00DB5A6B"/>
    <w:rsid w:val="00DB6757"/>
    <w:rsid w:val="00DB6939"/>
    <w:rsid w:val="00DB6A74"/>
    <w:rsid w:val="00DB7CA1"/>
    <w:rsid w:val="00DC15B3"/>
    <w:rsid w:val="00DC1F4A"/>
    <w:rsid w:val="00DC2D57"/>
    <w:rsid w:val="00DC2EEE"/>
    <w:rsid w:val="00DC3769"/>
    <w:rsid w:val="00DC3DC8"/>
    <w:rsid w:val="00DC3F05"/>
    <w:rsid w:val="00DC65D9"/>
    <w:rsid w:val="00DC6C90"/>
    <w:rsid w:val="00DC737E"/>
    <w:rsid w:val="00DD1B16"/>
    <w:rsid w:val="00DD2374"/>
    <w:rsid w:val="00DD2647"/>
    <w:rsid w:val="00DD27E6"/>
    <w:rsid w:val="00DD3641"/>
    <w:rsid w:val="00DD4DD9"/>
    <w:rsid w:val="00DD4E91"/>
    <w:rsid w:val="00DD6E9F"/>
    <w:rsid w:val="00DE17AF"/>
    <w:rsid w:val="00DE20A5"/>
    <w:rsid w:val="00DE3194"/>
    <w:rsid w:val="00DE4B97"/>
    <w:rsid w:val="00DE610B"/>
    <w:rsid w:val="00DE65C4"/>
    <w:rsid w:val="00DE7832"/>
    <w:rsid w:val="00DF455E"/>
    <w:rsid w:val="00DF4DE1"/>
    <w:rsid w:val="00DF4F89"/>
    <w:rsid w:val="00DF530E"/>
    <w:rsid w:val="00DF55F8"/>
    <w:rsid w:val="00DF5FC3"/>
    <w:rsid w:val="00DF6B64"/>
    <w:rsid w:val="00DF76A9"/>
    <w:rsid w:val="00E006D8"/>
    <w:rsid w:val="00E00944"/>
    <w:rsid w:val="00E00E19"/>
    <w:rsid w:val="00E00F87"/>
    <w:rsid w:val="00E01F6E"/>
    <w:rsid w:val="00E02815"/>
    <w:rsid w:val="00E038CD"/>
    <w:rsid w:val="00E04C4A"/>
    <w:rsid w:val="00E04ED3"/>
    <w:rsid w:val="00E06BC2"/>
    <w:rsid w:val="00E06E8A"/>
    <w:rsid w:val="00E07F81"/>
    <w:rsid w:val="00E11AEC"/>
    <w:rsid w:val="00E11FDB"/>
    <w:rsid w:val="00E12B98"/>
    <w:rsid w:val="00E13024"/>
    <w:rsid w:val="00E13A45"/>
    <w:rsid w:val="00E143D8"/>
    <w:rsid w:val="00E14840"/>
    <w:rsid w:val="00E14CE6"/>
    <w:rsid w:val="00E1654F"/>
    <w:rsid w:val="00E16DCC"/>
    <w:rsid w:val="00E1755C"/>
    <w:rsid w:val="00E17567"/>
    <w:rsid w:val="00E2036D"/>
    <w:rsid w:val="00E20541"/>
    <w:rsid w:val="00E208FB"/>
    <w:rsid w:val="00E211B2"/>
    <w:rsid w:val="00E223B7"/>
    <w:rsid w:val="00E2288A"/>
    <w:rsid w:val="00E22BE9"/>
    <w:rsid w:val="00E22BF9"/>
    <w:rsid w:val="00E22CBC"/>
    <w:rsid w:val="00E23634"/>
    <w:rsid w:val="00E24733"/>
    <w:rsid w:val="00E2518F"/>
    <w:rsid w:val="00E26AA8"/>
    <w:rsid w:val="00E2710D"/>
    <w:rsid w:val="00E30CDC"/>
    <w:rsid w:val="00E32AE4"/>
    <w:rsid w:val="00E335AF"/>
    <w:rsid w:val="00E371F5"/>
    <w:rsid w:val="00E37521"/>
    <w:rsid w:val="00E37B5A"/>
    <w:rsid w:val="00E37DC1"/>
    <w:rsid w:val="00E40075"/>
    <w:rsid w:val="00E407A2"/>
    <w:rsid w:val="00E40FE1"/>
    <w:rsid w:val="00E41457"/>
    <w:rsid w:val="00E42ABD"/>
    <w:rsid w:val="00E437E3"/>
    <w:rsid w:val="00E44452"/>
    <w:rsid w:val="00E4454A"/>
    <w:rsid w:val="00E47E7E"/>
    <w:rsid w:val="00E47EC2"/>
    <w:rsid w:val="00E505E2"/>
    <w:rsid w:val="00E5093D"/>
    <w:rsid w:val="00E5134C"/>
    <w:rsid w:val="00E5234F"/>
    <w:rsid w:val="00E525EF"/>
    <w:rsid w:val="00E52E55"/>
    <w:rsid w:val="00E52F87"/>
    <w:rsid w:val="00E532EA"/>
    <w:rsid w:val="00E55852"/>
    <w:rsid w:val="00E576CB"/>
    <w:rsid w:val="00E577A7"/>
    <w:rsid w:val="00E623B0"/>
    <w:rsid w:val="00E63240"/>
    <w:rsid w:val="00E63309"/>
    <w:rsid w:val="00E64748"/>
    <w:rsid w:val="00E65B36"/>
    <w:rsid w:val="00E65FEF"/>
    <w:rsid w:val="00E66003"/>
    <w:rsid w:val="00E66D93"/>
    <w:rsid w:val="00E67560"/>
    <w:rsid w:val="00E70BBB"/>
    <w:rsid w:val="00E70F05"/>
    <w:rsid w:val="00E715C4"/>
    <w:rsid w:val="00E71A51"/>
    <w:rsid w:val="00E72EC3"/>
    <w:rsid w:val="00E73642"/>
    <w:rsid w:val="00E75352"/>
    <w:rsid w:val="00E7783A"/>
    <w:rsid w:val="00E7797E"/>
    <w:rsid w:val="00E82A6D"/>
    <w:rsid w:val="00E82EA4"/>
    <w:rsid w:val="00E83266"/>
    <w:rsid w:val="00E84DEC"/>
    <w:rsid w:val="00E86968"/>
    <w:rsid w:val="00E86CEF"/>
    <w:rsid w:val="00E86D57"/>
    <w:rsid w:val="00E877C9"/>
    <w:rsid w:val="00E87B81"/>
    <w:rsid w:val="00E937E3"/>
    <w:rsid w:val="00E969A3"/>
    <w:rsid w:val="00EA0A22"/>
    <w:rsid w:val="00EA17C2"/>
    <w:rsid w:val="00EA1987"/>
    <w:rsid w:val="00EA2800"/>
    <w:rsid w:val="00EA3F7D"/>
    <w:rsid w:val="00EA40EC"/>
    <w:rsid w:val="00EA4678"/>
    <w:rsid w:val="00EA6F91"/>
    <w:rsid w:val="00EB0647"/>
    <w:rsid w:val="00EB174A"/>
    <w:rsid w:val="00EB17A8"/>
    <w:rsid w:val="00EB1B03"/>
    <w:rsid w:val="00EB244B"/>
    <w:rsid w:val="00EB279D"/>
    <w:rsid w:val="00EB2923"/>
    <w:rsid w:val="00EB2B8D"/>
    <w:rsid w:val="00EB3025"/>
    <w:rsid w:val="00EB3490"/>
    <w:rsid w:val="00EB3B7C"/>
    <w:rsid w:val="00EB3DDA"/>
    <w:rsid w:val="00EB586A"/>
    <w:rsid w:val="00EB63DE"/>
    <w:rsid w:val="00EB732E"/>
    <w:rsid w:val="00EC010A"/>
    <w:rsid w:val="00EC06EE"/>
    <w:rsid w:val="00EC095D"/>
    <w:rsid w:val="00EC172C"/>
    <w:rsid w:val="00EC25AD"/>
    <w:rsid w:val="00EC4F58"/>
    <w:rsid w:val="00EC56CC"/>
    <w:rsid w:val="00EC5720"/>
    <w:rsid w:val="00EC6F15"/>
    <w:rsid w:val="00EC75CA"/>
    <w:rsid w:val="00EC771C"/>
    <w:rsid w:val="00EC78E6"/>
    <w:rsid w:val="00ED1F88"/>
    <w:rsid w:val="00ED1F91"/>
    <w:rsid w:val="00ED1FA2"/>
    <w:rsid w:val="00ED2E8F"/>
    <w:rsid w:val="00ED30AC"/>
    <w:rsid w:val="00ED416D"/>
    <w:rsid w:val="00ED4761"/>
    <w:rsid w:val="00ED4CB7"/>
    <w:rsid w:val="00ED5158"/>
    <w:rsid w:val="00ED6B42"/>
    <w:rsid w:val="00ED6C5F"/>
    <w:rsid w:val="00EE0E1B"/>
    <w:rsid w:val="00EE13BC"/>
    <w:rsid w:val="00EE22B4"/>
    <w:rsid w:val="00EE2CB9"/>
    <w:rsid w:val="00EE397E"/>
    <w:rsid w:val="00EE3CB7"/>
    <w:rsid w:val="00EE7F20"/>
    <w:rsid w:val="00EF1073"/>
    <w:rsid w:val="00EF1FA4"/>
    <w:rsid w:val="00EF3C14"/>
    <w:rsid w:val="00EF3D80"/>
    <w:rsid w:val="00EF4825"/>
    <w:rsid w:val="00EF658C"/>
    <w:rsid w:val="00EF7CA2"/>
    <w:rsid w:val="00F00790"/>
    <w:rsid w:val="00F017A3"/>
    <w:rsid w:val="00F0313B"/>
    <w:rsid w:val="00F032D3"/>
    <w:rsid w:val="00F034F5"/>
    <w:rsid w:val="00F0401D"/>
    <w:rsid w:val="00F06A7C"/>
    <w:rsid w:val="00F1131E"/>
    <w:rsid w:val="00F11674"/>
    <w:rsid w:val="00F129A4"/>
    <w:rsid w:val="00F12CC6"/>
    <w:rsid w:val="00F1322D"/>
    <w:rsid w:val="00F14D78"/>
    <w:rsid w:val="00F15556"/>
    <w:rsid w:val="00F17067"/>
    <w:rsid w:val="00F203D3"/>
    <w:rsid w:val="00F207F3"/>
    <w:rsid w:val="00F20AD9"/>
    <w:rsid w:val="00F21289"/>
    <w:rsid w:val="00F21FBC"/>
    <w:rsid w:val="00F221DD"/>
    <w:rsid w:val="00F22201"/>
    <w:rsid w:val="00F23C03"/>
    <w:rsid w:val="00F24555"/>
    <w:rsid w:val="00F24F42"/>
    <w:rsid w:val="00F25D10"/>
    <w:rsid w:val="00F25F7B"/>
    <w:rsid w:val="00F30E62"/>
    <w:rsid w:val="00F318E7"/>
    <w:rsid w:val="00F31D24"/>
    <w:rsid w:val="00F32397"/>
    <w:rsid w:val="00F332D7"/>
    <w:rsid w:val="00F3330F"/>
    <w:rsid w:val="00F33763"/>
    <w:rsid w:val="00F35D92"/>
    <w:rsid w:val="00F36404"/>
    <w:rsid w:val="00F36A44"/>
    <w:rsid w:val="00F36F5A"/>
    <w:rsid w:val="00F37064"/>
    <w:rsid w:val="00F40D4B"/>
    <w:rsid w:val="00F40FCD"/>
    <w:rsid w:val="00F41318"/>
    <w:rsid w:val="00F4168E"/>
    <w:rsid w:val="00F43254"/>
    <w:rsid w:val="00F4543E"/>
    <w:rsid w:val="00F456CA"/>
    <w:rsid w:val="00F457CD"/>
    <w:rsid w:val="00F46239"/>
    <w:rsid w:val="00F46A4F"/>
    <w:rsid w:val="00F46AE8"/>
    <w:rsid w:val="00F474E4"/>
    <w:rsid w:val="00F47917"/>
    <w:rsid w:val="00F47D61"/>
    <w:rsid w:val="00F5183C"/>
    <w:rsid w:val="00F51B33"/>
    <w:rsid w:val="00F523FE"/>
    <w:rsid w:val="00F53621"/>
    <w:rsid w:val="00F54098"/>
    <w:rsid w:val="00F5488C"/>
    <w:rsid w:val="00F54AC0"/>
    <w:rsid w:val="00F554C5"/>
    <w:rsid w:val="00F5680B"/>
    <w:rsid w:val="00F606F5"/>
    <w:rsid w:val="00F60CAE"/>
    <w:rsid w:val="00F62EEC"/>
    <w:rsid w:val="00F63A42"/>
    <w:rsid w:val="00F648D2"/>
    <w:rsid w:val="00F66159"/>
    <w:rsid w:val="00F670E8"/>
    <w:rsid w:val="00F701BC"/>
    <w:rsid w:val="00F70405"/>
    <w:rsid w:val="00F708D5"/>
    <w:rsid w:val="00F70BD8"/>
    <w:rsid w:val="00F7127C"/>
    <w:rsid w:val="00F712A4"/>
    <w:rsid w:val="00F72B2B"/>
    <w:rsid w:val="00F7339D"/>
    <w:rsid w:val="00F73669"/>
    <w:rsid w:val="00F73A1B"/>
    <w:rsid w:val="00F74526"/>
    <w:rsid w:val="00F755EB"/>
    <w:rsid w:val="00F758A4"/>
    <w:rsid w:val="00F8057F"/>
    <w:rsid w:val="00F80AA6"/>
    <w:rsid w:val="00F80B59"/>
    <w:rsid w:val="00F8127C"/>
    <w:rsid w:val="00F81646"/>
    <w:rsid w:val="00F816C4"/>
    <w:rsid w:val="00F817C1"/>
    <w:rsid w:val="00F822A9"/>
    <w:rsid w:val="00F8244B"/>
    <w:rsid w:val="00F83E15"/>
    <w:rsid w:val="00F878DB"/>
    <w:rsid w:val="00F87EA8"/>
    <w:rsid w:val="00F90AB3"/>
    <w:rsid w:val="00F90DF0"/>
    <w:rsid w:val="00F963AE"/>
    <w:rsid w:val="00FA01CA"/>
    <w:rsid w:val="00FA060B"/>
    <w:rsid w:val="00FA0673"/>
    <w:rsid w:val="00FA0DEE"/>
    <w:rsid w:val="00FA1307"/>
    <w:rsid w:val="00FA156F"/>
    <w:rsid w:val="00FA191C"/>
    <w:rsid w:val="00FA2D49"/>
    <w:rsid w:val="00FA301F"/>
    <w:rsid w:val="00FA376E"/>
    <w:rsid w:val="00FA3B4E"/>
    <w:rsid w:val="00FA40CE"/>
    <w:rsid w:val="00FA5092"/>
    <w:rsid w:val="00FA5398"/>
    <w:rsid w:val="00FA5F51"/>
    <w:rsid w:val="00FA65E3"/>
    <w:rsid w:val="00FA6FCA"/>
    <w:rsid w:val="00FA7632"/>
    <w:rsid w:val="00FB0A56"/>
    <w:rsid w:val="00FB1203"/>
    <w:rsid w:val="00FB23A5"/>
    <w:rsid w:val="00FB249E"/>
    <w:rsid w:val="00FB29DE"/>
    <w:rsid w:val="00FB2CA2"/>
    <w:rsid w:val="00FB3825"/>
    <w:rsid w:val="00FB5A8C"/>
    <w:rsid w:val="00FB5BAF"/>
    <w:rsid w:val="00FB6939"/>
    <w:rsid w:val="00FB71B8"/>
    <w:rsid w:val="00FC0D71"/>
    <w:rsid w:val="00FC14EB"/>
    <w:rsid w:val="00FC40AB"/>
    <w:rsid w:val="00FC4504"/>
    <w:rsid w:val="00FD34B1"/>
    <w:rsid w:val="00FD5A58"/>
    <w:rsid w:val="00FD5C9F"/>
    <w:rsid w:val="00FD63DF"/>
    <w:rsid w:val="00FD7018"/>
    <w:rsid w:val="00FD70CB"/>
    <w:rsid w:val="00FD7FB4"/>
    <w:rsid w:val="00FE033B"/>
    <w:rsid w:val="00FE2794"/>
    <w:rsid w:val="00FE3AB8"/>
    <w:rsid w:val="00FE3EE2"/>
    <w:rsid w:val="00FE4CDE"/>
    <w:rsid w:val="00FE4D13"/>
    <w:rsid w:val="00FE50B9"/>
    <w:rsid w:val="00FE5BD3"/>
    <w:rsid w:val="00FE5C17"/>
    <w:rsid w:val="00FE66B9"/>
    <w:rsid w:val="00FE7155"/>
    <w:rsid w:val="00FF04E2"/>
    <w:rsid w:val="00FF07DA"/>
    <w:rsid w:val="00FF2F9F"/>
    <w:rsid w:val="00FF31F8"/>
    <w:rsid w:val="00FF34CA"/>
    <w:rsid w:val="00FF3823"/>
    <w:rsid w:val="00FF46F6"/>
    <w:rsid w:val="00FF5204"/>
    <w:rsid w:val="00FF6157"/>
    <w:rsid w:val="00FF66C3"/>
    <w:rsid w:val="00FF6B1A"/>
    <w:rsid w:val="00FF6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9F9AC"/>
  <w15:docId w15:val="{C11BF079-7D18-464B-82AA-4137E536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aliases w:val="WS5,O5,Para_sk,Paragraph,• List Paragraph,WinDForce-Letter,Heading 2_sj,List Paragraph (numbered (a)),Citation List,Bullets1,Table of contents numbered,Graphic,List Paragraph1,Resume Title,7 List Paragraph,6 List Paragraph,Ar-Body Text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aliases w:val="WS5 Char,O5 Char,Para_sk Char,Paragraph Char,• List Paragraph Char,WinDForce-Letter Char,Heading 2_sj Char,List Paragraph (numbered (a)) Char,Citation List Char,Bullets1 Char,Table of contents numbered Char,Graphic Char"/>
    <w:link w:val="ListParagraph"/>
    <w:uiPriority w:val="34"/>
    <w:qFormat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6A74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6A74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71220</vt:lpwstr>
  </property>
  <property fmtid="{D5CDD505-2E9C-101B-9397-08002B2CF9AE}" pid="4" name="OptimizationTime">
    <vt:lpwstr>20230627_1642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8</Pages>
  <Words>1640</Words>
  <Characters>8548</Characters>
  <Application>Microsoft Office Word</Application>
  <DocSecurity>0</DocSecurity>
  <Lines>1068</Lines>
  <Paragraphs>5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 pc</dc:creator>
  <cp:lastModifiedBy>Rohit Kumar Singh</cp:lastModifiedBy>
  <cp:revision>147</cp:revision>
  <cp:lastPrinted>2023-05-12T09:58:00Z</cp:lastPrinted>
  <dcterms:created xsi:type="dcterms:W3CDTF">2022-10-21T07:03:00Z</dcterms:created>
  <dcterms:modified xsi:type="dcterms:W3CDTF">2023-05-1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5a45acfe0b0302286fa8b59a810f7fb2f253bda1631e3db8a40cbb4c3ab23e</vt:lpwstr>
  </property>
</Properties>
</file>